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3D2F" w:rsidR="00EE490F" w:rsidP="00EE490F" w:rsidRDefault="00EE490F" w14:paraId="199DD0BC" w14:textId="7A416496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65D7F5B" w14:textId="01E5A843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BEBB5B3" w14:textId="54C964BE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7CA68697" w14:textId="6274BAA6">
      <w:pPr>
        <w:jc w:val="right"/>
        <w:rPr>
          <w:rFonts w:ascii="Sakkal Majalla" w:hAnsi="Sakkal Majalla" w:cs="Sakkal Majalla"/>
        </w:rPr>
      </w:pPr>
    </w:p>
    <w:p w:rsidRPr="004F3D2F" w:rsidR="006973C7" w:rsidP="004C5EBA" w:rsidRDefault="006973C7" w14:paraId="53249601" w14:textId="35E5CB9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11428E29" w14:textId="10B969D1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5E744BAF" w14:textId="7B7B4FA6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40106FB2" w14:textId="7E11C4C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</w:rPr>
      </w:pPr>
    </w:p>
    <w:p w:rsidRPr="004F3D2F" w:rsidR="004F3D2F" w:rsidP="004C5EBA" w:rsidRDefault="004F3D2F" w14:paraId="4D21F17C" w14:textId="7777777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Pr="004F3D2F" w:rsidR="00DE7BA6" w:rsidTr="0572BE37" w14:paraId="2DC34EE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="5F454172" w:rsidP="5280A537" w:rsidRDefault="5F454172" w14:paraId="755107FC" w14:textId="4FF4DE04">
            <w:pPr>
              <w:bidi/>
              <w:jc w:val="both"/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</w:pPr>
            <w:r w:rsidRPr="5280A537"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سم </w:t>
            </w:r>
            <w:r w:rsidRPr="5280A537" w:rsidR="2E59D78D"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قرر: القيم</w:t>
            </w:r>
            <w:r w:rsidRPr="5280A537" w:rsidR="5BD6081D"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0572BE37" w14:paraId="59F1A6C6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="1E0E39F8" w:rsidP="5280A537" w:rsidRDefault="1E0E39F8" w14:paraId="0963B751" w14:textId="4984F20A">
            <w:pPr>
              <w:bidi/>
              <w:jc w:val="both"/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رمز </w:t>
            </w:r>
            <w:r w:rsidRPr="5280A537" w:rsidR="39B8620B">
              <w:rPr>
                <w:rFonts w:ascii="Sakkal Majalla" w:hAnsi="Sakkal Majalla" w:eastAsia="Sakkal Majalla" w:cs="Sakkal Majalla"/>
                <w:color w:val="2F5496" w:themeColor="accent5" w:themeShade="BF"/>
                <w:sz w:val="28"/>
                <w:szCs w:val="28"/>
                <w:rtl/>
              </w:rPr>
              <w:t>المقرر: ثقف</w:t>
            </w:r>
            <w:r w:rsidRPr="5280A537" w:rsidR="46318FC0">
              <w:rPr>
                <w:rFonts w:ascii="Sakkal Majalla" w:hAnsi="Sakkal Majalla" w:eastAsia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  <w:r w:rsidRPr="5280A537" w:rsidR="46473FF5">
              <w:rPr>
                <w:rFonts w:ascii="Sakkal Majalla" w:hAnsi="Sakkal Majalla" w:eastAsia="Sakkal Majalla" w:cs="Sakkal Majalla"/>
                <w:color w:val="2F5496" w:themeColor="accent5" w:themeShade="BF"/>
                <w:sz w:val="28"/>
                <w:szCs w:val="28"/>
              </w:rPr>
              <w:t>6</w:t>
            </w:r>
            <w:r w:rsidRPr="5280A537" w:rsidR="0B08C1AF">
              <w:rPr>
                <w:rFonts w:ascii="Sakkal Majalla" w:hAnsi="Sakkal Majalla" w:eastAsia="Sakkal Majalla" w:cs="Sakkal Majalla"/>
                <w:color w:val="2F5496" w:themeColor="accent5" w:themeShade="BF"/>
                <w:sz w:val="28"/>
                <w:szCs w:val="28"/>
              </w:rPr>
              <w:t>514</w:t>
            </w:r>
          </w:p>
        </w:tc>
      </w:tr>
      <w:tr w:rsidRPr="004F3D2F" w:rsidR="00DE7BA6" w:rsidTr="0572BE37" w14:paraId="2BF7037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5280A537" w:rsidRDefault="4162A09D" w14:paraId="2697E348" w14:textId="6DF85AB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برنامج:</w:t>
            </w:r>
            <w:r w:rsidRPr="5280A53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5280A537" w:rsidR="5F59F86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الماجستير </w:t>
            </w:r>
            <w:r w:rsidRPr="5280A537" w:rsidR="6C0BC1F2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في الثقافة الإسلامية</w:t>
            </w:r>
          </w:p>
        </w:tc>
      </w:tr>
      <w:tr w:rsidRPr="004F3D2F" w:rsidR="00DE7BA6" w:rsidTr="0572BE37" w14:paraId="26AA206C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280A537" w:rsidRDefault="4162A09D" w14:paraId="3E4CE2EB" w14:textId="414E6CA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 w:val="1"/>
              </w:rPr>
            </w:pPr>
            <w:r w:rsidRPr="6CC772D3" w:rsidR="6CC772D3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قسم العلمي:</w:t>
            </w:r>
            <w:r w:rsidRPr="6CC772D3" w:rsidR="6CC772D3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 </w:t>
            </w:r>
            <w:r w:rsidRPr="6CC772D3" w:rsidR="6CC772D3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الدراسات الفكرية </w:t>
            </w:r>
          </w:p>
        </w:tc>
      </w:tr>
      <w:tr w:rsidRPr="004F3D2F" w:rsidR="00DE7BA6" w:rsidTr="0572BE37" w14:paraId="1705C80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5280A537" w:rsidRDefault="4162A09D" w14:paraId="67AA9AE9" w14:textId="272389C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 w:val="1"/>
              </w:rPr>
            </w:pPr>
            <w:r w:rsidRPr="0572BE37" w:rsidR="6CC772D3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كلية:</w:t>
            </w:r>
            <w:r w:rsidRPr="0572BE37" w:rsidR="6CC772D3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أصول</w:t>
            </w:r>
            <w:r w:rsidRPr="0572BE37" w:rsidR="6CC772D3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الدين والدعوة</w:t>
            </w:r>
          </w:p>
        </w:tc>
      </w:tr>
      <w:tr w:rsidRPr="004F3D2F" w:rsidR="00DE7BA6" w:rsidTr="0572BE37" w14:paraId="7FEB2AA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280A537" w:rsidRDefault="4162A09D" w14:paraId="53D72675" w14:textId="0709706A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ؤسسة:</w:t>
            </w:r>
            <w:r w:rsidRPr="5280A53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5280A537" w:rsidR="4AF565A6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جامعة الامام محمد بن سعود الإسلامية </w:t>
            </w:r>
            <w:r w:rsidRPr="5280A537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0572BE37" w14:paraId="74EF0A6D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2DFE459D" w:rsidRDefault="4162A09D" w14:paraId="7BCFFB77" w14:textId="023C69F1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sz w:val="28"/>
                <w:szCs w:val="28"/>
              </w:rPr>
            </w:pPr>
            <w:r w:rsidRPr="2DFE459D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نسخة التوصيف</w:t>
            </w:r>
            <w:r w:rsidRPr="2DFE459D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:</w:t>
            </w:r>
            <w:r w:rsidRPr="2DFE459D" w:rsidR="1198C3A6"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الرابعة</w:t>
            </w:r>
          </w:p>
        </w:tc>
      </w:tr>
      <w:tr w:rsidRPr="004F3D2F" w:rsidR="00DE7BA6" w:rsidTr="0572BE37" w14:paraId="0B99F23A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280A537" w:rsidRDefault="4162A09D" w14:paraId="116FDDBA" w14:textId="3BFC38FA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color w:val="2F5496" w:themeColor="accent5" w:themeShade="BF"/>
                <w:sz w:val="28"/>
                <w:szCs w:val="28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تاريخ آخر مراجعة</w:t>
            </w:r>
            <w:r w:rsidRPr="5280A5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:</w:t>
            </w:r>
            <w:r w:rsidRPr="5280A537" w:rsidR="74B185F4">
              <w:rPr>
                <w:rFonts w:ascii="Sakkal Majalla" w:hAnsi="Sakkal Majalla" w:eastAsia="Sakkal Majalla" w:cs="Sakkal Majalla"/>
                <w:color w:val="2F5496" w:themeColor="accent5" w:themeShade="BF"/>
                <w:sz w:val="30"/>
                <w:szCs w:val="30"/>
                <w:rtl/>
              </w:rPr>
              <w:t xml:space="preserve"> </w:t>
            </w:r>
            <w:r w:rsidRPr="5280A537" w:rsidR="74B185F4">
              <w:rPr>
                <w:rFonts w:ascii="Sakkal Majalla" w:hAnsi="Sakkal Majalla" w:eastAsia="Sakkal Majalla" w:cs="Sakkal Majalla"/>
                <w:color w:val="2F5496" w:themeColor="accent5" w:themeShade="BF"/>
                <w:sz w:val="30"/>
                <w:szCs w:val="30"/>
              </w:rPr>
              <w:t>12/9/1444</w:t>
            </w:r>
            <w:r w:rsidRPr="5280A537" w:rsidR="74B185F4">
              <w:rPr>
                <w:rFonts w:ascii="Sakkal Majalla" w:hAnsi="Sakkal Majalla" w:eastAsia="Sakkal Majalla" w:cs="Sakkal Majalla"/>
                <w:color w:val="2F5496" w:themeColor="accent5" w:themeShade="BF"/>
                <w:sz w:val="30"/>
                <w:szCs w:val="30"/>
                <w:rtl/>
              </w:rPr>
              <w:t>ه</w:t>
            </w:r>
          </w:p>
        </w:tc>
      </w:tr>
    </w:tbl>
    <w:p w:rsidRPr="004F3D2F" w:rsidR="006973C7" w:rsidP="004C5EBA" w:rsidRDefault="006973C7" w14:paraId="15FABE62" w14:textId="4EA244F0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28DF5EA9" w14:textId="483945E5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9849A1" w:rsidRDefault="009849A1" w14:paraId="6CCE696A" w14:textId="6EEFA733">
      <w:pPr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id w:val="-137420313"/>
        <w:docPartObj>
          <w:docPartGallery w:val="Table of Contents"/>
          <w:docPartUnique/>
        </w:docPartObj>
        <w:rPr>
          <w:rFonts w:ascii="Sakkal Majalla" w:hAnsi="Sakkal Majalla" w:eastAsia="Calibri" w:cs="Sakkal Majalla" w:eastAsiaTheme="minorAscii"/>
          <w:b w:val="1"/>
          <w:bCs w:val="1"/>
          <w:color w:val="684C0F"/>
          <w:sz w:val="40"/>
          <w:szCs w:val="40"/>
          <w:lang w:val="ar-SA"/>
        </w:rPr>
      </w:sdtPr>
      <w:sdtEndPr>
        <w:rPr>
          <w:rFonts w:ascii="Sakkal Majalla" w:hAnsi="Sakkal Majalla" w:eastAsia="Calibri" w:cs="Sakkal Majalla" w:eastAsiaTheme="minorAscii"/>
          <w:b w:val="1"/>
          <w:bCs w:val="1"/>
          <w:color w:val="auto"/>
          <w:sz w:val="22"/>
          <w:szCs w:val="22"/>
          <w:lang w:val="ar-SA"/>
        </w:rPr>
      </w:sdtEndPr>
      <w:sdtContent>
        <w:p w:rsidRPr="004F3D2F" w:rsidR="009849A1" w:rsidP="0047284D" w:rsidRDefault="009849A1" w14:paraId="153323ED" w14:textId="31288E4E">
          <w:pPr>
            <w:pStyle w:val="TOCHeading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:rsidRPr="004F3D2F" w:rsidR="0047284D" w:rsidP="00C35D93" w:rsidRDefault="009849A1" w14:paraId="26FF6492" w14:textId="61DDB563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history="1" w:anchor="_Toc135746972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F2078C" w14:paraId="2EC1ED9C" w14:textId="73CEE213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3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F2078C" w14:paraId="60C558D4" w14:textId="0E2D745B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4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F2078C" w14:paraId="0DEDB115" w14:textId="18BC4C17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5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F2078C" w14:paraId="72AF33F7" w14:textId="7C8122C3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6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F2078C" w14:paraId="4669738E" w14:textId="3052318F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7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F2078C" w14:paraId="5682ECEB" w14:textId="3B09849E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8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9849A1" w:rsidP="0047284D" w:rsidRDefault="009849A1" w14:paraId="65F60307" w14:textId="77C7E782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:rsidRPr="004F3D2F" w:rsidR="002D35DE" w:rsidP="002761CB" w:rsidRDefault="002D35DE" w14:paraId="55A4358E" w14:textId="352E6D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51319574" w14:textId="763F71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7AF83729" w14:textId="1F6906E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1B3B5C49" w14:textId="4F501A1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1D13E9" w:rsidP="001D13E9" w:rsidRDefault="001D13E9" w14:paraId="6AEFFB6A" w14:textId="16BFF5F6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7074DA" w:rsidP="007074DA" w:rsidRDefault="007074DA" w14:paraId="5D4B8AA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9849A1" w:rsidRDefault="009849A1" w14:paraId="35885C7B" w14:textId="4B509E0B">
      <w:pPr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:rsidR="005031B0" w:rsidP="009849A1" w:rsidRDefault="00732704" w14:paraId="31A16AAD" w14:textId="01467511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name="_Toc135746972" w:id="0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أ.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Pr="004F3D2F" w:rsidR="004605E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Pr="004F3D2F" w:rsidR="002D4589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:rsidR="00DD5225" w:rsidP="004B4198" w:rsidRDefault="00D40B5E" w14:paraId="2B36BF35" w14:textId="4287ED2C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Pr="00E30386" w:rsidR="00DD5225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Pr="001F1912" w:rsidR="00DD5225" w:rsidTr="0572BE37" w14:paraId="5D1ED5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  <w:tcMar/>
          </w:tcPr>
          <w:p w:rsidRPr="009E6110" w:rsidR="00DD5225" w:rsidP="46318FC0" w:rsidRDefault="13B9E84C" w14:paraId="6E520F38" w14:textId="3F1E79D0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name="_Hlk135905091" w:id="1"/>
            <w:r w:rsidRPr="236B3F55">
              <w:rPr>
                <w:rFonts w:ascii="Sakkal Majalla" w:hAnsi="Sakkal Majalla" w:cs="Sakkal Majalla"/>
                <w:sz w:val="28"/>
                <w:szCs w:val="28"/>
              </w:rPr>
              <w:t>1</w:t>
            </w:r>
            <w:r w:rsidRPr="236B3F55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. </w:t>
            </w:r>
            <w:r w:rsidRPr="236B3F55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r w:rsidRPr="236B3F55" w:rsidR="250EAA2F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ساعتان</w:t>
            </w:r>
            <w:r w:rsidRPr="236B3F55" w:rsidR="00E8CEC5">
              <w:rPr>
                <w:rFonts w:ascii="Sakkal Majalla" w:hAnsi="Sakkal Majalla" w:eastAsia="Sakkal Majalla" w:cs="Sakkal Majalla"/>
                <w:sz w:val="24"/>
                <w:szCs w:val="24"/>
                <w:rtl/>
                <w:lang w:bidi="ar-EG"/>
              </w:rPr>
              <w:t xml:space="preserve"> في الأسبوع</w:t>
            </w:r>
            <w:r w:rsidRPr="236B3F55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.)</w:t>
            </w:r>
          </w:p>
        </w:tc>
      </w:tr>
      <w:tr w:rsidRPr="001F1912" w:rsidR="00DD5225" w:rsidTr="0572BE37" w14:paraId="00C78E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00DD5225" w14:paraId="02F80AEB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0572BE37" w14:paraId="479F4B2C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02A9D00E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Pr="001F1912" w:rsidR="00D40B5E" w:rsidTr="0572BE37" w14:paraId="69A864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4513B680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006E1F96" w:rsidRDefault="00F2078C" w14:paraId="204D358D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6" w:type="dxa"/>
            <w:shd w:val="clear" w:color="auto" w:fill="F2F2F2" w:themeFill="background1" w:themeFillShade="F2"/>
            <w:tcMar/>
          </w:tcPr>
          <w:p w:rsidRPr="005A0806" w:rsidR="00DD5225" w:rsidP="006E1F96" w:rsidRDefault="00F2078C" w14:paraId="4D0C2F06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138564D8" w:rsidRDefault="00F2078C" w14:paraId="6774D9FC" w14:textId="4D8CBE79">
            <w:pPr>
              <w:pStyle w:val="Normal"/>
              <w:shd w:val="clear" w:color="auto" w:fill="F2F2F2" w:themeFill="background1" w:themeFillShade="F2"/>
              <w:bidi w:val="1"/>
              <w:ind w:left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</w:pPr>
            <w:sdt>
              <w:sdt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Pr>
              <w:sdtContent>
                <w:r w:rsidRPr="138564D8" w:rsidR="091E45D6">
                  <w:rPr>
                    <w:rFonts w:ascii="MS Gothic" w:hAnsi="MS Gothic" w:eastAsia="MS Gothic" w:cs="MS Gothic"/>
                    <w:color w:val="000000" w:themeColor="text1" w:themeTint="FF" w:themeShade="FF"/>
                    <w:sz w:val="24"/>
                    <w:szCs w:val="24"/>
                    <w:rtl w:val="1"/>
                  </w:rPr>
                  <w:t>☒</w:t>
                </w:r>
              </w:sdtContent>
              <w:sdtEndPr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EndPr>
            </w:sdt>
            <w:r w:rsidRPr="138564D8" w:rsidR="2BC1FB19">
              <w:rPr>
                <w:rFonts w:ascii="Sakkal Majalla" w:hAnsi="Sakkal Majalla" w:cs="Sakkal Majalla"/>
                <w:color w:val="000000" w:themeColor="text1" w:themeTint="FF" w:themeShade="FF"/>
                <w:sz w:val="24"/>
                <w:szCs w:val="24"/>
                <w:highlight w:val="yellow"/>
                <w:rtl w:val="1"/>
              </w:rPr>
              <w:t xml:space="preserve"> </w:t>
            </w:r>
            <w:r w:rsidRPr="138564D8" w:rsidR="2BC1FB19">
              <w:rPr>
                <w:rFonts w:ascii="Sakkal Majalla" w:hAnsi="Sakkal Majalla" w:cs="Sakkal Majalla"/>
                <w:color w:val="000000" w:themeColor="text1" w:themeTint="FF" w:themeShade="FF"/>
                <w:sz w:val="24"/>
                <w:szCs w:val="24"/>
                <w:rtl w:val="1"/>
              </w:rPr>
              <w:t xml:space="preserve">متطلب تخصص  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76" w:type="dxa"/>
            <w:shd w:val="clear" w:color="auto" w:fill="F2F2F2" w:themeFill="background1" w:themeFillShade="F2"/>
            <w:tcMar/>
          </w:tcPr>
          <w:p w:rsidRPr="005A0806" w:rsidR="00DD5225" w:rsidP="006E1F96" w:rsidRDefault="00F2078C" w14:paraId="08DB8C77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Pr="001F1912" w:rsidR="00DD5225" w:rsidTr="0572BE37" w14:paraId="05D2821A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7C29658D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11" w:type="dxa"/>
            <w:gridSpan w:val="2"/>
            <w:shd w:val="clear" w:color="auto" w:fill="F2F2F2" w:themeFill="background1" w:themeFillShade="F2"/>
            <w:tcMar/>
          </w:tcPr>
          <w:p w:rsidRPr="005A0806" w:rsidR="00DD5225" w:rsidP="46318FC0" w:rsidRDefault="00F2078C" w14:paraId="5B29D618" w14:textId="319878A8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 w:val="1"/>
              </w:rPr>
            </w:pPr>
            <w:sdt>
              <w:sdt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Pr>
              <w:sdtContent>
                <w:r w:rsidRPr="138564D8" w:rsidR="69F0F5F3">
                  <w:rPr>
                    <w:rFonts w:ascii="MS Gothic" w:hAnsi="MS Gothic" w:eastAsia="MS Gothic" w:cs="MS Gothic"/>
                    <w:color w:val="000000" w:themeColor="text1" w:themeTint="FF" w:themeShade="FF"/>
                    <w:sz w:val="24"/>
                    <w:szCs w:val="24"/>
                    <w:rtl w:val="1"/>
                  </w:rPr>
                  <w:t>☒</w:t>
                </w:r>
              </w:sdtContent>
              <w:sdtEndPr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EndPr>
            </w:sdt>
            <w:r w:rsidRPr="138564D8" w:rsidR="2BC1FB19">
              <w:rPr>
                <w:rFonts w:ascii="Sakkal Majalla" w:hAnsi="Sakkal Majalla" w:cs="Sakkal Majalla"/>
                <w:color w:val="000000" w:themeColor="text1" w:themeTint="FF" w:themeShade="FF"/>
                <w:sz w:val="24"/>
                <w:szCs w:val="24"/>
                <w:rtl w:val="1"/>
              </w:rPr>
              <w:t xml:space="preserve"> إ</w:t>
            </w:r>
            <w:r w:rsidRPr="138564D8" w:rsidR="2BC1FB19">
              <w:rPr>
                <w:rFonts w:ascii="Sakkal Majalla" w:hAnsi="Sakkal Majalla" w:cs="Sakkal Majalla"/>
                <w:color w:val="000000" w:themeColor="text1" w:themeTint="FF" w:themeShade="FF"/>
                <w:sz w:val="24"/>
                <w:szCs w:val="24"/>
                <w:highlight w:val="yellow"/>
                <w:rtl w:val="1"/>
              </w:rPr>
              <w:t>جباري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gridSpan w:val="2"/>
            <w:shd w:val="clear" w:color="auto" w:fill="F2F2F2" w:themeFill="background1" w:themeFillShade="F2"/>
            <w:tcMar/>
          </w:tcPr>
          <w:p w:rsidRPr="005A0806" w:rsidR="00DD5225" w:rsidP="006E1F96" w:rsidRDefault="00F2078C" w14:paraId="6F074AEE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Pr="001F1912" w:rsidR="00DD5225" w:rsidTr="0572BE37" w14:paraId="6211ED8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46318FC0" w:rsidRDefault="13B9E84C" w14:paraId="77D5D9D0" w14:textId="47B9E15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236B3F5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</w:t>
            </w:r>
            <w:r w:rsidRPr="236B3F5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سنة / المستوى الذي يقدم فيه المقرر: (</w:t>
            </w:r>
            <w:r w:rsidRPr="236B3F55" w:rsidR="411DCBA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</w:t>
            </w:r>
            <w:r w:rsidRPr="236B3F55" w:rsidR="33E3FC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خامس</w:t>
            </w:r>
            <w:r w:rsidRPr="236B3F55" w:rsidR="411DCBA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236B3F55" w:rsidR="5BF73448">
              <w:rPr>
                <w:rFonts w:ascii="Sakkal Majalla" w:hAnsi="Sakkal Majalla" w:eastAsia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 xml:space="preserve">من السنة الأولى </w:t>
            </w:r>
            <w:r w:rsidRPr="236B3F55" w:rsidR="149AADF8">
              <w:rPr>
                <w:rFonts w:ascii="Sakkal Majalla" w:hAnsi="Sakkal Majalla" w:eastAsia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)</w:t>
            </w:r>
          </w:p>
        </w:tc>
      </w:tr>
      <w:tr w:rsidRPr="001F1912" w:rsidR="00DD5225" w:rsidTr="0572BE37" w14:paraId="52194C9B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1F03FF" w:rsidR="00DD5225" w:rsidP="006E1F96" w:rsidRDefault="00DD5225" w14:paraId="64D1724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Pr="001F1912" w:rsidR="00DD5225" w:rsidTr="0572BE37" w14:paraId="08671E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236B3F55" w:rsidRDefault="25B4E031" w14:paraId="28F6354A" w14:textId="225F2FA2">
            <w:pPr>
              <w:bidi/>
              <w:rPr>
                <w:rFonts w:ascii="Sakkal Majalla" w:hAnsi="Sakkal Majalla" w:eastAsia="Sakkal Majalla" w:cs="Sakkal Majalla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يتناول المقرر القيم ومنزلتها ومصادرها وتعريفه كذلك بأنواعها وأقسامها من حيث النسبية والواقعية والتطور والثبات ، وأنواع القيم العليا والمقارنة بين الفكر الغربي والإسلام في مجال القيم وتفوق رسالة الإسلام وسموها في ذلك.</w:t>
            </w:r>
          </w:p>
        </w:tc>
      </w:tr>
      <w:tr w:rsidRPr="001F1912" w:rsidR="00DD5225" w:rsidTr="0572BE37" w14:paraId="5513A08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76FFF980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name="_Hlk511560069" w:id="2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Pr="001F1912" w:rsidR="00DD5225" w:rsidTr="0572BE37" w14:paraId="19A35B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46318FC0" w:rsidRDefault="1FCFD4B3" w14:paraId="18914F7E" w14:textId="488336E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 w:val="1"/>
              </w:rPr>
            </w:pPr>
            <w:r w:rsidRPr="0572BE37" w:rsidR="1FCFD4B3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>لا</w:t>
            </w:r>
            <w:r w:rsidRPr="0572BE37" w:rsidR="21BFCFEB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 xml:space="preserve"> </w:t>
            </w:r>
            <w:r w:rsidRPr="0572BE37" w:rsidR="1FCFD4B3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>يوجد</w:t>
            </w:r>
          </w:p>
        </w:tc>
      </w:tr>
      <w:tr w:rsidRPr="001F1912" w:rsidR="00DD5225" w:rsidTr="0572BE37" w14:paraId="0343013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2AF48FF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Pr="001F1912" w:rsidR="00DD5225" w:rsidTr="0572BE37" w14:paraId="02EA92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5A443A6A" w14:paraId="3C93888E" w14:textId="7433D3D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FF7CF0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Pr="001F1912" w:rsidR="00DD5225" w:rsidTr="0572BE37" w14:paraId="7DD6F62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7BF19466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Pr="001F1912" w:rsidR="00DD5225" w:rsidTr="0572BE37" w14:paraId="6D70C1B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236B3F55" w:rsidRDefault="62AB672B" w14:paraId="3AAF2D7C" w14:textId="4B0F9EF2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sz w:val="24"/>
                <w:szCs w:val="24"/>
              </w:rPr>
            </w:pPr>
            <w:r w:rsidRPr="0572BE37" w:rsidR="62AB672B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 xml:space="preserve">معرفة الدارس بمنزلة القيم وأهميتها في الحياة البشرية، </w:t>
            </w:r>
            <w:r w:rsidRPr="0572BE37" w:rsidR="62AB672B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>وأقسامها ،</w:t>
            </w:r>
            <w:r w:rsidRPr="0572BE37" w:rsidR="62AB672B">
              <w:rPr>
                <w:rFonts w:ascii="Sakkal Majalla" w:hAnsi="Sakkal Majalla" w:eastAsia="Sakkal Majalla" w:cs="Sakkal Majalla"/>
                <w:b w:val="0"/>
                <w:bCs w:val="0"/>
                <w:color w:val="1F497D"/>
                <w:sz w:val="24"/>
                <w:szCs w:val="24"/>
                <w:rtl w:val="1"/>
              </w:rPr>
              <w:t xml:space="preserve"> وأصالة الثقافة الإسلامية من خلال عنايتها بالقيم.</w:t>
            </w:r>
          </w:p>
        </w:tc>
      </w:tr>
      <w:bookmarkEnd w:id="1"/>
    </w:tbl>
    <w:p w:rsidRPr="00CE77C2" w:rsidR="0012733C" w:rsidP="0012733C" w:rsidRDefault="0012733C" w14:paraId="42732485" w14:textId="77777777">
      <w:pPr>
        <w:bidi/>
        <w:rPr>
          <w:sz w:val="8"/>
          <w:szCs w:val="8"/>
          <w:lang w:bidi="ar-YE"/>
        </w:rPr>
      </w:pPr>
    </w:p>
    <w:p w:rsidRPr="00DF1E19" w:rsidR="004B4198" w:rsidP="004B4198" w:rsidRDefault="00D40B5E" w14:paraId="394D414F" w14:textId="0F3B4E70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  <w:r w:rsidRPr="00171C6C" w:rsidR="004B4198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Pr="000E4058" w:rsidR="004B4198" w:rsidTr="236B3F55" w14:paraId="3F6CE4A1" w14:textId="7777777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:rsidRPr="000E4058" w:rsidR="004B4198" w:rsidP="006E1F96" w:rsidRDefault="004B4198" w14:paraId="63CF3D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0E4058" w:rsidR="004B4198" w:rsidP="006E1F96" w:rsidRDefault="004B4198" w14:paraId="2068F5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0E4058" w:rsidR="004B4198" w:rsidP="006E1F96" w:rsidRDefault="004B4198" w14:paraId="7590BA2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:rsidRPr="000E4058" w:rsidR="004B4198" w:rsidP="006E1F96" w:rsidRDefault="004B4198" w14:paraId="4C42F2E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Pr="000E4058" w:rsidR="004B4198" w:rsidTr="236B3F55" w14:paraId="522D77D9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4F8BB91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3E49C2C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236B3F55" w:rsidRDefault="60E0FBFC" w14:paraId="2EC281C5" w14:textId="0072A15C">
            <w:pPr>
              <w:bidi/>
              <w:spacing w:after="0"/>
              <w:jc w:val="center"/>
            </w:pPr>
            <w:r w:rsidRPr="236B3F55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61228FA2" w14:paraId="76F939DB" w14:textId="3CB9D78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00%</w:t>
            </w:r>
          </w:p>
        </w:tc>
      </w:tr>
      <w:tr w:rsidRPr="000E4058" w:rsidR="004B4198" w:rsidTr="236B3F55" w14:paraId="3484E92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355BB24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19D202BD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22811117" w14:paraId="28BFDD0F" w14:textId="076D9C63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22811117" w14:paraId="63905E77" w14:textId="45D360EB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Pr="000E4058" w:rsidR="004B4198" w:rsidTr="236B3F55" w14:paraId="25FF3D4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69F1428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6792FCB4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:rsidRPr="00CE77C2" w:rsidR="004B4198" w:rsidP="004B4198" w:rsidRDefault="004B4198" w14:paraId="0CF56B4C" w14:textId="77777777">
            <w:pPr>
              <w:pStyle w:val="ListParagraph"/>
              <w:numPr>
                <w:ilvl w:val="0"/>
                <w:numId w:val="89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:rsidRPr="00CE77C2" w:rsidR="004B4198" w:rsidP="004B4198" w:rsidRDefault="004B4198" w14:paraId="3E21F749" w14:textId="77777777">
            <w:pPr>
              <w:pStyle w:val="ListParagraph"/>
              <w:numPr>
                <w:ilvl w:val="0"/>
                <w:numId w:val="89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7108558B" w14:paraId="38187998" w14:textId="5842B7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7108558B" w14:paraId="1DFDA066" w14:textId="14AA8A8D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</w:tr>
      <w:tr w:rsidRPr="000E4058" w:rsidR="004B4198" w:rsidTr="236B3F55" w14:paraId="667D7506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4BDE869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32DD1DE0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46318FC0" w:rsidRDefault="70F39E96" w14:paraId="67CFF2DD" w14:textId="20DD88CD">
            <w:pPr>
              <w:bidi/>
              <w:spacing w:after="0"/>
              <w:jc w:val="center"/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70F39E96" w14:paraId="2FA4F5FB" w14:textId="66C20991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:rsidRPr="005A0806" w:rsidR="004B4198" w:rsidP="004B4198" w:rsidRDefault="004B4198" w14:paraId="75FF550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:rsidRPr="004F3D2F" w:rsidR="006C0DCE" w:rsidP="00A46F7E" w:rsidRDefault="00D40B5E" w14:paraId="2B2CE322" w14:textId="65381AD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Pr="004F3D2F" w:rsidR="006C0DC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4F3D2F" w:rsidR="00A46F7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  <w:r w:rsidRPr="004F3D2F" w:rsidDel="00A46F7E" w:rsidR="00A46F7E">
        <w:rPr>
          <w:rStyle w:val="a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Pr="004F3D2F" w:rsidR="006C0DCE">
        <w:rPr>
          <w:rStyle w:val="a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Pr="004F3D2F" w:rsidR="006C0DCE" w:rsidTr="2DCCE1A8" w14:paraId="6D7B8286" w14:textId="7777777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tcMar/>
            <w:vAlign w:val="center"/>
          </w:tcPr>
          <w:p w:rsidRPr="004F3D2F" w:rsidR="006C0DCE" w:rsidP="008B4C8B" w:rsidRDefault="006C0DCE" w14:paraId="589B95B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tcMar/>
            <w:vAlign w:val="center"/>
          </w:tcPr>
          <w:p w:rsidRPr="004F3D2F" w:rsidR="006C0DCE" w:rsidP="008B4C8B" w:rsidRDefault="006C0DCE" w14:paraId="63CB85B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tcMar/>
            <w:vAlign w:val="center"/>
          </w:tcPr>
          <w:p w:rsidRPr="004F3D2F" w:rsidR="006C0DCE" w:rsidP="008B4C8B" w:rsidRDefault="006C0DCE" w14:paraId="11D691F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tcMar/>
            <w:vAlign w:val="center"/>
          </w:tcPr>
          <w:p w:rsidRPr="004F3D2F" w:rsidR="006C0DCE" w:rsidP="008B4C8B" w:rsidRDefault="006C0DCE" w14:paraId="6FAA25D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Pr="004F3D2F" w:rsidR="006C0DCE" w:rsidTr="2DCCE1A8" w14:paraId="5D8E1F9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364B369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7E7AAFBF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7CCDFE91" w14:paraId="43B5319D" w14:textId="0E2B1187">
            <w:pPr>
              <w:bidi/>
              <w:spacing w:line="259" w:lineRule="auto"/>
              <w:ind w:right="43"/>
              <w:jc w:val="center"/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4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572823B8" w14:paraId="193D3E5C" w14:textId="03DE28AA">
            <w:pPr>
              <w:bidi/>
              <w:spacing w:line="259" w:lineRule="auto"/>
              <w:ind w:right="43"/>
              <w:jc w:val="center"/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00%</w:t>
            </w:r>
          </w:p>
        </w:tc>
      </w:tr>
      <w:tr w:rsidRPr="004F3D2F" w:rsidR="006C0DCE" w:rsidTr="2DCCE1A8" w14:paraId="7347A519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305EF1B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456B0D9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37FDBF00" w14:paraId="36F4F7C1" w14:textId="3593E8C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54C70098" w14:paraId="6ED16CCB" w14:textId="0C18E5A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2DCCE1A8" w14:paraId="5AF21E1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1E95ABF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6EF1F9C4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37FDBF00" w14:paraId="5407BD67" w14:textId="3B6C9E8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54C70098" w14:paraId="47F9F328" w14:textId="1462AB5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2DCCE1A8" w14:paraId="0157326B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1579736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6F4C495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426D6A20" w14:paraId="5CA5BD02" w14:textId="1DDAF51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426D6A20" w14:paraId="5D50D70F" w14:textId="3204267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2DCCE1A8" w14:paraId="0709FAE1" w14:textId="7777777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0935EFC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tcMar/>
            <w:vAlign w:val="center"/>
          </w:tcPr>
          <w:p w:rsidRPr="004F3D2F" w:rsidR="006C0DCE" w:rsidP="00F7395C" w:rsidRDefault="006C0DCE" w14:paraId="753CE5B5" w14:textId="3152329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hint="cs" w:ascii="Sakkal Majalla" w:hAnsi="Sakkal Majalla" w:cs="Sakkal Majalla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6E98F39C" w14:paraId="3C45477A" w14:textId="18699D53">
            <w:pPr>
              <w:bidi/>
              <w:spacing w:line="259" w:lineRule="auto"/>
              <w:ind w:right="43"/>
              <w:jc w:val="center"/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6E98F39C" w14:paraId="48D3F926" w14:textId="3A8585D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2DCCE1A8" w14:paraId="487B99F6" w14:textId="7777777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tcMar/>
            <w:vAlign w:val="center"/>
          </w:tcPr>
          <w:p w:rsidRPr="004F3D2F" w:rsidR="006C0DCE" w:rsidP="006C0DCE" w:rsidRDefault="006C0DCE" w14:paraId="24EA3593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tcMar/>
            <w:vAlign w:val="center"/>
          </w:tcPr>
          <w:p w:rsidRPr="004F3D2F" w:rsidR="006C0DCE" w:rsidP="006C0DCE" w:rsidRDefault="006C0DCE" w14:paraId="481605D8" w14:textId="77777777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tcMar/>
            <w:vAlign w:val="center"/>
          </w:tcPr>
          <w:p w:rsidRPr="004F3D2F" w:rsidR="006C0DCE" w:rsidP="5280A537" w:rsidRDefault="57BDF69D" w14:paraId="0FEB0737" w14:textId="2420404C">
            <w:pPr>
              <w:bidi/>
              <w:spacing w:line="259" w:lineRule="auto"/>
              <w:jc w:val="center"/>
            </w:pPr>
            <w:r w:rsidRPr="5280A537">
              <w:rPr>
                <w:rFonts w:ascii="Sakkal Majalla" w:hAnsi="Sakkal Majalla" w:cs="Sakkal Majalla"/>
                <w:color w:val="FFFFFF" w:themeColor="background1"/>
                <w:lang w:bidi="ar-EG"/>
              </w:rPr>
              <w:t>24</w:t>
            </w:r>
          </w:p>
        </w:tc>
        <w:tc>
          <w:tcPr>
            <w:tcW w:w="1897" w:type="dxa"/>
            <w:shd w:val="clear" w:color="auto" w:fill="52B5C2"/>
            <w:tcMar/>
            <w:vAlign w:val="center"/>
          </w:tcPr>
          <w:p w:rsidRPr="004F3D2F" w:rsidR="006C0DCE" w:rsidP="5280A537" w:rsidRDefault="1F16A697" w14:paraId="468070FE" w14:textId="27465FAC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5280A537">
              <w:rPr>
                <w:rFonts w:ascii="Sakkal Majalla" w:hAnsi="Sakkal Majalla" w:cs="Sakkal Majalla"/>
                <w:color w:val="FFFFFF" w:themeColor="background1"/>
                <w:lang w:bidi="ar-EG"/>
              </w:rPr>
              <w:t>100%</w:t>
            </w:r>
          </w:p>
        </w:tc>
      </w:tr>
    </w:tbl>
    <w:p w:rsidR="2DCCE1A8" w:rsidP="2DCCE1A8" w:rsidRDefault="2DCCE1A8" w14:paraId="63BD2C4B" w14:textId="6944585B">
      <w:pPr>
        <w:bidi w:val="1"/>
      </w:pPr>
    </w:p>
    <w:p w:rsidRPr="004F3D2F" w:rsidR="00A4737E" w:rsidP="00A4737E" w:rsidRDefault="00A4737E" w14:paraId="24CA8249" w14:textId="07F4E81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6E3A65" w:rsidP="009849A1" w:rsidRDefault="006E3A65" w14:paraId="2454B126" w14:textId="3D25EA97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3" w:id="3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735"/>
        <w:gridCol w:w="2517"/>
        <w:gridCol w:w="1368"/>
        <w:gridCol w:w="2059"/>
        <w:gridCol w:w="2953"/>
      </w:tblGrid>
      <w:tr w:rsidRPr="004F3D2F" w:rsidR="006E3A65" w:rsidTr="2DCCE1A8" w14:paraId="01D21B76" w14:textId="77777777">
        <w:trPr>
          <w:trHeight w:val="401"/>
          <w:tblHeader/>
          <w:tblCellSpacing w:w="7" w:type="dxa"/>
        </w:trPr>
        <w:tc>
          <w:tcPr>
            <w:tcW w:w="735" w:type="dxa"/>
            <w:shd w:val="clear" w:color="auto" w:fill="4C3D8E"/>
            <w:tcMar/>
            <w:vAlign w:val="center"/>
          </w:tcPr>
          <w:p w:rsidRPr="004F3D2F" w:rsidR="006E3A65" w:rsidP="008B4C8B" w:rsidRDefault="006E3A65" w14:paraId="6CB2688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color w:val="FFFFFF" w:themeColor="background1"/>
                <w:sz w:val="28"/>
                <w:szCs w:val="28"/>
              </w:rPr>
            </w:pPr>
            <w:r w:rsidRPr="0572BE37" w:rsidR="006E3A65">
              <w:rPr>
                <w:rFonts w:ascii="Sakkal Majalla" w:hAnsi="Sakkal Majalla" w:eastAsia="Calibri" w:cs="Sakkal Majalla" w:asciiTheme="minorAscii" w:hAnsiTheme="minorAscii" w:eastAsiaTheme="minorAscii" w:cstheme="minorBidi"/>
                <w:b w:val="1"/>
                <w:bCs w:val="1"/>
                <w:color w:val="FFFFFF" w:themeColor="background1" w:themeTint="FF" w:themeShade="FF"/>
                <w:sz w:val="28"/>
                <w:szCs w:val="28"/>
                <w:rtl w:val="1"/>
                <w:lang w:eastAsia="en-US" w:bidi="ar-SA"/>
              </w:rPr>
              <w:t>الرمز</w:t>
            </w:r>
          </w:p>
        </w:tc>
        <w:tc>
          <w:tcPr>
            <w:tcW w:w="2517" w:type="dxa"/>
            <w:shd w:val="clear" w:color="auto" w:fill="4C3D8E"/>
            <w:tcMar/>
            <w:vAlign w:val="center"/>
          </w:tcPr>
          <w:p w:rsidRPr="004F3D2F" w:rsidR="006E3A65" w:rsidP="008B4C8B" w:rsidRDefault="006E3A65" w14:paraId="1361384C" w14:textId="08315A5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368" w:type="dxa"/>
            <w:shd w:val="clear" w:color="auto" w:fill="4C3D8E"/>
            <w:tcMar/>
          </w:tcPr>
          <w:p w:rsidRPr="004F3D2F" w:rsidR="006E3A65" w:rsidP="008B4C8B" w:rsidRDefault="006E3A65" w14:paraId="13B97E13" w14:textId="68645F7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:rsidRPr="004F3D2F" w:rsidR="006E3A65" w:rsidP="008B4C8B" w:rsidRDefault="006E3A65" w14:paraId="4E2656C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59" w:type="dxa"/>
            <w:shd w:val="clear" w:color="auto" w:fill="4C3D8E"/>
            <w:tcMar/>
            <w:vAlign w:val="center"/>
          </w:tcPr>
          <w:p w:rsidRPr="004F3D2F" w:rsidR="006E3A65" w:rsidP="008B4C8B" w:rsidRDefault="006E3A65" w14:paraId="2FDCBD4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953" w:type="dxa"/>
            <w:shd w:val="clear" w:color="auto" w:fill="4C3D8E"/>
            <w:tcMar/>
            <w:vAlign w:val="center"/>
          </w:tcPr>
          <w:p w:rsidRPr="004F3D2F" w:rsidR="006E3A65" w:rsidP="008B4C8B" w:rsidRDefault="006E3A65" w14:paraId="42563F9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6E3A65" w:rsidTr="2DCCE1A8" w14:paraId="66AD43D5" w14:textId="77777777">
        <w:trPr>
          <w:tblCellSpacing w:w="7" w:type="dxa"/>
        </w:trPr>
        <w:tc>
          <w:tcPr>
            <w:tcW w:w="735" w:type="dxa"/>
            <w:shd w:val="clear" w:color="auto" w:fill="52B5C2"/>
            <w:tcMar/>
            <w:vAlign w:val="center"/>
          </w:tcPr>
          <w:p w:rsidRPr="004F3D2F" w:rsidR="006E3A65" w:rsidP="006E3A65" w:rsidRDefault="006E3A65" w14:paraId="747439A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897" w:type="dxa"/>
            <w:gridSpan w:val="4"/>
            <w:shd w:val="clear" w:color="auto" w:fill="52B5C2"/>
            <w:tcMar/>
          </w:tcPr>
          <w:p w:rsidRPr="004F3D2F" w:rsidR="006E3A65" w:rsidP="006E3A65" w:rsidRDefault="006E3A65" w14:paraId="29D4E04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Pr="004F3D2F" w:rsidR="006E3A65" w:rsidTr="2DCCE1A8" w14:paraId="2E821FBF" w14:textId="77777777">
        <w:trPr>
          <w:tblCellSpacing w:w="7" w:type="dxa"/>
        </w:trPr>
        <w:tc>
          <w:tcPr>
            <w:tcW w:w="735" w:type="dxa"/>
            <w:shd w:val="clear" w:color="auto" w:fill="F2F2F2" w:themeFill="background1" w:themeFillShade="F2"/>
            <w:tcMar/>
            <w:vAlign w:val="center"/>
          </w:tcPr>
          <w:p w:rsidRPr="004F3D2F" w:rsidR="006E3A65" w:rsidP="008B4C8B" w:rsidRDefault="006E3A65" w14:paraId="20103120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517" w:type="dxa"/>
            <w:shd w:val="clear" w:color="auto" w:fill="F2F2F2" w:themeFill="background1" w:themeFillShade="F2"/>
            <w:tcMar/>
            <w:vAlign w:val="center"/>
          </w:tcPr>
          <w:p w:rsidR="236B3F55" w:rsidP="0572BE37" w:rsidRDefault="41554805" w14:paraId="785C320F" w14:textId="6B3B8DF5">
            <w:pPr>
              <w:pStyle w:val="ListParagraph"/>
              <w:bidi w:val="1"/>
              <w:spacing w:before="0" w:beforeAutospacing="off" w:after="0" w:afterAutospacing="off" w:line="257" w:lineRule="auto"/>
              <w:ind w:left="0" w:right="720" w:hanging="360"/>
              <w:jc w:val="left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0572BE37" w:rsidR="76E11CD2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ب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1F497D"/>
                <w:sz w:val="28"/>
                <w:szCs w:val="28"/>
                <w:rtl w:val="1"/>
                <w:lang w:eastAsia="en-US" w:bidi="ar-SA"/>
              </w:rPr>
              <w:t xml:space="preserve">يان مفهوم القيم 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auto"/>
                <w:sz w:val="28"/>
                <w:szCs w:val="28"/>
                <w:rtl w:val="1"/>
                <w:lang w:eastAsia="en-US" w:bidi="ar-SA"/>
              </w:rPr>
              <w:t>ومنزلتها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1F497D"/>
                <w:sz w:val="28"/>
                <w:szCs w:val="28"/>
                <w:rtl w:val="1"/>
                <w:lang w:eastAsia="en-US" w:bidi="ar-SA"/>
              </w:rPr>
              <w:t xml:space="preserve"> 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auto"/>
                <w:sz w:val="28"/>
                <w:szCs w:val="28"/>
                <w:rtl w:val="1"/>
                <w:lang w:eastAsia="en-US" w:bidi="ar-SA"/>
              </w:rPr>
              <w:t>ومصادرها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1F497D"/>
                <w:sz w:val="28"/>
                <w:szCs w:val="28"/>
                <w:rtl w:val="1"/>
                <w:lang w:eastAsia="en-US" w:bidi="ar-SA"/>
              </w:rPr>
              <w:t xml:space="preserve"> وع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auto"/>
                <w:sz w:val="28"/>
                <w:szCs w:val="28"/>
                <w:rtl w:val="1"/>
                <w:lang w:eastAsia="en-US" w:bidi="ar-SA"/>
              </w:rPr>
              <w:t>ل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auto"/>
                <w:sz w:val="28"/>
                <w:szCs w:val="28"/>
                <w:rtl w:val="1"/>
                <w:lang w:eastAsia="en-US" w:bidi="ar-SA"/>
              </w:rPr>
              <w:t>اقتها ب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auto"/>
                <w:sz w:val="28"/>
                <w:szCs w:val="28"/>
                <w:rtl w:val="1"/>
                <w:lang w:eastAsia="en-US" w:bidi="ar-SA"/>
              </w:rPr>
              <w:t>الفطرة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1F497D"/>
                <w:sz w:val="28"/>
                <w:szCs w:val="28"/>
                <w:rtl w:val="1"/>
                <w:lang w:eastAsia="en-US" w:bidi="ar-SA"/>
              </w:rPr>
              <w:t xml:space="preserve"> والاجت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auto"/>
                <w:sz w:val="28"/>
                <w:szCs w:val="28"/>
                <w:rtl w:val="1"/>
                <w:lang w:eastAsia="en-US" w:bidi="ar-SA"/>
              </w:rPr>
              <w:t>ماع الإ</w:t>
            </w:r>
            <w:r w:rsidRPr="0572BE37" w:rsidR="76E11CD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1F497D"/>
                <w:sz w:val="28"/>
                <w:szCs w:val="28"/>
                <w:rtl w:val="1"/>
                <w:lang w:eastAsia="en-US" w:bidi="ar-SA"/>
              </w:rPr>
              <w:t>نساني</w:t>
            </w:r>
          </w:p>
          <w:p w:rsidR="236B3F55" w:rsidP="0572BE37" w:rsidRDefault="41554805" w14:paraId="40366270" w14:textId="21243EA7">
            <w:pPr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236B3F55" w:rsidP="236B3F55" w:rsidRDefault="236B3F55" w14:paraId="5D9D5F86" w14:textId="61A3779C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ع</w:t>
            </w:r>
            <w:r w:rsidRPr="0572BE37" w:rsidR="12FAC9E2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3</w:t>
            </w:r>
          </w:p>
        </w:tc>
        <w:tc>
          <w:tcPr>
            <w:tcW w:w="2059" w:type="dxa"/>
            <w:vMerge w:val="restart"/>
            <w:shd w:val="clear" w:color="auto" w:fill="F2F2F2" w:themeFill="background1" w:themeFillShade="F2"/>
            <w:tcMar/>
            <w:vAlign w:val="center"/>
          </w:tcPr>
          <w:p w:rsidR="12FAC9E2" w:rsidP="0572BE37" w:rsidRDefault="12FAC9E2" w14:paraId="7C3559A0" w14:textId="258F6F6E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12FAC9E2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محاضرة التفاعلية</w:t>
            </w:r>
          </w:p>
          <w:p w:rsidR="12FAC9E2" w:rsidP="0572BE37" w:rsidRDefault="12FAC9E2" w14:paraId="110B2729" w14:textId="526630DC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12FAC9E2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12FAC9E2" w:rsidP="0572BE37" w:rsidRDefault="12FAC9E2" w14:paraId="5B4FD049" w14:textId="29A41D02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12FAC9E2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</w:t>
            </w:r>
          </w:p>
          <w:p w:rsidR="12FAC9E2" w:rsidP="0572BE37" w:rsidRDefault="12FAC9E2" w14:paraId="316356DE" w14:textId="2D5A88B0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0572BE37" w:rsidR="12FAC9E2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تعلم الذاتي</w:t>
            </w:r>
          </w:p>
          <w:p w:rsidR="12FAC9E2" w:rsidP="0572BE37" w:rsidRDefault="12FAC9E2" w14:paraId="5242DA3E" w14:textId="0576988F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0572BE37" w:rsidR="12FAC9E2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عروض التقديمية</w:t>
            </w:r>
          </w:p>
          <w:p w:rsidR="12FAC9E2" w:rsidP="0572BE37" w:rsidRDefault="12FAC9E2" w14:paraId="28456EDE" w14:textId="19CE515E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0572BE37" w:rsidR="12FAC9E2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بحوث القصيرة/الواجبات</w:t>
            </w:r>
          </w:p>
          <w:p w:rsidR="0572BE37" w:rsidP="0572BE37" w:rsidRDefault="0572BE37" w14:paraId="477AF5A3" w14:textId="269E4D0A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46318FC0" w:rsidP="0572BE37" w:rsidRDefault="46318FC0" w14:paraId="536A3126" w14:textId="24C14274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2953" w:type="dxa"/>
            <w:vMerge w:val="restart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6FCF8E0E" w14:textId="389F8D9F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:rsidR="46318FC0" w:rsidP="46318FC0" w:rsidRDefault="46318FC0" w14:paraId="3F203A9F" w14:textId="335DDD2C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:rsidR="46318FC0" w:rsidP="46318FC0" w:rsidRDefault="46318FC0" w14:paraId="784641EF" w14:textId="58AB1356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البحوث 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وأوراق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العمل</w:t>
            </w:r>
          </w:p>
          <w:p w:rsidR="46318FC0" w:rsidP="46318FC0" w:rsidRDefault="46318FC0" w14:paraId="116DB15A" w14:textId="228AD131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:rsidR="46318FC0" w:rsidP="46318FC0" w:rsidRDefault="46318FC0" w14:paraId="4E650AF3" w14:textId="48DAE339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:rsidR="46318FC0" w:rsidP="46318FC0" w:rsidRDefault="46318FC0" w14:paraId="0DC13A5A" w14:textId="28D5B15E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</w:tc>
      </w:tr>
      <w:tr w:rsidR="0572BE37" w:rsidTr="2DCCE1A8" w14:paraId="1C9C4B4F">
        <w:trPr>
          <w:tblCellSpacing w:w="7" w:type="dxa"/>
          <w:trHeight w:val="300"/>
        </w:trPr>
        <w:tc>
          <w:tcPr>
            <w:tcW w:w="735" w:type="dxa"/>
            <w:shd w:val="clear" w:color="auto" w:fill="F2F2F2" w:themeFill="background1" w:themeFillShade="F2"/>
            <w:tcMar/>
            <w:vAlign w:val="center"/>
          </w:tcPr>
          <w:p w:rsidR="171D745F" w:rsidP="0572BE37" w:rsidRDefault="171D745F" w14:paraId="4EE44F54" w14:textId="46409931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0572BE37" w:rsidR="171D745F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2</w:t>
            </w:r>
          </w:p>
        </w:tc>
        <w:tc>
          <w:tcPr>
            <w:tcW w:w="2517" w:type="dxa"/>
            <w:shd w:val="clear" w:color="auto" w:fill="F2F2F2" w:themeFill="background1" w:themeFillShade="F2"/>
            <w:tcMar/>
            <w:vAlign w:val="top"/>
          </w:tcPr>
          <w:p w:rsidR="03484F62" w:rsidP="0572BE37" w:rsidRDefault="03484F62" w14:paraId="19444320" w14:textId="41750886">
            <w:pPr>
              <w:pStyle w:val="ListParagraph"/>
              <w:bidi w:val="1"/>
              <w:spacing w:line="257" w:lineRule="auto"/>
              <w:jc w:val="right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0572BE37" w:rsidR="03484F62">
              <w:rPr>
                <w:rFonts w:ascii="Sakkal Majalla" w:hAnsi="Sakkal Majalla" w:eastAsia="Sakkal Majalla" w:cs="Sakkal Majalla" w:asciiTheme="minorAscii" w:hAnsiTheme="minorAscii" w:eastAsiaTheme="minorAscii" w:cstheme="minorBidi"/>
                <w:noProof w:val="0"/>
                <w:color w:val="auto"/>
                <w:sz w:val="28"/>
                <w:szCs w:val="28"/>
                <w:rtl w:val="1"/>
                <w:lang w:eastAsia="en-US" w:bidi="ar-SA"/>
              </w:rPr>
              <w:t>ذكر أقسام القيم المتعدد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77EB55C7" w:rsidP="0572BE37" w:rsidRDefault="77EB55C7" w14:paraId="0BC18BEE" w14:textId="10018A1F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77EB55C7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ع</w:t>
            </w:r>
            <w:r w:rsidRPr="0572BE37" w:rsidR="77EB55C7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3</w:t>
            </w:r>
          </w:p>
        </w:tc>
        <w:tc>
          <w:tcPr>
            <w:tcW w:w="2059" w:type="dxa"/>
            <w:vMerge/>
            <w:tcMar/>
            <w:vAlign w:val="center"/>
          </w:tcPr>
          <w:p w14:paraId="61A7E1E3"/>
        </w:tc>
        <w:tc>
          <w:tcPr>
            <w:tcW w:w="2953" w:type="dxa"/>
            <w:vMerge/>
            <w:tcMar/>
            <w:vAlign w:val="center"/>
          </w:tcPr>
          <w:p w14:paraId="64B207EA"/>
        </w:tc>
      </w:tr>
      <w:tr w:rsidR="0572BE37" w:rsidTr="2DCCE1A8" w14:paraId="673597A3">
        <w:trPr>
          <w:tblCellSpacing w:w="7" w:type="dxa"/>
          <w:trHeight w:val="300"/>
        </w:trPr>
        <w:tc>
          <w:tcPr>
            <w:tcW w:w="735" w:type="dxa"/>
            <w:shd w:val="clear" w:color="auto" w:fill="F2F2F2" w:themeFill="background1" w:themeFillShade="F2"/>
            <w:tcMar/>
            <w:vAlign w:val="center"/>
          </w:tcPr>
          <w:p w:rsidR="171D745F" w:rsidP="0572BE37" w:rsidRDefault="171D745F" w14:paraId="63230A7A" w14:textId="6B9E115A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0572BE37" w:rsidR="171D745F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3</w:t>
            </w:r>
          </w:p>
        </w:tc>
        <w:tc>
          <w:tcPr>
            <w:tcW w:w="2517" w:type="dxa"/>
            <w:shd w:val="clear" w:color="auto" w:fill="F2F2F2" w:themeFill="background1" w:themeFillShade="F2"/>
            <w:tcMar/>
            <w:vAlign w:val="top"/>
          </w:tcPr>
          <w:p w:rsidR="15E83947" w:rsidP="0572BE37" w:rsidRDefault="15E83947" w14:paraId="33A4B497" w14:textId="228EBA98">
            <w:pPr>
              <w:pStyle w:val="ListParagraph"/>
              <w:bidi w:val="1"/>
              <w:spacing w:line="257" w:lineRule="auto"/>
              <w:jc w:val="right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0572BE37" w:rsidR="15E83947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استعراض القيم في الفكر الغربي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3BD89A85" w:rsidP="0572BE37" w:rsidRDefault="3BD89A85" w14:paraId="4313E2EE" w14:textId="5C6562B9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3BD89A8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ع</w:t>
            </w:r>
            <w:r w:rsidRPr="0572BE37" w:rsidR="3BD89A8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3</w:t>
            </w:r>
          </w:p>
        </w:tc>
        <w:tc>
          <w:tcPr>
            <w:tcW w:w="2059" w:type="dxa"/>
            <w:vMerge/>
            <w:tcMar/>
            <w:vAlign w:val="center"/>
          </w:tcPr>
          <w:p w14:paraId="69881A3F"/>
        </w:tc>
        <w:tc>
          <w:tcPr>
            <w:tcW w:w="2953" w:type="dxa"/>
            <w:vMerge/>
            <w:tcMar/>
            <w:vAlign w:val="center"/>
          </w:tcPr>
          <w:p w14:paraId="2D900296"/>
        </w:tc>
      </w:tr>
      <w:tr w:rsidR="0572BE37" w:rsidTr="2DCCE1A8" w14:paraId="0622E247">
        <w:trPr>
          <w:tblCellSpacing w:w="7" w:type="dxa"/>
          <w:trHeight w:val="300"/>
        </w:trPr>
        <w:tc>
          <w:tcPr>
            <w:tcW w:w="735" w:type="dxa"/>
            <w:shd w:val="clear" w:color="auto" w:fill="F2F2F2" w:themeFill="background1" w:themeFillShade="F2"/>
            <w:tcMar/>
            <w:vAlign w:val="center"/>
          </w:tcPr>
          <w:p w:rsidR="171D745F" w:rsidP="0572BE37" w:rsidRDefault="171D745F" w14:paraId="32CE5E48" w14:textId="1C6A5D34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0572BE37" w:rsidR="171D745F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4</w:t>
            </w:r>
          </w:p>
        </w:tc>
        <w:tc>
          <w:tcPr>
            <w:tcW w:w="2517" w:type="dxa"/>
            <w:shd w:val="clear" w:color="auto" w:fill="F2F2F2" w:themeFill="background1" w:themeFillShade="F2"/>
            <w:tcMar/>
            <w:vAlign w:val="top"/>
          </w:tcPr>
          <w:p w:rsidR="477D71C3" w:rsidP="0572BE37" w:rsidRDefault="477D71C3" w14:paraId="77BA407F" w14:textId="0412D183">
            <w:pPr>
              <w:pStyle w:val="ListParagraph"/>
              <w:bidi w:val="1"/>
              <w:spacing w:line="257" w:lineRule="auto"/>
              <w:jc w:val="right"/>
              <w:rPr>
                <w:noProof w:val="0"/>
                <w:sz w:val="28"/>
                <w:szCs w:val="28"/>
                <w:lang w:bidi="ar-SA"/>
              </w:rPr>
            </w:pPr>
            <w:r w:rsidRPr="0572BE37" w:rsidR="477D71C3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تلخيص التحولات القيمية المعاصرة وتغيراتها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7C7A578E" w:rsidP="0572BE37" w:rsidRDefault="7C7A578E" w14:paraId="2AF8AEAD" w14:textId="23D4684B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7C7A578E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ع</w:t>
            </w:r>
            <w:r w:rsidRPr="0572BE37" w:rsidR="7C7A578E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3</w:t>
            </w:r>
          </w:p>
        </w:tc>
        <w:tc>
          <w:tcPr>
            <w:tcW w:w="2059" w:type="dxa"/>
            <w:vMerge/>
            <w:tcMar/>
            <w:vAlign w:val="center"/>
          </w:tcPr>
          <w:p w14:paraId="2901D1C4"/>
        </w:tc>
        <w:tc>
          <w:tcPr>
            <w:tcW w:w="2953" w:type="dxa"/>
            <w:vMerge/>
            <w:tcMar/>
            <w:vAlign w:val="center"/>
          </w:tcPr>
          <w:p w14:paraId="24793E81"/>
        </w:tc>
      </w:tr>
      <w:tr w:rsidRPr="004F3D2F" w:rsidR="006E3A65" w:rsidTr="2DCCE1A8" w14:paraId="6ECE3C3F" w14:textId="77777777">
        <w:trPr>
          <w:tblCellSpacing w:w="7" w:type="dxa"/>
        </w:trPr>
        <w:tc>
          <w:tcPr>
            <w:tcW w:w="735" w:type="dxa"/>
            <w:shd w:val="clear" w:color="auto" w:fill="52B5C2"/>
            <w:tcMar/>
            <w:vAlign w:val="center"/>
          </w:tcPr>
          <w:p w:rsidRPr="004F3D2F" w:rsidR="006E3A65" w:rsidP="006E3A65" w:rsidRDefault="006E3A65" w14:paraId="7A6263F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897" w:type="dxa"/>
            <w:gridSpan w:val="4"/>
            <w:shd w:val="clear" w:color="auto" w:fill="52B5C2"/>
            <w:tcMar/>
          </w:tcPr>
          <w:p w:rsidRPr="004F3D2F" w:rsidR="006E3A65" w:rsidP="006E3A65" w:rsidRDefault="006E3A65" w14:paraId="2BA1873F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Pr="004F3D2F" w:rsidR="006E3A65" w:rsidTr="2DCCE1A8" w14:paraId="7E4151D5" w14:textId="77777777">
        <w:trPr>
          <w:tblCellSpacing w:w="7" w:type="dxa"/>
        </w:trPr>
        <w:tc>
          <w:tcPr>
            <w:tcW w:w="735" w:type="dxa"/>
            <w:shd w:val="clear" w:color="auto" w:fill="D9D9D9" w:themeFill="background1" w:themeFillShade="D9"/>
            <w:tcMar/>
            <w:vAlign w:val="center"/>
          </w:tcPr>
          <w:p w:rsidRPr="004F3D2F" w:rsidR="006E3A65" w:rsidP="008B4C8B" w:rsidRDefault="006E3A65" w14:paraId="78EA3E36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517" w:type="dxa"/>
            <w:shd w:val="clear" w:color="auto" w:fill="D9D9D9" w:themeFill="background1" w:themeFillShade="D9"/>
            <w:tcMar/>
            <w:vAlign w:val="center"/>
          </w:tcPr>
          <w:p w:rsidR="236B3F55" w:rsidP="0572BE37" w:rsidRDefault="236B3F55" w14:paraId="33137E55" w14:textId="5C329290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مقارنة بين القيم الإسلامية و</w:t>
            </w:r>
            <w:r w:rsidRPr="0572BE37" w:rsidR="42B8256F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</w:t>
            </w: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 xml:space="preserve">قيم </w:t>
            </w:r>
            <w:r w:rsidRPr="0572BE37" w:rsidR="099E892C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في الفكر الغربي</w:t>
            </w: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.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236B3F55" w:rsidP="236B3F55" w:rsidRDefault="236B3F55" w14:paraId="25E58857" w14:textId="0A080F3F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/>
              </w:rPr>
              <w:t>م</w:t>
            </w:r>
            <w:r w:rsidRPr="236B3F5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 w:val="restart"/>
            <w:shd w:val="clear" w:color="auto" w:fill="D9D9D9" w:themeFill="background1" w:themeFillShade="D9"/>
            <w:tcMar/>
            <w:vAlign w:val="center"/>
          </w:tcPr>
          <w:p w:rsidR="7A111DFB" w:rsidP="0572BE37" w:rsidRDefault="7A111DFB" w14:paraId="4A2443C1" w14:textId="30885FEE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7A111DFB" w:rsidP="0572BE37" w:rsidRDefault="7A111DFB" w14:paraId="3C48CA1A" w14:textId="26E55DF3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.</w:t>
            </w:r>
          </w:p>
          <w:p w:rsidR="7A111DFB" w:rsidP="0572BE37" w:rsidRDefault="7A111DFB" w14:paraId="4ED34E41" w14:textId="6C753BC3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طريقة القياسية</w:t>
            </w:r>
          </w:p>
          <w:p w:rsidR="7A111DFB" w:rsidP="0572BE37" w:rsidRDefault="7A111DFB" w14:paraId="231ACA18" w14:textId="53D46340">
            <w:pPr>
              <w:bidi w:val="1"/>
              <w:spacing w:line="259" w:lineRule="auto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طريقة الاستقرائية</w:t>
            </w:r>
          </w:p>
          <w:p w:rsidR="7A111DFB" w:rsidP="0572BE37" w:rsidRDefault="7A111DFB" w14:paraId="6778A9EE" w14:textId="77C731CF">
            <w:pPr>
              <w:pStyle w:val="Normal"/>
              <w:bidi w:val="1"/>
              <w:jc w:val="both"/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فصول المقلوبة</w:t>
            </w:r>
          </w:p>
        </w:tc>
        <w:tc>
          <w:tcPr>
            <w:tcW w:w="2953" w:type="dxa"/>
            <w:vMerge w:val="restart"/>
            <w:shd w:val="clear" w:color="auto" w:fill="D9D9D9" w:themeFill="background1" w:themeFillShade="D9"/>
            <w:tcMar/>
            <w:vAlign w:val="center"/>
          </w:tcPr>
          <w:p w:rsidR="46318FC0" w:rsidP="0572BE37" w:rsidRDefault="46318FC0" w14:paraId="3EBFC835" w14:textId="55159EAB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تقييم الشفوي.</w:t>
            </w:r>
          </w:p>
          <w:p w:rsidR="46318FC0" w:rsidP="0572BE37" w:rsidRDefault="46318FC0" w14:paraId="276184A1" w14:textId="1190CB0A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تقييم التحريري</w:t>
            </w:r>
          </w:p>
          <w:p w:rsidR="46318FC0" w:rsidP="0572BE37" w:rsidRDefault="46318FC0" w14:paraId="606AC7FE" w14:textId="146508F3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بحوث القصيرة وأوراق العمل</w:t>
            </w:r>
          </w:p>
          <w:p w:rsidR="46318FC0" w:rsidP="0572BE37" w:rsidRDefault="46318FC0" w14:paraId="12490BC9" w14:textId="0EF45AC7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مقالات والتقارير</w:t>
            </w:r>
          </w:p>
          <w:p w:rsidR="46318FC0" w:rsidP="0572BE37" w:rsidRDefault="46318FC0" w14:paraId="10F85EA5" w14:textId="0ED1DDCF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مناقشة الصفية</w:t>
            </w:r>
          </w:p>
          <w:p w:rsidR="46318FC0" w:rsidP="0572BE37" w:rsidRDefault="46318FC0" w14:paraId="244811C8" w14:textId="0AA3066D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تقييم الذاتي</w:t>
            </w:r>
          </w:p>
          <w:p w:rsidR="46318FC0" w:rsidP="0572BE37" w:rsidRDefault="46318FC0" w14:paraId="3F7A2EFF" w14:textId="25E3A1C0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تقييم الأقران</w:t>
            </w:r>
          </w:p>
          <w:p w:rsidR="46318FC0" w:rsidP="0572BE37" w:rsidRDefault="46318FC0" w14:paraId="7419A410" w14:textId="74FFE98E">
            <w:pPr>
              <w:bidi w:val="1"/>
              <w:spacing w:line="259" w:lineRule="auto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ملاحظة ومقاييس التقدير (الروبروتك)</w:t>
            </w:r>
          </w:p>
          <w:p w:rsidR="46318FC0" w:rsidP="0572BE37" w:rsidRDefault="46318FC0" w14:paraId="372C4039" w14:textId="6A444D51">
            <w:pPr>
              <w:pStyle w:val="Normal"/>
              <w:bidi w:val="1"/>
              <w:ind/>
              <w:jc w:val="lowKashida"/>
            </w:pPr>
            <w:r w:rsidRPr="0572BE37" w:rsidR="7A111DF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مناقشة البحث</w:t>
            </w:r>
          </w:p>
        </w:tc>
      </w:tr>
      <w:tr w:rsidR="0FF7CF09" w:rsidTr="2DCCE1A8" w14:paraId="2936510D" w14:textId="77777777">
        <w:trPr>
          <w:trHeight w:val="300"/>
          <w:tblCellSpacing w:w="7" w:type="dxa"/>
        </w:trPr>
        <w:tc>
          <w:tcPr>
            <w:tcW w:w="735" w:type="dxa"/>
            <w:shd w:val="clear" w:color="auto" w:fill="D9D9D9" w:themeFill="background1" w:themeFillShade="D9"/>
            <w:tcMar/>
            <w:vAlign w:val="center"/>
          </w:tcPr>
          <w:p w:rsidR="18E91F9C" w:rsidP="0FF7CF09" w:rsidRDefault="18E91F9C" w14:paraId="54783313" w14:textId="6D659D9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FF7CF09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517" w:type="dxa"/>
            <w:shd w:val="clear" w:color="auto" w:fill="D9D9D9" w:themeFill="background1" w:themeFillShade="D9"/>
            <w:tcMar/>
            <w:vAlign w:val="center"/>
          </w:tcPr>
          <w:p w:rsidR="236B3F55" w:rsidP="0572BE37" w:rsidRDefault="236B3F55" w14:paraId="7E6E105E" w14:textId="7DEA824E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4217FEE1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تقييم الشرعي للتحولات القيمية المعاصرة وتغيراتها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236B3F55" w:rsidP="0572BE37" w:rsidRDefault="236B3F55" w14:paraId="70A07DAD" w14:textId="3980099F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م</w:t>
            </w:r>
            <w:r w:rsidRPr="0572BE37" w:rsidR="0232892F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2</w:t>
            </w:r>
          </w:p>
        </w:tc>
        <w:tc>
          <w:tcPr>
            <w:tcW w:w="2059" w:type="dxa"/>
            <w:vMerge/>
            <w:tcMar/>
            <w:vAlign w:val="center"/>
          </w:tcPr>
          <w:p w:rsidR="0FF7CF09" w:rsidP="0FF7CF09" w:rsidRDefault="0FF7CF09" w14:paraId="45EF325F" w14:textId="6727A086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FF7CF09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دريس القائم على البحث.</w:t>
            </w:r>
          </w:p>
        </w:tc>
        <w:tc>
          <w:tcPr>
            <w:tcW w:w="2953" w:type="dxa"/>
            <w:vMerge/>
            <w:tcMar/>
            <w:vAlign w:val="center"/>
          </w:tcPr>
          <w:p w:rsidR="0FF7CF09" w:rsidP="0FF7CF09" w:rsidRDefault="0FF7CF09" w14:paraId="225CFB69" w14:textId="423168F3">
            <w:pPr>
              <w:pStyle w:val="ListParagraph"/>
              <w:numPr>
                <w:ilvl w:val="0"/>
                <w:numId w:val="16"/>
              </w:numPr>
              <w:bidi/>
              <w:ind w:left="181" w:hanging="142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FF7CF09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بحوث القصيرة و أوراق العمل</w:t>
            </w:r>
          </w:p>
          <w:p w:rsidR="0FF7CF09" w:rsidP="0FF7CF09" w:rsidRDefault="0FF7CF09" w14:paraId="6A73CEF9" w14:textId="50D14759">
            <w:pPr>
              <w:pStyle w:val="ListParagraph"/>
              <w:numPr>
                <w:ilvl w:val="0"/>
                <w:numId w:val="16"/>
              </w:numPr>
              <w:bidi/>
              <w:ind w:left="181" w:hanging="142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FF7CF09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:rsidR="0FF7CF09" w:rsidP="0FF7CF09" w:rsidRDefault="0FF7CF09" w14:paraId="68643C53" w14:textId="13643F5B">
            <w:pPr>
              <w:pStyle w:val="ListParagraph"/>
              <w:numPr>
                <w:ilvl w:val="0"/>
                <w:numId w:val="16"/>
              </w:numPr>
              <w:bidi/>
              <w:ind w:left="181" w:hanging="142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FF7CF09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المناقشة الصفية </w:t>
            </w:r>
          </w:p>
          <w:p w:rsidR="0FF7CF09" w:rsidP="0FF7CF09" w:rsidRDefault="0FF7CF09" w14:paraId="673AC9A3" w14:textId="509078AB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FF7CF09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ناقشة البحث</w:t>
            </w:r>
          </w:p>
        </w:tc>
      </w:tr>
      <w:tr w:rsidR="0572BE37" w:rsidTr="2DCCE1A8" w14:paraId="1BAC0B72">
        <w:trPr>
          <w:trHeight w:val="300"/>
          <w:tblCellSpacing w:w="7" w:type="dxa"/>
        </w:trPr>
        <w:tc>
          <w:tcPr>
            <w:tcW w:w="735" w:type="dxa"/>
            <w:shd w:val="clear" w:color="auto" w:fill="D9D9D9" w:themeFill="background1" w:themeFillShade="D9"/>
            <w:tcMar/>
            <w:vAlign w:val="center"/>
          </w:tcPr>
          <w:p w:rsidR="172E3E78" w:rsidP="0572BE37" w:rsidRDefault="172E3E78" w14:paraId="56A3149D" w14:textId="17D32B27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0572BE37" w:rsidR="172E3E7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3</w:t>
            </w:r>
          </w:p>
        </w:tc>
        <w:tc>
          <w:tcPr>
            <w:tcW w:w="2517" w:type="dxa"/>
            <w:shd w:val="clear" w:color="auto" w:fill="D9D9D9" w:themeFill="background1" w:themeFillShade="D9"/>
            <w:tcMar/>
            <w:vAlign w:val="center"/>
          </w:tcPr>
          <w:p w:rsidR="792407A5" w:rsidP="0572BE37" w:rsidRDefault="792407A5" w14:paraId="325F0C66" w14:textId="2CD50A92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792407A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نقد القيم في الفكر الغربي نقداً علمياً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36141E17" w:rsidP="0572BE37" w:rsidRDefault="36141E17" w14:paraId="45B513DB" w14:textId="403E87E6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36141E17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م</w:t>
            </w:r>
            <w:r w:rsidRPr="0572BE37" w:rsidR="36141E17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/>
            <w:tcMar/>
            <w:vAlign w:val="center"/>
          </w:tcPr>
          <w:p w14:paraId="212BFBC3"/>
        </w:tc>
        <w:tc>
          <w:tcPr>
            <w:tcW w:w="2953" w:type="dxa"/>
            <w:vMerge/>
            <w:tcMar/>
            <w:vAlign w:val="center"/>
          </w:tcPr>
          <w:p w14:paraId="62E929C0"/>
        </w:tc>
      </w:tr>
      <w:tr w:rsidR="0572BE37" w:rsidTr="2DCCE1A8" w14:paraId="590CAAFD">
        <w:trPr>
          <w:trHeight w:val="300"/>
          <w:tblCellSpacing w:w="7" w:type="dxa"/>
        </w:trPr>
        <w:tc>
          <w:tcPr>
            <w:tcW w:w="735" w:type="dxa"/>
            <w:shd w:val="clear" w:color="auto" w:fill="D9D9D9" w:themeFill="background1" w:themeFillShade="D9"/>
            <w:tcMar/>
            <w:vAlign w:val="center"/>
          </w:tcPr>
          <w:p w:rsidR="172E3E78" w:rsidP="0572BE37" w:rsidRDefault="172E3E78" w14:paraId="395DEE9C" w14:textId="56588469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0572BE37" w:rsidR="172E3E7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4</w:t>
            </w:r>
          </w:p>
        </w:tc>
        <w:tc>
          <w:tcPr>
            <w:tcW w:w="2517" w:type="dxa"/>
            <w:shd w:val="clear" w:color="auto" w:fill="D9D9D9" w:themeFill="background1" w:themeFillShade="D9"/>
            <w:tcMar/>
            <w:vAlign w:val="center"/>
          </w:tcPr>
          <w:p w:rsidR="1D2B66F3" w:rsidP="0572BE37" w:rsidRDefault="1D2B66F3" w14:paraId="775F652B" w14:textId="2DB8DEBF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1D2B66F3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تحليل العلمي للصراع القيمي وآثارها المجتمعية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306D1EC4" w:rsidP="0572BE37" w:rsidRDefault="306D1EC4" w14:paraId="651E933A" w14:textId="19AC7D7A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306D1EC4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م</w:t>
            </w:r>
            <w:r w:rsidRPr="0572BE37" w:rsidR="052CE001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2</w:t>
            </w:r>
          </w:p>
        </w:tc>
        <w:tc>
          <w:tcPr>
            <w:tcW w:w="2059" w:type="dxa"/>
            <w:vMerge/>
            <w:tcMar/>
            <w:vAlign w:val="center"/>
          </w:tcPr>
          <w:p w14:paraId="17B742E3"/>
        </w:tc>
        <w:tc>
          <w:tcPr>
            <w:tcW w:w="2953" w:type="dxa"/>
            <w:vMerge/>
            <w:tcMar/>
            <w:vAlign w:val="center"/>
          </w:tcPr>
          <w:p w14:paraId="6602DB6C"/>
        </w:tc>
      </w:tr>
      <w:tr w:rsidRPr="004F3D2F" w:rsidR="006E3A65" w:rsidTr="2DCCE1A8" w14:paraId="2EE7B443" w14:textId="77777777">
        <w:trPr>
          <w:trHeight w:val="402"/>
          <w:tblCellSpacing w:w="7" w:type="dxa"/>
        </w:trPr>
        <w:tc>
          <w:tcPr>
            <w:tcW w:w="735" w:type="dxa"/>
            <w:shd w:val="clear" w:color="auto" w:fill="52B5C2"/>
            <w:tcMar/>
            <w:vAlign w:val="center"/>
          </w:tcPr>
          <w:p w:rsidRPr="004F3D2F" w:rsidR="006E3A65" w:rsidP="006E3A65" w:rsidRDefault="006E3A65" w14:paraId="025010B2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897" w:type="dxa"/>
            <w:gridSpan w:val="4"/>
            <w:shd w:val="clear" w:color="auto" w:fill="52B5C2"/>
            <w:tcMar/>
          </w:tcPr>
          <w:p w:rsidRPr="004F3D2F" w:rsidR="006E3A65" w:rsidP="006E3A65" w:rsidRDefault="006E3A65" w14:paraId="549D3ADB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Pr="004F3D2F" w:rsidR="006E3A65" w:rsidTr="2DCCE1A8" w14:paraId="631410A3" w14:textId="77777777">
        <w:trPr>
          <w:tblCellSpacing w:w="7" w:type="dxa"/>
        </w:trPr>
        <w:tc>
          <w:tcPr>
            <w:tcW w:w="735" w:type="dxa"/>
            <w:shd w:val="clear" w:color="auto" w:fill="F2F2F2" w:themeFill="background1" w:themeFillShade="F2"/>
            <w:tcMar/>
            <w:vAlign w:val="center"/>
          </w:tcPr>
          <w:p w:rsidRPr="004F3D2F" w:rsidR="006E3A65" w:rsidP="008B4C8B" w:rsidRDefault="006E3A65" w14:paraId="09FB2A8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517" w:type="dxa"/>
            <w:shd w:val="clear" w:color="auto" w:fill="F2F2F2" w:themeFill="background1" w:themeFillShade="F2"/>
            <w:tcMar/>
            <w:vAlign w:val="center"/>
          </w:tcPr>
          <w:p w:rsidR="236B3F55" w:rsidP="0572BE37" w:rsidRDefault="236B3F55" w14:paraId="61A54D8B" w14:textId="500ECF5E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</w:t>
            </w:r>
            <w:r w:rsidRPr="0572BE37" w:rsidR="29E3085B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لموضوعية في التقييم الشرعي للتحولات القيمية المعاصرة وتغيراتها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236B3F55" w:rsidP="236B3F55" w:rsidRDefault="236B3F55" w14:paraId="53481659" w14:textId="25CD911D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/>
              </w:rPr>
              <w:t>ق</w:t>
            </w:r>
            <w:r w:rsidRPr="236B3F5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 w:val="restart"/>
            <w:shd w:val="clear" w:color="auto" w:fill="F2F2F2" w:themeFill="background1" w:themeFillShade="F2"/>
            <w:tcMar/>
            <w:vAlign w:val="center"/>
          </w:tcPr>
          <w:p w:rsidR="46318FC0" w:rsidP="0572BE37" w:rsidRDefault="46318FC0" w14:paraId="1FFFED71" w14:textId="60446173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269C2E85" w:rsidP="0572BE37" w:rsidRDefault="269C2E85" w14:paraId="1BFBB28B" w14:textId="12CD01D1">
            <w:pPr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269C2E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269C2E85" w:rsidP="0572BE37" w:rsidRDefault="269C2E85" w14:paraId="6F1C382A" w14:textId="1F7C6F09">
            <w:pPr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bidi="ar-SA"/>
              </w:rPr>
            </w:pPr>
            <w:r w:rsidRPr="0572BE37" w:rsidR="269C2E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</w:t>
            </w:r>
          </w:p>
          <w:p w:rsidR="269C2E85" w:rsidP="0572BE37" w:rsidRDefault="269C2E85" w14:paraId="35ADF5DE" w14:textId="48EEA5CF">
            <w:pPr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0572BE37" w:rsidR="269C2E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تعلم الذاتي</w:t>
            </w:r>
          </w:p>
          <w:p w:rsidR="269C2E85" w:rsidP="0572BE37" w:rsidRDefault="269C2E85" w14:paraId="1E8299EB" w14:textId="214AD266">
            <w:pPr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lang w:val="en-US" w:bidi="ar-SA"/>
              </w:rPr>
            </w:pPr>
            <w:r w:rsidRPr="0572BE37" w:rsidR="269C2E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val="en-US" w:bidi="ar-SA"/>
              </w:rPr>
              <w:t>التعلم التعاوني</w:t>
            </w:r>
          </w:p>
          <w:p w:rsidR="0572BE37" w:rsidP="0572BE37" w:rsidRDefault="0572BE37" w14:paraId="3145BD41" w14:textId="32ADCFD0">
            <w:pPr>
              <w:bidi w:val="1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2953" w:type="dxa"/>
            <w:vMerge w:val="restart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728D7E68" w14:textId="55C92E7B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46318FC0" w:rsidP="46318FC0" w:rsidRDefault="46318FC0" w14:paraId="468DCB27" w14:textId="3B6526CB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46318FC0" w:rsidP="46318FC0" w:rsidRDefault="46318FC0" w14:paraId="03298472" w14:textId="3554FEFE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</w:tc>
      </w:tr>
      <w:tr w:rsidRPr="004F3D2F" w:rsidR="006E3A65" w:rsidTr="2DCCE1A8" w14:paraId="3FE4025C" w14:textId="77777777">
        <w:trPr>
          <w:tblCellSpacing w:w="7" w:type="dxa"/>
        </w:trPr>
        <w:tc>
          <w:tcPr>
            <w:tcW w:w="735" w:type="dxa"/>
            <w:shd w:val="clear" w:color="auto" w:fill="D9D9D9" w:themeFill="background1" w:themeFillShade="D9"/>
            <w:tcMar/>
            <w:vAlign w:val="center"/>
          </w:tcPr>
          <w:p w:rsidRPr="004F3D2F" w:rsidR="006E3A65" w:rsidP="008B4C8B" w:rsidRDefault="006E3A65" w14:paraId="13CF379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517" w:type="dxa"/>
            <w:shd w:val="clear" w:color="auto" w:fill="D9D9D9" w:themeFill="background1" w:themeFillShade="D9"/>
            <w:tcMar/>
            <w:vAlign w:val="center"/>
          </w:tcPr>
          <w:p w:rsidR="236B3F55" w:rsidP="0572BE37" w:rsidRDefault="236B3F55" w14:paraId="702125FA" w14:textId="3252AA67">
            <w:pPr>
              <w:pStyle w:val="Normal"/>
              <w:suppressLineNumbers w:val="0"/>
              <w:bidi w:val="1"/>
              <w:spacing w:before="0" w:beforeAutospacing="off" w:after="0" w:afterAutospacing="off" w:line="259" w:lineRule="auto"/>
              <w:ind w:left="0" w:right="0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708E5D0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مشاركة في مجموعات الدرس بفاعلية</w:t>
            </w:r>
          </w:p>
        </w:tc>
        <w:tc>
          <w:tcPr>
            <w:tcW w:w="1368" w:type="dxa"/>
            <w:shd w:val="clear" w:color="auto" w:fill="D9D9D9" w:themeFill="background1" w:themeFillShade="D9"/>
            <w:tcMar/>
          </w:tcPr>
          <w:p w:rsidR="236B3F55" w:rsidP="236B3F55" w:rsidRDefault="236B3F55" w14:paraId="1C575D60" w14:textId="7731225F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/>
              </w:rPr>
              <w:t>ق</w:t>
            </w:r>
            <w:r w:rsidRPr="236B3F55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2</w:t>
            </w:r>
          </w:p>
        </w:tc>
        <w:tc>
          <w:tcPr>
            <w:tcW w:w="2059" w:type="dxa"/>
            <w:vMerge/>
            <w:tcMar/>
            <w:vAlign w:val="center"/>
          </w:tcPr>
          <w:p w:rsidR="46318FC0" w:rsidP="46318FC0" w:rsidRDefault="46318FC0" w14:paraId="5DD85D44" w14:textId="64166F5C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:rsidR="46318FC0" w:rsidP="46318FC0" w:rsidRDefault="46318FC0" w14:paraId="394D6AF9" w14:textId="33ADDCD9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3" w:type="dxa"/>
            <w:vMerge/>
            <w:tcMar/>
            <w:vAlign w:val="center"/>
          </w:tcPr>
          <w:p w:rsidR="46318FC0" w:rsidP="46318FC0" w:rsidRDefault="46318FC0" w14:paraId="6140C8B8" w14:textId="4707B1ED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46318FC0" w:rsidP="46318FC0" w:rsidRDefault="46318FC0" w14:paraId="6E0E97FE" w14:textId="4CACE24B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46318FC0" w:rsidP="46318FC0" w:rsidRDefault="46318FC0" w14:paraId="52856E00" w14:textId="0DC70175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</w:tc>
      </w:tr>
      <w:tr w:rsidRPr="004F3D2F" w:rsidR="006E3A65" w:rsidTr="2DCCE1A8" w14:paraId="550AAE12" w14:textId="77777777">
        <w:trPr>
          <w:tblCellSpacing w:w="7" w:type="dxa"/>
        </w:trPr>
        <w:tc>
          <w:tcPr>
            <w:tcW w:w="735" w:type="dxa"/>
            <w:shd w:val="clear" w:color="auto" w:fill="F2F2F2" w:themeFill="background1" w:themeFillShade="F2"/>
            <w:tcMar/>
            <w:vAlign w:val="center"/>
          </w:tcPr>
          <w:p w:rsidRPr="004F3D2F" w:rsidR="006E3A65" w:rsidP="46318FC0" w:rsidRDefault="07BAE112" w14:paraId="293B6BA6" w14:textId="0607F1F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3</w:t>
            </w:r>
          </w:p>
        </w:tc>
        <w:tc>
          <w:tcPr>
            <w:tcW w:w="2517" w:type="dxa"/>
            <w:shd w:val="clear" w:color="auto" w:fill="F2F2F2" w:themeFill="background1" w:themeFillShade="F2"/>
            <w:tcMar/>
            <w:vAlign w:val="center"/>
          </w:tcPr>
          <w:p w:rsidR="236B3F55" w:rsidP="0572BE37" w:rsidRDefault="236B3F55" w14:paraId="2BCBD1DD" w14:textId="17E90A49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ا</w:t>
            </w:r>
            <w:r w:rsidRPr="0572BE37" w:rsidR="5C7339A9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ستقلالية في نقد القيم في الفكر الغربي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236B3F55" w:rsidP="236B3F55" w:rsidRDefault="236B3F55" w14:paraId="2FA37F07" w14:textId="25BD7E37">
            <w:pPr>
              <w:bidi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</w:pPr>
            <w:r w:rsidRPr="0572BE37" w:rsidR="662F8446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ق</w:t>
            </w:r>
            <w:r w:rsidRPr="0572BE37" w:rsidR="448CD7B2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/>
            <w:tcMar/>
            <w:vAlign w:val="center"/>
          </w:tcPr>
          <w:p w:rsidR="46318FC0" w:rsidP="46318FC0" w:rsidRDefault="46318FC0" w14:paraId="05EB97BE" w14:textId="086778BB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:rsidR="46318FC0" w:rsidP="46318FC0" w:rsidRDefault="46318FC0" w14:paraId="1DC22F40" w14:textId="1BBC9C2C">
            <w:pPr>
              <w:bidi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3" w:type="dxa"/>
            <w:vMerge/>
            <w:tcMar/>
            <w:vAlign w:val="center"/>
          </w:tcPr>
          <w:p w:rsidR="46318FC0" w:rsidP="46318FC0" w:rsidRDefault="46318FC0" w14:paraId="30A4471D" w14:textId="36252305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46318FC0" w:rsidP="46318FC0" w:rsidRDefault="46318FC0" w14:paraId="178F137B" w14:textId="622C10BA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46318FC0" w:rsidP="46318FC0" w:rsidRDefault="46318FC0" w14:paraId="19B62D3F" w14:textId="36E37E8E">
            <w:pPr>
              <w:bidi/>
              <w:ind w:left="39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</w:tc>
      </w:tr>
      <w:tr w:rsidR="0572BE37" w:rsidTr="2DCCE1A8" w14:paraId="635888DD">
        <w:trPr>
          <w:tblCellSpacing w:w="7" w:type="dxa"/>
          <w:trHeight w:val="300"/>
        </w:trPr>
        <w:tc>
          <w:tcPr>
            <w:tcW w:w="735" w:type="dxa"/>
            <w:shd w:val="clear" w:color="auto" w:fill="F2F2F2" w:themeFill="background1" w:themeFillShade="F2"/>
            <w:tcMar/>
            <w:vAlign w:val="center"/>
          </w:tcPr>
          <w:p w:rsidR="0CE028B4" w:rsidP="0572BE37" w:rsidRDefault="0CE028B4" w14:paraId="64609E33" w14:textId="288FE286">
            <w:pPr>
              <w:pStyle w:val="Normal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0572BE37" w:rsidR="0CE028B4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4</w:t>
            </w:r>
          </w:p>
        </w:tc>
        <w:tc>
          <w:tcPr>
            <w:tcW w:w="2517" w:type="dxa"/>
            <w:shd w:val="clear" w:color="auto" w:fill="F2F2F2" w:themeFill="background1" w:themeFillShade="F2"/>
            <w:tcMar/>
            <w:vAlign w:val="center"/>
          </w:tcPr>
          <w:p w:rsidR="0CE028B4" w:rsidP="0572BE37" w:rsidRDefault="0CE028B4" w14:paraId="63345E2F" w14:textId="2A71A7B9">
            <w:pPr>
              <w:pStyle w:val="Normal"/>
              <w:bidi w:val="1"/>
              <w:jc w:val="lowKashida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0CE028B4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الاعتزاز بالقيم الإسلامية</w:t>
            </w:r>
          </w:p>
        </w:tc>
        <w:tc>
          <w:tcPr>
            <w:tcW w:w="1368" w:type="dxa"/>
            <w:shd w:val="clear" w:color="auto" w:fill="F2F2F2" w:themeFill="background1" w:themeFillShade="F2"/>
            <w:tcMar/>
          </w:tcPr>
          <w:p w:rsidR="70B5DE97" w:rsidP="0572BE37" w:rsidRDefault="70B5DE97" w14:paraId="113C3C56" w14:textId="7B7F92AD">
            <w:pPr>
              <w:pStyle w:val="Normal"/>
              <w:bidi w:val="1"/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</w:pPr>
            <w:r w:rsidRPr="0572BE37" w:rsidR="70B5DE97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  <w:rtl w:val="1"/>
              </w:rPr>
              <w:t>ق</w:t>
            </w:r>
            <w:r w:rsidRPr="0572BE37" w:rsidR="70B5DE97">
              <w:rPr>
                <w:rFonts w:ascii="Sakkal Majalla" w:hAnsi="Sakkal Majalla" w:eastAsia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59" w:type="dxa"/>
            <w:vMerge/>
            <w:tcMar/>
            <w:vAlign w:val="center"/>
          </w:tcPr>
          <w:p w14:paraId="2B85FEA7"/>
        </w:tc>
        <w:tc>
          <w:tcPr>
            <w:tcW w:w="2953" w:type="dxa"/>
            <w:vMerge/>
            <w:tcMar/>
            <w:vAlign w:val="center"/>
          </w:tcPr>
          <w:p w14:paraId="2CFF048A"/>
        </w:tc>
      </w:tr>
    </w:tbl>
    <w:p w:rsidR="2DCCE1A8" w:rsidP="2DCCE1A8" w:rsidRDefault="2DCCE1A8" w14:paraId="549170FA" w14:textId="7098A6A1">
      <w:pPr>
        <w:bidi w:val="1"/>
      </w:pPr>
    </w:p>
    <w:p w:rsidRPr="004F3D2F" w:rsidR="009849A1" w:rsidP="00A4737E" w:rsidRDefault="009849A1" w14:paraId="59795FD9" w14:textId="7B39457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A4737E" w:rsidP="009849A1" w:rsidRDefault="009849A1" w14:paraId="427AC736" w14:textId="6CB408C4">
      <w:pPr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:rsidRPr="004F3D2F" w:rsidR="00652624" w:rsidP="009849A1" w:rsidRDefault="00652624" w14:paraId="553BD124" w14:textId="0F1DC49A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4" w:id="4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ج. موضوعات المقرر</w:t>
      </w:r>
      <w:bookmarkEnd w:id="4"/>
      <w:r w:rsidR="00F7395C">
        <w:rPr>
          <w:rStyle w:val="a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21"/>
        <w:gridCol w:w="7244"/>
        <w:gridCol w:w="1823"/>
      </w:tblGrid>
      <w:tr w:rsidRPr="004F3D2F" w:rsidR="00E064B0" w:rsidTr="0572BE37" w14:paraId="67D25FA9" w14:textId="77777777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tcMar/>
            <w:vAlign w:val="center"/>
          </w:tcPr>
          <w:p w:rsidRPr="004F3D2F" w:rsidR="00652624" w:rsidP="008B4C8B" w:rsidRDefault="00652624" w14:paraId="38C01C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tcMar/>
            <w:vAlign w:val="center"/>
          </w:tcPr>
          <w:p w:rsidRPr="004F3D2F" w:rsidR="00652624" w:rsidP="008B4C8B" w:rsidRDefault="00652624" w14:paraId="3D07BE8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tcMar/>
            <w:vAlign w:val="center"/>
          </w:tcPr>
          <w:p w:rsidRPr="004F3D2F" w:rsidR="00652624" w:rsidP="008B4C8B" w:rsidRDefault="004A35ED" w14:paraId="6D260D1F" w14:textId="7C7C0E6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Pr="004F3D2F" w:rsidR="00D5202A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Pr="004F3D2F" w:rsidR="00E064B0" w:rsidTr="0572BE37" w14:paraId="26CF14F5" w14:textId="7777777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tcMar/>
            <w:vAlign w:val="center"/>
          </w:tcPr>
          <w:p w:rsidRPr="004F3D2F" w:rsidR="00652624" w:rsidP="008B4C8B" w:rsidRDefault="00652624" w14:paraId="0CACCAE9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7DF280B6" w14:textId="2F379309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>المدخل :</w:t>
            </w:r>
          </w:p>
          <w:p w:rsidR="236B3F55" w:rsidP="236B3F55" w:rsidRDefault="41554805" w14:paraId="1D179F53" w14:textId="3E544116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تعريف القيم ومنزلتها ومصادرها </w:t>
            </w:r>
          </w:p>
          <w:p w:rsidR="236B3F55" w:rsidP="236B3F55" w:rsidRDefault="41554805" w14:paraId="71CBC83F" w14:textId="081B996F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قيم والفطرة والاجتماع الإنساني</w:t>
            </w:r>
          </w:p>
        </w:tc>
        <w:tc>
          <w:tcPr>
            <w:tcW w:w="1781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4865AF34" w14:textId="5E740235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4</w:t>
            </w:r>
          </w:p>
        </w:tc>
      </w:tr>
      <w:tr w:rsidR="46318FC0" w:rsidTr="0572BE37" w14:paraId="560D1E65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8650432" w:rsidP="46318FC0" w:rsidRDefault="38650432" w14:paraId="479580F8" w14:textId="28C7B2B5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41554805" w14:paraId="265822AB" w14:textId="66F611F6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قيم بين الإطلاق والنسبية والمعيارية والواقعية والتطور والثبات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236B3F55" w:rsidP="0572BE37" w:rsidRDefault="236B3F55" w14:paraId="6F26EB1F" w14:textId="6A02224C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572BE37" w:rsidR="62D5415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4</w:t>
            </w:r>
          </w:p>
          <w:p w:rsidR="236B3F55" w:rsidP="236B3F55" w:rsidRDefault="236B3F55" w14:paraId="6BC52993" w14:textId="5C4530D6">
            <w:pPr>
              <w:bidi w:val="1"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</w:p>
        </w:tc>
      </w:tr>
      <w:tr w:rsidR="46318FC0" w:rsidTr="0572BE37" w14:paraId="0DBF0785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CFDDA9F" w:rsidP="46318FC0" w:rsidRDefault="3CFDDA9F" w14:paraId="4FFBA633" w14:textId="73201DE9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4C4B906E" w14:textId="4F414BBF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b/>
                <w:bCs/>
                <w:color w:val="1F497D"/>
                <w:sz w:val="24"/>
                <w:szCs w:val="24"/>
                <w:rtl/>
              </w:rPr>
              <w:t>- أقسام القيم :</w:t>
            </w:r>
          </w:p>
          <w:p w:rsidR="236B3F55" w:rsidP="236B3F55" w:rsidRDefault="236B3F55" w14:paraId="22D4D549" w14:textId="4EE654F3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١</w:t>
            </w: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)  قيمة الحق</w:t>
            </w:r>
          </w:p>
          <w:p w:rsidR="236B3F55" w:rsidP="236B3F55" w:rsidRDefault="236B3F55" w14:paraId="302030E5" w14:textId="392ADC1C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٢</w:t>
            </w: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)  قيمة الخير </w:t>
            </w:r>
          </w:p>
          <w:p w:rsidR="236B3F55" w:rsidP="236B3F55" w:rsidRDefault="236B3F55" w14:paraId="7B17F7A0" w14:textId="373C0C81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٣</w:t>
            </w: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) قيمة الجمال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7F795F7C" w14:textId="4B1E24B0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6</w:t>
            </w:r>
          </w:p>
        </w:tc>
      </w:tr>
      <w:tr w:rsidR="46318FC0" w:rsidTr="0572BE37" w14:paraId="724371DD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5338E8F" w:rsidP="46318FC0" w:rsidRDefault="35338E8F" w14:paraId="7D4BDFC2" w14:textId="60019B70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41554805" w14:paraId="4143159B" w14:textId="4D354EED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القيم في الفكر الغربي  </w:t>
            </w:r>
          </w:p>
          <w:p w:rsidR="236B3F55" w:rsidP="236B3F55" w:rsidRDefault="41554805" w14:paraId="364CA807" w14:textId="336C136C">
            <w:pPr>
              <w:pStyle w:val="ListParagraph"/>
              <w:numPr>
                <w:ilvl w:val="0"/>
                <w:numId w:val="8"/>
              </w:num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قارنة بين القيم الإسلامية والقيم في الفكر الغربية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45ABFE8A" w14:textId="57D568C5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236B3F5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6</w:t>
            </w:r>
          </w:p>
        </w:tc>
      </w:tr>
      <w:tr w:rsidR="5280A537" w:rsidTr="0572BE37" w14:paraId="78876549" w14:textId="7777777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B72E3C3" w:rsidP="5280A537" w:rsidRDefault="3B72E3C3" w14:paraId="3EB0364B" w14:textId="10164256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5280A5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5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3B72E3C3" w:rsidP="5280A537" w:rsidRDefault="3B72E3C3" w14:paraId="620A1F9B" w14:textId="1A4070E2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- التحولات القيمية المعاصرة وتغيراتها</w:t>
            </w:r>
          </w:p>
          <w:p w:rsidR="3B72E3C3" w:rsidP="5280A537" w:rsidRDefault="3B72E3C3" w14:paraId="11B0508F" w14:textId="3344E6F9">
            <w:pPr>
              <w:bidi/>
              <w:jc w:val="lowKashida"/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-صراع القيم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3B72E3C3" w:rsidP="5280A537" w:rsidRDefault="3B72E3C3" w14:paraId="0F69D99C" w14:textId="6A02224C">
            <w:pPr>
              <w:bidi/>
              <w:jc w:val="center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  <w:t>4</w:t>
            </w:r>
          </w:p>
        </w:tc>
      </w:tr>
      <w:tr w:rsidRPr="004F3D2F" w:rsidR="00E064B0" w:rsidTr="0572BE37" w14:paraId="6DC81E57" w14:textId="77777777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tcMar/>
            <w:vAlign w:val="center"/>
          </w:tcPr>
          <w:p w:rsidRPr="004F3D2F" w:rsidR="00652624" w:rsidP="00652624" w:rsidRDefault="00652624" w14:paraId="4DF5D56E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tcMar/>
            <w:vAlign w:val="center"/>
          </w:tcPr>
          <w:p w:rsidRPr="004F3D2F" w:rsidR="00652624" w:rsidP="236B3F55" w:rsidRDefault="6AA87B60" w14:paraId="6B09B094" w14:textId="10CE4141">
            <w:pPr>
              <w:bidi/>
              <w:spacing w:after="0"/>
              <w:jc w:val="center"/>
            </w:pPr>
            <w:r w:rsidRPr="236B3F55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24</w:t>
            </w:r>
          </w:p>
        </w:tc>
      </w:tr>
    </w:tbl>
    <w:p w:rsidRPr="004F3D2F" w:rsidR="00A4737E" w:rsidP="00A4737E" w:rsidRDefault="00A4737E" w14:paraId="75D014F3" w14:textId="4AC0B7B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E434B1" w:rsidP="009849A1" w:rsidRDefault="00E434B1" w14:paraId="1414BBEE" w14:textId="19EDFC24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5" w:id="5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Pr="004F3D2F" w:rsidR="00E434B1" w:rsidTr="46318FC0" w14:paraId="61FC46DF" w14:textId="77777777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:rsidRPr="004F3D2F" w:rsidR="00E434B1" w:rsidP="008B4C8B" w:rsidRDefault="00E434B1" w14:paraId="0C768A0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:rsidRPr="004F3D2F" w:rsidR="00E434B1" w:rsidP="008B4C8B" w:rsidRDefault="00E434B1" w14:paraId="3A9ADDD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:rsidRPr="004F3D2F" w:rsidR="00E434B1" w:rsidP="008B4C8B" w:rsidRDefault="00E434B1" w14:paraId="623DE67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:rsidRPr="00BD545C" w:rsidR="00E434B1" w:rsidP="008B4C8B" w:rsidRDefault="00E434B1" w14:paraId="7BBFCEB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:rsidRPr="004F3D2F" w:rsidR="00E434B1" w:rsidP="008B4C8B" w:rsidRDefault="00E434B1" w14:paraId="086AB1C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:rsidRPr="004F3D2F" w:rsidR="00E434B1" w:rsidP="008B4C8B" w:rsidRDefault="00E434B1" w14:paraId="0033E59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Pr="004F3D2F" w:rsidR="00E434B1" w:rsidTr="46318FC0" w14:paraId="76F00AF6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2637B181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="46318FC0" w:rsidP="46318FC0" w:rsidRDefault="46318FC0" w14:paraId="442EA5A1" w14:textId="3E07EECB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Style w:val="normaltextrun"/>
                <w:rFonts w:ascii="Sakkal Majalla" w:hAnsi="Sakkal Majalla" w:eastAsia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أنشطة " البحث ..  حلقات النقاش " </w:t>
            </w:r>
            <w:r w:rsidRPr="46318FC0">
              <w:rPr>
                <w:rStyle w:val="eop"/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 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="46318FC0" w:rsidP="46318FC0" w:rsidRDefault="46318FC0" w14:paraId="19C42337" w14:textId="55D34476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="46318FC0" w:rsidP="46318FC0" w:rsidRDefault="46318FC0" w14:paraId="12340B12" w14:textId="20970CA9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Pr="004F3D2F" w:rsidR="00E434B1" w:rsidTr="46318FC0" w14:paraId="74E15B81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:rsidRPr="004F3D2F" w:rsidR="00E434B1" w:rsidP="008B4C8B" w:rsidRDefault="00E434B1" w14:paraId="71E1735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:rsidR="46318FC0" w:rsidP="46318FC0" w:rsidRDefault="46318FC0" w14:paraId="34EBDAAF" w14:textId="25F6CF09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الحضور والمناقشة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="46318FC0" w:rsidP="46318FC0" w:rsidRDefault="46318FC0" w14:paraId="516E4058" w14:textId="2AD714D7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:rsidR="46318FC0" w:rsidP="46318FC0" w:rsidRDefault="46318FC0" w14:paraId="246721C3" w14:textId="1DE35BC6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Pr="004F3D2F" w:rsidR="00E434B1" w:rsidTr="46318FC0" w14:paraId="4C3BDAD4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E434B1" w:rsidP="008B4C8B" w:rsidRDefault="00E434B1" w14:paraId="04806784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="46318FC0" w:rsidP="46318FC0" w:rsidRDefault="46318FC0" w14:paraId="63554436" w14:textId="4CD051C0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البحث</w:t>
            </w:r>
            <w:r>
              <w:tab/>
            </w:r>
            <w: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="46318FC0" w:rsidP="46318FC0" w:rsidRDefault="46318FC0" w14:paraId="24AA17C8" w14:textId="3063D28A">
            <w:pPr>
              <w:bidi/>
              <w:jc w:val="both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نهاية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="46318FC0" w:rsidP="46318FC0" w:rsidRDefault="46318FC0" w14:paraId="59F9E2F9" w14:textId="7918CA82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  <w:t>40%</w:t>
            </w:r>
          </w:p>
        </w:tc>
      </w:tr>
    </w:tbl>
    <w:p w:rsidR="46318FC0" w:rsidP="46318FC0" w:rsidRDefault="46318FC0" w14:paraId="2A4420D5" w14:textId="300464B8">
      <w:pPr>
        <w:bidi/>
      </w:pPr>
    </w:p>
    <w:p w:rsidRPr="004F3D2F" w:rsidR="00A4737E" w:rsidP="009849A1" w:rsidRDefault="00D8287E" w14:paraId="59D918B9" w14:textId="51C129F5">
      <w:pPr>
        <w:bidi/>
        <w:spacing w:after="240"/>
        <w:ind w:right="43"/>
        <w:jc w:val="lowKashida"/>
        <w:rPr>
          <w:rStyle w:val="a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Pr="004F3D2F" w:rsidR="00732704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:rsidRPr="004F3D2F" w:rsidR="00D8287E" w:rsidP="009849A1" w:rsidRDefault="00D8287E" w14:paraId="11942B24" w14:textId="4BF9B9A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6" w:id="6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:rsidRPr="004F3D2F" w:rsidR="00D8287E" w:rsidP="00BD545C" w:rsidRDefault="00D8287E" w14:paraId="4423A97F" w14:textId="4F48AAF2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Pr="004F3D2F" w:rsidR="004605E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Pr="004F3D2F" w:rsidR="00D8287E" w:rsidTr="5280A537" w14:paraId="0755176E" w14:textId="7777777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24785E9F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="0FF7CF09" w:rsidP="5280A537" w:rsidRDefault="2CD3A21F" w14:paraId="7B9CFCE7" w14:textId="11E6759C">
            <w:pPr>
              <w:pStyle w:val="ListParagraph"/>
              <w:numPr>
                <w:ilvl w:val="0"/>
                <w:numId w:val="13"/>
              </w:numPr>
              <w:bidi/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4"/>
                <w:szCs w:val="24"/>
                <w:rtl/>
              </w:rPr>
              <w:t>دستور الأخلاق في القرآن الكريم محمد عبد الله دراز</w:t>
            </w:r>
          </w:p>
          <w:p w:rsidR="0FF7CF09" w:rsidP="5280A537" w:rsidRDefault="2CD3A21F" w14:paraId="36BA4DB9" w14:textId="7D6140EE">
            <w:pPr>
              <w:pStyle w:val="ListParagraph"/>
              <w:numPr>
                <w:ilvl w:val="0"/>
                <w:numId w:val="13"/>
              </w:numPr>
              <w:bidi/>
              <w:rPr>
                <w:color w:val="2F5496" w:themeColor="accent5" w:themeShade="BF"/>
              </w:rPr>
            </w:pPr>
            <w:r w:rsidRPr="5280A537">
              <w:rPr>
                <w:color w:val="2F5496" w:themeColor="accent5" w:themeShade="BF"/>
                <w:rtl/>
              </w:rPr>
              <w:t>نظرية القيمة في الفكر المعاصر لصلاح قنصوة</w:t>
            </w:r>
          </w:p>
        </w:tc>
      </w:tr>
      <w:tr w:rsidRPr="004F3D2F" w:rsidR="00D8287E" w:rsidTr="5280A537" w14:paraId="75DF8E49" w14:textId="7777777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667078F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="0FF7CF09" w:rsidP="5280A537" w:rsidRDefault="5B7D9380" w14:paraId="31B29FD5" w14:textId="715C49A1">
            <w:pPr>
              <w:pStyle w:val="ListParagraph"/>
              <w:numPr>
                <w:ilvl w:val="0"/>
                <w:numId w:val="10"/>
              </w:numPr>
              <w:bidi/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4"/>
                <w:szCs w:val="24"/>
              </w:rPr>
            </w:pPr>
            <w:r w:rsidRPr="5280A537">
              <w:rPr>
                <w:rFonts w:ascii="Sakkal Majalla" w:hAnsi="Sakkal Majalla" w:eastAsia="Sakkal Majalla" w:cs="Sakkal Majalla"/>
                <w:b/>
                <w:bCs/>
                <w:color w:val="2F5496" w:themeColor="accent5" w:themeShade="BF"/>
                <w:sz w:val="24"/>
                <w:szCs w:val="24"/>
                <w:rtl/>
              </w:rPr>
              <w:t xml:space="preserve">الفلسفة الخلقية توفيق الطويل  </w:t>
            </w:r>
          </w:p>
          <w:p w:rsidR="0FF7CF09" w:rsidP="5280A537" w:rsidRDefault="5B7D9380" w14:paraId="6C6E2650" w14:textId="4F34BC17">
            <w:pPr>
              <w:pStyle w:val="ListParagraph"/>
              <w:numPr>
                <w:ilvl w:val="0"/>
                <w:numId w:val="10"/>
              </w:numPr>
              <w:bidi/>
              <w:rPr>
                <w:color w:val="2F5496" w:themeColor="accent5" w:themeShade="BF"/>
              </w:rPr>
            </w:pPr>
            <w:r w:rsidRPr="5280A537">
              <w:rPr>
                <w:color w:val="2F5496" w:themeColor="accent5" w:themeShade="BF"/>
                <w:rtl/>
              </w:rPr>
              <w:t>نظرية القيم في الفكر المعاصر بين النسبية والمطلقية للربيع ميمون</w:t>
            </w:r>
          </w:p>
        </w:tc>
      </w:tr>
      <w:tr w:rsidRPr="004F3D2F" w:rsidR="00D8287E" w:rsidTr="5280A537" w14:paraId="7C46595C" w14:textId="7777777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1C62708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6EEEF5C5" w14:textId="184D88D0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  <w:tr w:rsidRPr="004F3D2F" w:rsidR="00D8287E" w:rsidTr="5280A537" w14:paraId="5AA6E535" w14:textId="7777777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31DF1316" w14:textId="4E0ADC5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="46318FC0" w:rsidP="46318FC0" w:rsidRDefault="46318FC0" w14:paraId="4703BA85" w14:textId="29088D69">
            <w:pPr>
              <w:bidi/>
              <w:jc w:val="center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</w:tbl>
    <w:p w:rsidRPr="004F3D2F" w:rsidR="00215895" w:rsidP="00BD545C" w:rsidRDefault="00215895" w14:paraId="58FC0C83" w14:textId="77FDE0BF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Pr="004F3D2F" w:rsidR="004D582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Pr="004F3D2F" w:rsidR="00215895" w:rsidTr="46318FC0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:rsidRPr="004F3D2F" w:rsidR="00215895" w:rsidP="006D1673" w:rsidRDefault="00215895" w14:paraId="159A798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:rsidRPr="004F3D2F" w:rsidR="00215895" w:rsidP="006D1673" w:rsidRDefault="00215895" w14:paraId="623590D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Pr="004F3D2F" w:rsidR="00215895" w:rsidTr="46318FC0" w14:paraId="2CC0C5BC" w14:textId="7777777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30C21E68" w14:textId="6335B0F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:rsidRPr="004F3D2F" w:rsidR="00215895" w:rsidP="008B4C8B" w:rsidRDefault="00215895" w14:paraId="22153A3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0CFDC129" w14:textId="1DB24EDD">
            <w:pPr>
              <w:bidi/>
              <w:jc w:val="lowKashida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 xml:space="preserve">قاعة محاضرات </w:t>
            </w:r>
          </w:p>
        </w:tc>
      </w:tr>
      <w:tr w:rsidRPr="004F3D2F" w:rsidR="00215895" w:rsidTr="46318FC0" w14:paraId="0D6CBC31" w14:textId="7777777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215895" w14:paraId="7A6E757D" w14:textId="66EDD41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:rsidRPr="004F3D2F" w:rsidR="00215895" w:rsidP="008B4C8B" w:rsidRDefault="00215895" w14:paraId="7A9E457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:rsidR="46318FC0" w:rsidP="46318FC0" w:rsidRDefault="46318FC0" w14:paraId="435F3D72" w14:textId="4EAA2E3F">
            <w:pPr>
              <w:bidi/>
              <w:jc w:val="lowKashida"/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000000" w:themeColor="text1"/>
                <w:sz w:val="24"/>
                <w:szCs w:val="24"/>
                <w:rtl/>
              </w:rPr>
              <w:t>شاشات عرض – سبورة ذكية – واي فاي</w:t>
            </w:r>
          </w:p>
        </w:tc>
      </w:tr>
      <w:tr w:rsidRPr="004F3D2F" w:rsidR="00215895" w:rsidTr="46318FC0" w14:paraId="0F235CE3" w14:textId="7777777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1F7C545B" w14:textId="1C9F7B9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13260725" w14:paraId="7FBCF581" w14:textId="07A42861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:rsidRPr="004F3D2F" w:rsidR="00844E6A" w:rsidP="009849A1" w:rsidRDefault="00844E6A" w14:paraId="42B58407" w14:textId="7B0C833C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7" w:id="7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TableGrid"/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437"/>
        <w:gridCol w:w="1581"/>
        <w:gridCol w:w="4614"/>
      </w:tblGrid>
      <w:tr w:rsidRPr="004F3D2F" w:rsidR="00844E6A" w:rsidTr="0572BE37" w14:paraId="3F40FF6C" w14:textId="77777777">
        <w:trPr>
          <w:trHeight w:val="453"/>
          <w:tblHeader/>
          <w:tblCellSpacing w:w="7" w:type="dxa"/>
          <w:jc w:val="center"/>
        </w:trPr>
        <w:tc>
          <w:tcPr>
            <w:tcW w:w="3436" w:type="dxa"/>
            <w:shd w:val="clear" w:color="auto" w:fill="4C3D8E"/>
            <w:tcMar/>
            <w:vAlign w:val="center"/>
          </w:tcPr>
          <w:p w:rsidRPr="004F3D2F" w:rsidR="00844E6A" w:rsidP="006D1673" w:rsidRDefault="00844E6A" w14:paraId="080F415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575" w:type="dxa"/>
            <w:shd w:val="clear" w:color="auto" w:fill="4C3D8E"/>
            <w:tcMar/>
            <w:vAlign w:val="center"/>
          </w:tcPr>
          <w:p w:rsidRPr="004F3D2F" w:rsidR="00844E6A" w:rsidP="006D1673" w:rsidRDefault="00844E6A" w14:paraId="4C4B4BF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name="_Hlk523738999"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621" w:type="dxa"/>
            <w:shd w:val="clear" w:color="auto" w:fill="4C3D8E"/>
            <w:tcMar/>
            <w:vAlign w:val="center"/>
          </w:tcPr>
          <w:p w:rsidRPr="004F3D2F" w:rsidR="00844E6A" w:rsidP="006D1673" w:rsidRDefault="00844E6A" w14:paraId="7FAD87D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844E6A" w:rsidTr="0572BE37" w14:paraId="0E232717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3B93B49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name="_Hlk513021635" w:id="9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46318FC0" w:rsidRDefault="40F91119" w14:paraId="2C84D7D5" w14:textId="77417D72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0572BE37" w:rsidR="4C6398B6">
              <w:rPr>
                <w:rFonts w:ascii="Sakkal Majalla" w:hAnsi="Sakkal Majalla" w:cs="Sakkal Majalla"/>
                <w:rtl w:val="1"/>
              </w:rPr>
              <w:t>الطلبة،</w:t>
            </w:r>
            <w:r w:rsidRPr="0572BE37" w:rsidR="0D4DC95C">
              <w:rPr>
                <w:rFonts w:ascii="Sakkal Majalla" w:hAnsi="Sakkal Majalla" w:cs="Sakkal Majalla"/>
                <w:rtl w:val="1"/>
              </w:rPr>
              <w:t xml:space="preserve"> </w:t>
            </w:r>
            <w:r w:rsidRPr="0572BE37" w:rsidR="65A3A1F0">
              <w:rPr>
                <w:rFonts w:ascii="Sakkal Majalla" w:hAnsi="Sakkal Majalla" w:cs="Sakkal Majalla"/>
                <w:rtl w:val="1"/>
              </w:rPr>
              <w:t>الخريجين</w:t>
            </w:r>
            <w:r w:rsidRPr="0572BE37" w:rsidR="65A3A1F0">
              <w:rPr>
                <w:rFonts w:ascii="Sakkal Majalla" w:hAnsi="Sakkal Majalla" w:cs="Sakkal Majalla"/>
                <w:rtl w:val="1"/>
              </w:rPr>
              <w:t xml:space="preserve"> 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1765D8BD" w14:textId="72CEA039">
            <w:pPr>
              <w:pStyle w:val="ListParagraph"/>
              <w:numPr>
                <w:ilvl w:val="0"/>
                <w:numId w:val="46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:rsidR="46318FC0" w:rsidP="46318FC0" w:rsidRDefault="46318FC0" w14:paraId="374B2CDD" w14:textId="1E572420">
            <w:pPr>
              <w:pStyle w:val="ListParagraph"/>
              <w:numPr>
                <w:ilvl w:val="0"/>
                <w:numId w:val="46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:rsidR="46318FC0" w:rsidP="46318FC0" w:rsidRDefault="46318FC0" w14:paraId="61B4A1FC" w14:textId="54E91CFE">
            <w:pPr>
              <w:pStyle w:val="ListParagraph"/>
              <w:numPr>
                <w:ilvl w:val="0"/>
                <w:numId w:val="46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:rsidR="46318FC0" w:rsidP="46318FC0" w:rsidRDefault="46318FC0" w14:paraId="19AF7547" w14:textId="14DDE995">
            <w:pPr>
              <w:pStyle w:val="ListParagraph"/>
              <w:numPr>
                <w:ilvl w:val="0"/>
                <w:numId w:val="46"/>
              </w:numPr>
              <w:bidi/>
              <w:ind w:left="442" w:hanging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استقبال آراء الطلاب على موقع إلكتروني مخصص لذلك تابع للجامعة، 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أو عن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طريق البريد الإلكتروني.</w:t>
            </w:r>
          </w:p>
        </w:tc>
      </w:tr>
      <w:tr w:rsidRPr="004F3D2F" w:rsidR="00844E6A" w:rsidTr="0572BE37" w14:paraId="5740896B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tcMar/>
            <w:vAlign w:val="center"/>
          </w:tcPr>
          <w:p w:rsidRPr="004F3D2F" w:rsidR="00844E6A" w:rsidP="001863AE" w:rsidRDefault="00844E6A" w14:paraId="759F576C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1575" w:type="dxa"/>
            <w:shd w:val="clear" w:color="auto" w:fill="D9D9D9" w:themeFill="background1" w:themeFillShade="D9"/>
            <w:tcMar/>
            <w:vAlign w:val="center"/>
          </w:tcPr>
          <w:p w:rsidRPr="004F3D2F" w:rsidR="00844E6A" w:rsidP="46318FC0" w:rsidRDefault="7B1625E3" w14:paraId="7CE9C1AB" w14:textId="1C4859B3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0572BE37" w:rsidR="526426C4">
              <w:rPr>
                <w:rFonts w:ascii="Sakkal Majalla" w:hAnsi="Sakkal Majalla" w:cs="Sakkal Majalla"/>
                <w:rtl w:val="1"/>
              </w:rPr>
              <w:t xml:space="preserve">الطلبة، أعضاء هيئة التدريس، قيادات البرنامج، المراجع </w:t>
            </w:r>
            <w:r w:rsidRPr="0572BE37" w:rsidR="526426C4">
              <w:rPr>
                <w:rFonts w:ascii="Sakkal Majalla" w:hAnsi="Sakkal Majalla" w:cs="Sakkal Majalla"/>
                <w:rtl w:val="1"/>
              </w:rPr>
              <w:t>النظي</w:t>
            </w:r>
            <w:r w:rsidRPr="0572BE37" w:rsidR="2A003276">
              <w:rPr>
                <w:rFonts w:ascii="Sakkal Majalla" w:hAnsi="Sakkal Majalla" w:cs="Sakkal Majalla"/>
                <w:rtl w:val="1"/>
              </w:rPr>
              <w:t>ر</w:t>
            </w:r>
          </w:p>
        </w:tc>
        <w:tc>
          <w:tcPr>
            <w:tcW w:w="4621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234A7747" w14:textId="547DC959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 xml:space="preserve">إعداد تقرير من قبل الأستاذ يتضمن مدى تحقق أهداف المقرر وملاءمة عدد الساعات لمفرداته. </w:t>
            </w:r>
          </w:p>
          <w:p w:rsidR="46318FC0" w:rsidP="46318FC0" w:rsidRDefault="46318FC0" w14:paraId="182AC6CA" w14:textId="0437529A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إعداد بيانات إحصائية لنتائج الاختبارات من قبل 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أستاذ،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لمعرفة مؤشراتها.</w:t>
            </w:r>
          </w:p>
          <w:p w:rsidR="46318FC0" w:rsidP="46318FC0" w:rsidRDefault="46318FC0" w14:paraId="3E09F05A" w14:textId="744EB788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تقييم النتائج من قبل رئيس 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قسم.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</w:t>
            </w:r>
          </w:p>
          <w:p w:rsidR="46318FC0" w:rsidP="46318FC0" w:rsidRDefault="46318FC0" w14:paraId="12936022" w14:textId="4B7EAB8A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ويم الآداء الوظيفي.</w:t>
            </w:r>
          </w:p>
          <w:p w:rsidR="46318FC0" w:rsidP="46318FC0" w:rsidRDefault="46318FC0" w14:paraId="4B7938E0" w14:textId="30BE9533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مراجعة دورية للمقرر من قبل 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قسم.</w:t>
            </w:r>
          </w:p>
          <w:p w:rsidR="46318FC0" w:rsidP="46318FC0" w:rsidRDefault="46318FC0" w14:paraId="6FE2D875" w14:textId="3AE1C087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إجراء تقييم داخلي بمشاركة أعضاء القسم.</w:t>
            </w:r>
          </w:p>
          <w:p w:rsidR="46318FC0" w:rsidP="46318FC0" w:rsidRDefault="46318FC0" w14:paraId="0DB9209B" w14:textId="1968DBD1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ويم الأساتذة الزائرين.</w:t>
            </w:r>
          </w:p>
          <w:p w:rsidR="46318FC0" w:rsidP="46318FC0" w:rsidRDefault="46318FC0" w14:paraId="7515EE5F" w14:textId="7E938F6A">
            <w:pPr>
              <w:pStyle w:val="ListParagraph"/>
              <w:numPr>
                <w:ilvl w:val="0"/>
                <w:numId w:val="42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غذية الراجعة عن طريق البريد الإلكتروني.</w:t>
            </w:r>
          </w:p>
        </w:tc>
      </w:tr>
      <w:tr w:rsidRPr="004F3D2F" w:rsidR="00844E6A" w:rsidTr="0572BE37" w14:paraId="1644584C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61E4BBB7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46318FC0" w:rsidRDefault="325786B9" w14:paraId="1F024043" w14:textId="45260FFA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0572BE37" w:rsidR="18D3B5FE">
              <w:rPr>
                <w:rFonts w:ascii="Sakkal Majalla" w:hAnsi="Sakkal Majalla" w:cs="Sakkal Majalla"/>
                <w:rtl w:val="1"/>
              </w:rPr>
              <w:t xml:space="preserve">الطلبة، أعضاء هيئة التدريس، قيادات البرنامج، المراجع </w:t>
            </w:r>
            <w:r w:rsidRPr="0572BE37" w:rsidR="18D3B5FE">
              <w:rPr>
                <w:rFonts w:ascii="Sakkal Majalla" w:hAnsi="Sakkal Majalla" w:cs="Sakkal Majalla"/>
                <w:rtl w:val="1"/>
              </w:rPr>
              <w:t>النظي</w:t>
            </w:r>
            <w:r w:rsidRPr="0572BE37" w:rsidR="1A36F433">
              <w:rPr>
                <w:rFonts w:ascii="Sakkal Majalla" w:hAnsi="Sakkal Majalla" w:cs="Sakkal Majalla"/>
                <w:rtl w:val="1"/>
              </w:rPr>
              <w:t>ر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0FD51CB9" w14:textId="5AFE42CF">
            <w:pPr>
              <w:pStyle w:val="ListParagraph"/>
              <w:numPr>
                <w:ilvl w:val="0"/>
                <w:numId w:val="34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كوين لجنة من أساتذة القسم تتولى مراجعة عينات من الأوراق بعد تصحيحها.</w:t>
            </w:r>
          </w:p>
          <w:p w:rsidR="46318FC0" w:rsidP="46318FC0" w:rsidRDefault="46318FC0" w14:paraId="1CAB42DE" w14:textId="79D60AEB">
            <w:pPr>
              <w:pStyle w:val="ListParagraph"/>
              <w:numPr>
                <w:ilvl w:val="0"/>
                <w:numId w:val="34"/>
              </w:numPr>
              <w:bidi/>
              <w:ind w:left="442" w:hanging="425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  <w:tr w:rsidRPr="004F3D2F" w:rsidR="00844E6A" w:rsidTr="0572BE37" w14:paraId="3BCC73CE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tcMar/>
            <w:vAlign w:val="center"/>
          </w:tcPr>
          <w:p w:rsidRPr="004F3D2F" w:rsidR="00844E6A" w:rsidP="001863AE" w:rsidRDefault="00844E6A" w14:paraId="56FC13C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1575" w:type="dxa"/>
            <w:shd w:val="clear" w:color="auto" w:fill="D9D9D9" w:themeFill="background1" w:themeFillShade="D9"/>
            <w:tcMar/>
            <w:vAlign w:val="center"/>
          </w:tcPr>
          <w:p w:rsidRPr="004F3D2F" w:rsidR="00844E6A" w:rsidP="46318FC0" w:rsidRDefault="57048CA6" w14:paraId="1F90A885" w14:textId="3996ABB1">
            <w:pPr>
              <w:bidi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0572BE37" w:rsidR="732B2B00">
              <w:rPr>
                <w:rFonts w:ascii="Sakkal Majalla" w:hAnsi="Sakkal Majalla" w:cs="Sakkal Majalla"/>
                <w:rtl w:val="1"/>
              </w:rPr>
              <w:t xml:space="preserve">الطلبة، أعضاء هيئة التدريس، قيادات البرنامج، المراجع </w:t>
            </w:r>
            <w:r w:rsidRPr="0572BE37" w:rsidR="732B2B00">
              <w:rPr>
                <w:rFonts w:ascii="Sakkal Majalla" w:hAnsi="Sakkal Majalla" w:cs="Sakkal Majalla"/>
                <w:rtl w:val="1"/>
              </w:rPr>
              <w:t>النظي</w:t>
            </w:r>
            <w:r w:rsidRPr="0572BE37" w:rsidR="3A9E5CDB">
              <w:rPr>
                <w:rFonts w:ascii="Sakkal Majalla" w:hAnsi="Sakkal Majalla" w:cs="Sakkal Majalla"/>
                <w:rtl w:val="1"/>
              </w:rPr>
              <w:t>ر</w:t>
            </w:r>
          </w:p>
        </w:tc>
        <w:tc>
          <w:tcPr>
            <w:tcW w:w="4621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5D3A9B4D" w14:textId="04BEF113">
            <w:pPr>
              <w:pStyle w:val="ListParagraph"/>
              <w:numPr>
                <w:ilvl w:val="0"/>
                <w:numId w:val="32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:rsidR="46318FC0" w:rsidP="46318FC0" w:rsidRDefault="46318FC0" w14:paraId="2FDC6A34" w14:textId="4A5783D3">
            <w:pPr>
              <w:pStyle w:val="ListParagraph"/>
              <w:numPr>
                <w:ilvl w:val="0"/>
                <w:numId w:val="32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:rsidR="46318FC0" w:rsidP="46318FC0" w:rsidRDefault="46318FC0" w14:paraId="7FDA0CD8" w14:textId="0E52DE1A">
            <w:pPr>
              <w:pStyle w:val="ListParagraph"/>
              <w:numPr>
                <w:ilvl w:val="0"/>
                <w:numId w:val="32"/>
              </w:numPr>
              <w:bidi/>
              <w:ind w:left="442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:rsidR="46318FC0" w:rsidP="46318FC0" w:rsidRDefault="46318FC0" w14:paraId="0A77CA38" w14:textId="3DE06CC2">
            <w:pPr>
              <w:pStyle w:val="ListParagraph"/>
              <w:numPr>
                <w:ilvl w:val="0"/>
                <w:numId w:val="32"/>
              </w:numPr>
              <w:bidi/>
              <w:ind w:left="442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استقبال آراء الطلاب على موقع إلكتروني مخصص لذلك تابع للجامعة، 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أو عن</w:t>
            </w:r>
            <w:r w:rsidRPr="0572BE37" w:rsid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 xml:space="preserve"> طريق البريد الإلكتروني.</w:t>
            </w:r>
          </w:p>
        </w:tc>
      </w:tr>
      <w:tr w:rsidRPr="004F3D2F" w:rsidR="00844E6A" w:rsidTr="0572BE37" w14:paraId="4F20C25E" w14:textId="7777777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2D8379E8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008B4C8B" w:rsidRDefault="054BB870" w14:paraId="27E88B7B" w14:textId="4D884F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-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Pr="004F3D2F" w:rsidR="00844E6A" w:rsidP="008B4C8B" w:rsidRDefault="054BB870" w14:paraId="1F3BAB21" w14:textId="7BAC7B50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6318FC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:rsidRPr="004F3D2F" w:rsidR="00844E6A" w:rsidP="001863AE" w:rsidRDefault="00844E6A" w14:paraId="64952F5B" w14:textId="37DD1B95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name="_Hlk536011140" w:id="1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Pr="004F3D2F" w:rsidR="00AD5924">
        <w:rPr>
          <w:rFonts w:ascii="Sakkal Majalla" w:hAnsi="Sakkal Majalla" w:cs="Sakkal Majalla"/>
          <w:rtl/>
        </w:rPr>
        <w:t>.</w:t>
      </w:r>
    </w:p>
    <w:bookmarkEnd w:id="10"/>
    <w:p w:rsidRPr="004F3D2F" w:rsidR="00D8287E" w:rsidP="001863AE" w:rsidRDefault="00844E6A" w14:paraId="6BB9440B" w14:textId="387806DC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Pr="004F3D2F" w:rsidR="00AD5924">
        <w:rPr>
          <w:rFonts w:ascii="Sakkal Majalla" w:hAnsi="Sakkal Majalla" w:cs="Sakkal Majalla"/>
          <w:rtl/>
        </w:rPr>
        <w:t>.</w:t>
      </w:r>
    </w:p>
    <w:p w:rsidRPr="004F3D2F" w:rsidR="00D8287E" w:rsidP="00D8287E" w:rsidRDefault="00D8287E" w14:paraId="3028D124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:rsidRPr="004F3D2F" w:rsidR="00A44627" w:rsidP="009849A1" w:rsidRDefault="00421ED5" w14:paraId="2296C9B7" w14:textId="4BC3DAC0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8" w:id="11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Pr="004F3D2F" w:rsidR="00A44627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Pr="004F3D2F" w:rsidR="00A44627" w:rsidTr="46318FC0" w14:paraId="00B22C97" w14:textId="7777777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2E13F7F3" w14:textId="45E7B42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50759C1C" w14:textId="3283B901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b/>
                <w:bCs/>
                <w:caps/>
                <w:color w:val="1F497D"/>
                <w:sz w:val="24"/>
                <w:szCs w:val="24"/>
                <w:rtl/>
                <w:lang w:bidi="ar-EG"/>
              </w:rPr>
              <w:t>المجلس العلمي للقسم</w:t>
            </w:r>
          </w:p>
        </w:tc>
      </w:tr>
      <w:tr w:rsidRPr="004F3D2F" w:rsidR="00A44627" w:rsidTr="46318FC0" w14:paraId="22822195" w14:textId="7777777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4E655786" w14:textId="59B08FB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:rsidR="46318FC0" w:rsidP="46318FC0" w:rsidRDefault="46318FC0" w14:paraId="26431152" w14:textId="2C8035AE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رابعة والعشرون</w:t>
            </w:r>
          </w:p>
        </w:tc>
      </w:tr>
      <w:tr w:rsidRPr="004F3D2F" w:rsidR="00A44627" w:rsidTr="46318FC0" w14:paraId="25E0C5BD" w14:textId="7777777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754F14F0" w14:textId="37DA7E88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="46318FC0" w:rsidP="46318FC0" w:rsidRDefault="46318FC0" w14:paraId="26BF444D" w14:textId="0E4963DF">
            <w:pPr>
              <w:bidi/>
              <w:jc w:val="lowKashida"/>
              <w:rPr>
                <w:rFonts w:ascii="Sakkal Majalla" w:hAnsi="Sakkal Majalla" w:eastAsia="Sakkal Majalla" w:cs="Sakkal Majalla"/>
                <w:color w:val="1F497D"/>
                <w:sz w:val="30"/>
                <w:szCs w:val="30"/>
              </w:rPr>
            </w:pPr>
            <w:r w:rsidRPr="46318FC0">
              <w:rPr>
                <w:rFonts w:ascii="Sakkal Majalla" w:hAnsi="Sakkal Majalla" w:eastAsia="Sakkal Majalla" w:cs="Sakkal Majalla"/>
                <w:color w:val="1F497D"/>
                <w:sz w:val="30"/>
                <w:szCs w:val="30"/>
              </w:rPr>
              <w:t>12/9/1444</w:t>
            </w:r>
            <w:r w:rsidRPr="46318FC0">
              <w:rPr>
                <w:rFonts w:ascii="Sakkal Majalla" w:hAnsi="Sakkal Majalla" w:eastAsia="Sakkal Majalla" w:cs="Sakkal Majalla"/>
                <w:color w:val="1F497D"/>
                <w:sz w:val="30"/>
                <w:szCs w:val="30"/>
                <w:rtl/>
              </w:rPr>
              <w:t>هـ</w:t>
            </w:r>
          </w:p>
        </w:tc>
      </w:tr>
    </w:tbl>
    <w:p w:rsidRPr="004F3D2F" w:rsidR="00EC5C61" w:rsidP="000A085E" w:rsidRDefault="00EC5C61" w14:paraId="65794BAB" w14:textId="1FD28529">
      <w:pPr>
        <w:bidi/>
        <w:rPr>
          <w:rFonts w:ascii="Sakkal Majalla" w:hAnsi="Sakkal Majalla" w:cs="Sakkal Majalla"/>
        </w:rPr>
      </w:pPr>
    </w:p>
    <w:sectPr w:rsidRPr="004F3D2F" w:rsidR="00EC5C61" w:rsidSect="009849A1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78E7" w:rsidP="00EE490F" w:rsidRDefault="009E78E7" w14:paraId="5AD0942D" w14:textId="77777777">
      <w:pPr>
        <w:spacing w:after="0" w:line="240" w:lineRule="auto"/>
      </w:pPr>
      <w:r>
        <w:separator/>
      </w:r>
    </w:p>
  </w:endnote>
  <w:endnote w:type="continuationSeparator" w:id="0">
    <w:p w:rsidR="009E78E7" w:rsidP="00EE490F" w:rsidRDefault="009E78E7" w14:paraId="1109AC4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charset w:val="00"/>
    <w:family w:val="swiss"/>
    <w:pitch w:val="variable"/>
    <w:sig w:usb0="800020AF" w:usb1="C000A04A" w:usb2="00000008" w:usb3="00000000" w:csb0="00000041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3C1D4776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78E7" w:rsidP="00EE490F" w:rsidRDefault="009E78E7" w14:paraId="0A1BBDAE" w14:textId="77777777">
      <w:pPr>
        <w:spacing w:after="0" w:line="240" w:lineRule="auto"/>
      </w:pPr>
      <w:r>
        <w:separator/>
      </w:r>
    </w:p>
  </w:footnote>
  <w:footnote w:type="continuationSeparator" w:id="0">
    <w:p w:rsidR="009E78E7" w:rsidP="00EE490F" w:rsidRDefault="009E78E7" w14:paraId="27813E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263E2" w:rsidRDefault="000263E2" w14:paraId="4C047089" w14:textId="0FE3FE0C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C5C61" w:rsidRDefault="001148BA" w14:paraId="4A849E8E" w14:textId="42DCAFF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0B50F2F8"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0">
    <w:nsid w:val="2d24d0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2a77d6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9DBFC5"/>
    <w:multiLevelType w:val="hybridMultilevel"/>
    <w:tmpl w:val="FFFFFFFF"/>
    <w:lvl w:ilvl="0" w:tplc="1EEA6DE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CB220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89E4C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07A020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8C07A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8EA0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0C38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2B043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3CA6F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BE0595A"/>
    <w:multiLevelType w:val="hybridMultilevel"/>
    <w:tmpl w:val="FFFFFFFF"/>
    <w:lvl w:ilvl="0" w:tplc="E4843BFC">
      <w:start w:val="6"/>
      <w:numFmt w:val="decimal"/>
      <w:lvlText w:val="%1."/>
      <w:lvlJc w:val="left"/>
      <w:pPr>
        <w:ind w:left="720" w:hanging="360"/>
      </w:pPr>
    </w:lvl>
    <w:lvl w:ilvl="1" w:tplc="9330127C">
      <w:start w:val="1"/>
      <w:numFmt w:val="lowerLetter"/>
      <w:lvlText w:val="%2."/>
      <w:lvlJc w:val="left"/>
      <w:pPr>
        <w:ind w:left="1440" w:hanging="360"/>
      </w:pPr>
    </w:lvl>
    <w:lvl w:ilvl="2" w:tplc="7E90CFB2">
      <w:start w:val="1"/>
      <w:numFmt w:val="lowerRoman"/>
      <w:lvlText w:val="%3."/>
      <w:lvlJc w:val="right"/>
      <w:pPr>
        <w:ind w:left="2160" w:hanging="180"/>
      </w:pPr>
    </w:lvl>
    <w:lvl w:ilvl="3" w:tplc="5DBA42EE">
      <w:start w:val="1"/>
      <w:numFmt w:val="decimal"/>
      <w:lvlText w:val="%4."/>
      <w:lvlJc w:val="left"/>
      <w:pPr>
        <w:ind w:left="2880" w:hanging="360"/>
      </w:pPr>
    </w:lvl>
    <w:lvl w:ilvl="4" w:tplc="37BECC2A">
      <w:start w:val="1"/>
      <w:numFmt w:val="lowerLetter"/>
      <w:lvlText w:val="%5."/>
      <w:lvlJc w:val="left"/>
      <w:pPr>
        <w:ind w:left="3600" w:hanging="360"/>
      </w:pPr>
    </w:lvl>
    <w:lvl w:ilvl="5" w:tplc="1C02F9CA">
      <w:start w:val="1"/>
      <w:numFmt w:val="lowerRoman"/>
      <w:lvlText w:val="%6."/>
      <w:lvlJc w:val="right"/>
      <w:pPr>
        <w:ind w:left="4320" w:hanging="180"/>
      </w:pPr>
    </w:lvl>
    <w:lvl w:ilvl="6" w:tplc="557A88EA">
      <w:start w:val="1"/>
      <w:numFmt w:val="decimal"/>
      <w:lvlText w:val="%7."/>
      <w:lvlJc w:val="left"/>
      <w:pPr>
        <w:ind w:left="5040" w:hanging="360"/>
      </w:pPr>
    </w:lvl>
    <w:lvl w:ilvl="7" w:tplc="FAEAAA96">
      <w:start w:val="1"/>
      <w:numFmt w:val="lowerLetter"/>
      <w:lvlText w:val="%8."/>
      <w:lvlJc w:val="left"/>
      <w:pPr>
        <w:ind w:left="5760" w:hanging="360"/>
      </w:pPr>
    </w:lvl>
    <w:lvl w:ilvl="8" w:tplc="DCAAE62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F01E6E"/>
    <w:multiLevelType w:val="hybridMultilevel"/>
    <w:tmpl w:val="FFFFFFFF"/>
    <w:lvl w:ilvl="0" w:tplc="EA046350">
      <w:start w:val="2"/>
      <w:numFmt w:val="decimal"/>
      <w:lvlText w:val="%1."/>
      <w:lvlJc w:val="left"/>
      <w:pPr>
        <w:ind w:left="720" w:hanging="360"/>
      </w:pPr>
    </w:lvl>
    <w:lvl w:ilvl="1" w:tplc="51D610F6">
      <w:start w:val="1"/>
      <w:numFmt w:val="lowerLetter"/>
      <w:lvlText w:val="%2."/>
      <w:lvlJc w:val="left"/>
      <w:pPr>
        <w:ind w:left="1440" w:hanging="360"/>
      </w:pPr>
    </w:lvl>
    <w:lvl w:ilvl="2" w:tplc="04F22964">
      <w:start w:val="1"/>
      <w:numFmt w:val="lowerRoman"/>
      <w:lvlText w:val="%3."/>
      <w:lvlJc w:val="right"/>
      <w:pPr>
        <w:ind w:left="2160" w:hanging="180"/>
      </w:pPr>
    </w:lvl>
    <w:lvl w:ilvl="3" w:tplc="48509A5C">
      <w:start w:val="1"/>
      <w:numFmt w:val="decimal"/>
      <w:lvlText w:val="%4."/>
      <w:lvlJc w:val="left"/>
      <w:pPr>
        <w:ind w:left="2880" w:hanging="360"/>
      </w:pPr>
    </w:lvl>
    <w:lvl w:ilvl="4" w:tplc="2966B326">
      <w:start w:val="1"/>
      <w:numFmt w:val="lowerLetter"/>
      <w:lvlText w:val="%5."/>
      <w:lvlJc w:val="left"/>
      <w:pPr>
        <w:ind w:left="3600" w:hanging="360"/>
      </w:pPr>
    </w:lvl>
    <w:lvl w:ilvl="5" w:tplc="59B85172">
      <w:start w:val="1"/>
      <w:numFmt w:val="lowerRoman"/>
      <w:lvlText w:val="%6."/>
      <w:lvlJc w:val="right"/>
      <w:pPr>
        <w:ind w:left="4320" w:hanging="180"/>
      </w:pPr>
    </w:lvl>
    <w:lvl w:ilvl="6" w:tplc="1A0C93BC">
      <w:start w:val="1"/>
      <w:numFmt w:val="decimal"/>
      <w:lvlText w:val="%7."/>
      <w:lvlJc w:val="left"/>
      <w:pPr>
        <w:ind w:left="5040" w:hanging="360"/>
      </w:pPr>
    </w:lvl>
    <w:lvl w:ilvl="7" w:tplc="12F467AC">
      <w:start w:val="1"/>
      <w:numFmt w:val="lowerLetter"/>
      <w:lvlText w:val="%8."/>
      <w:lvlJc w:val="left"/>
      <w:pPr>
        <w:ind w:left="5760" w:hanging="360"/>
      </w:pPr>
    </w:lvl>
    <w:lvl w:ilvl="8" w:tplc="B276F90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0F9D3272"/>
    <w:multiLevelType w:val="hybridMultilevel"/>
    <w:tmpl w:val="FFFFFFFF"/>
    <w:lvl w:ilvl="0" w:tplc="EF7CECC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88F0D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42E0B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FF0D6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34807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550E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144E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1306A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510A0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117ECAE8"/>
    <w:multiLevelType w:val="hybridMultilevel"/>
    <w:tmpl w:val="FFFFFFFF"/>
    <w:lvl w:ilvl="0" w:tplc="51A8EE96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w:ilvl="1" w:tplc="7BC21F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B58D3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1D0A0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76B7C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CDE00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8AD6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D142A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298698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19D584D"/>
    <w:multiLevelType w:val="hybridMultilevel"/>
    <w:tmpl w:val="FFFFFFFF"/>
    <w:lvl w:ilvl="0" w:tplc="06425762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w:ilvl="1" w:tplc="C50ACB1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2BE33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8EA39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C4E8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532575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9AAE7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CBA86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22C88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21DA2C4"/>
    <w:multiLevelType w:val="hybridMultilevel"/>
    <w:tmpl w:val="FFFFFFFF"/>
    <w:lvl w:ilvl="0" w:tplc="B29E088C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w:ilvl="1" w:tplc="631CB7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58EA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24403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E247F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5144F8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AC6D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5EF9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A404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351B9B4"/>
    <w:multiLevelType w:val="hybridMultilevel"/>
    <w:tmpl w:val="FFFFFFFF"/>
    <w:lvl w:ilvl="0" w:tplc="8F5C521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BA8C1C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6B0B1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3427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EACAF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E62B9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F3816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D368A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C70EA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558524E"/>
    <w:multiLevelType w:val="hybridMultilevel"/>
    <w:tmpl w:val="FFFFFFFF"/>
    <w:lvl w:ilvl="0" w:tplc="13864C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F18AD4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1CC32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1DAAA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CB091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EDA547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7C586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0E3B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3803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5EC4884"/>
    <w:multiLevelType w:val="hybridMultilevel"/>
    <w:tmpl w:val="FFFFFFFF"/>
    <w:lvl w:ilvl="0" w:tplc="0D3AAF40">
      <w:start w:val="1"/>
      <w:numFmt w:val="bullet"/>
      <w:lvlText w:val=""/>
      <w:lvlJc w:val="left"/>
      <w:pPr>
        <w:ind w:left="720" w:hanging="360"/>
      </w:pPr>
      <w:rPr>
        <w:rFonts w:hint="default" w:ascii="Wingdings" w:hAnsi="Wingdings"/>
      </w:rPr>
    </w:lvl>
    <w:lvl w:ilvl="1" w:tplc="D0CE11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9643B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B290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21097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42E4D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6B0E0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E2847A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8A7A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1AA03EC9"/>
    <w:multiLevelType w:val="hybridMultilevel"/>
    <w:tmpl w:val="FFFFFFFF"/>
    <w:lvl w:ilvl="0" w:tplc="F2FAF7FC">
      <w:start w:val="4"/>
      <w:numFmt w:val="decimal"/>
      <w:lvlText w:val="%1."/>
      <w:lvlJc w:val="left"/>
      <w:pPr>
        <w:ind w:left="720" w:hanging="360"/>
      </w:pPr>
    </w:lvl>
    <w:lvl w:ilvl="1" w:tplc="3EC0CDD8">
      <w:start w:val="1"/>
      <w:numFmt w:val="lowerLetter"/>
      <w:lvlText w:val="%2."/>
      <w:lvlJc w:val="left"/>
      <w:pPr>
        <w:ind w:left="1440" w:hanging="360"/>
      </w:pPr>
    </w:lvl>
    <w:lvl w:ilvl="2" w:tplc="6C44EDB0">
      <w:start w:val="1"/>
      <w:numFmt w:val="lowerRoman"/>
      <w:lvlText w:val="%3."/>
      <w:lvlJc w:val="right"/>
      <w:pPr>
        <w:ind w:left="2160" w:hanging="180"/>
      </w:pPr>
    </w:lvl>
    <w:lvl w:ilvl="3" w:tplc="FCD4E300">
      <w:start w:val="1"/>
      <w:numFmt w:val="decimal"/>
      <w:lvlText w:val="%4."/>
      <w:lvlJc w:val="left"/>
      <w:pPr>
        <w:ind w:left="2880" w:hanging="360"/>
      </w:pPr>
    </w:lvl>
    <w:lvl w:ilvl="4" w:tplc="1B46922A">
      <w:start w:val="1"/>
      <w:numFmt w:val="lowerLetter"/>
      <w:lvlText w:val="%5."/>
      <w:lvlJc w:val="left"/>
      <w:pPr>
        <w:ind w:left="3600" w:hanging="360"/>
      </w:pPr>
    </w:lvl>
    <w:lvl w:ilvl="5" w:tplc="ED3475AC">
      <w:start w:val="1"/>
      <w:numFmt w:val="lowerRoman"/>
      <w:lvlText w:val="%6."/>
      <w:lvlJc w:val="right"/>
      <w:pPr>
        <w:ind w:left="4320" w:hanging="180"/>
      </w:pPr>
    </w:lvl>
    <w:lvl w:ilvl="6" w:tplc="E216EC6E">
      <w:start w:val="1"/>
      <w:numFmt w:val="decimal"/>
      <w:lvlText w:val="%7."/>
      <w:lvlJc w:val="left"/>
      <w:pPr>
        <w:ind w:left="5040" w:hanging="360"/>
      </w:pPr>
    </w:lvl>
    <w:lvl w:ilvl="7" w:tplc="D5C455D2">
      <w:start w:val="1"/>
      <w:numFmt w:val="lowerLetter"/>
      <w:lvlText w:val="%8."/>
      <w:lvlJc w:val="left"/>
      <w:pPr>
        <w:ind w:left="5760" w:hanging="360"/>
      </w:pPr>
    </w:lvl>
    <w:lvl w:ilvl="8" w:tplc="E3F858F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C28B58"/>
    <w:multiLevelType w:val="hybridMultilevel"/>
    <w:tmpl w:val="FFFFFFFF"/>
    <w:lvl w:ilvl="0" w:tplc="09C6310A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A940A5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BF604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F0FE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8EC925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D2845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3666D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4A829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30CBB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1BF1E3E4"/>
    <w:multiLevelType w:val="hybridMultilevel"/>
    <w:tmpl w:val="FFFFFFFF"/>
    <w:lvl w:ilvl="0" w:tplc="B7081F9A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AAA4E6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F949F4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2F65B6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99858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876B89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4E60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80D0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90B8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1C86B525"/>
    <w:multiLevelType w:val="hybridMultilevel"/>
    <w:tmpl w:val="FFFFFFFF"/>
    <w:lvl w:ilvl="0" w:tplc="9CACE2EC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14927B5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C1C7AA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0EB8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A4887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9502B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A0EE6E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1C645E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708C26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2056D2E5"/>
    <w:multiLevelType w:val="hybridMultilevel"/>
    <w:tmpl w:val="FFFFFFFF"/>
    <w:lvl w:ilvl="0" w:tplc="67CEBA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65660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614EC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216F1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EE41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7C67E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B3609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0449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ECAB6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2BADF7AE"/>
    <w:multiLevelType w:val="hybridMultilevel"/>
    <w:tmpl w:val="FFFFFFFF"/>
    <w:lvl w:ilvl="0" w:tplc="2B6E9CD6">
      <w:start w:val="1"/>
      <w:numFmt w:val="decimal"/>
      <w:lvlText w:val="%1."/>
      <w:lvlJc w:val="left"/>
      <w:pPr>
        <w:ind w:left="720" w:hanging="360"/>
      </w:pPr>
    </w:lvl>
    <w:lvl w:ilvl="1" w:tplc="3BA20E0A">
      <w:start w:val="1"/>
      <w:numFmt w:val="lowerLetter"/>
      <w:lvlText w:val="%2."/>
      <w:lvlJc w:val="left"/>
      <w:pPr>
        <w:ind w:left="1440" w:hanging="360"/>
      </w:pPr>
    </w:lvl>
    <w:lvl w:ilvl="2" w:tplc="FF841860">
      <w:start w:val="1"/>
      <w:numFmt w:val="lowerRoman"/>
      <w:lvlText w:val="%3."/>
      <w:lvlJc w:val="right"/>
      <w:pPr>
        <w:ind w:left="2160" w:hanging="180"/>
      </w:pPr>
    </w:lvl>
    <w:lvl w:ilvl="3" w:tplc="8CF07D50">
      <w:start w:val="1"/>
      <w:numFmt w:val="decimal"/>
      <w:lvlText w:val="%4."/>
      <w:lvlJc w:val="left"/>
      <w:pPr>
        <w:ind w:left="2880" w:hanging="360"/>
      </w:pPr>
    </w:lvl>
    <w:lvl w:ilvl="4" w:tplc="0E60CE98">
      <w:start w:val="1"/>
      <w:numFmt w:val="lowerLetter"/>
      <w:lvlText w:val="%5."/>
      <w:lvlJc w:val="left"/>
      <w:pPr>
        <w:ind w:left="3600" w:hanging="360"/>
      </w:pPr>
    </w:lvl>
    <w:lvl w:ilvl="5" w:tplc="12B069A0">
      <w:start w:val="1"/>
      <w:numFmt w:val="lowerRoman"/>
      <w:lvlText w:val="%6."/>
      <w:lvlJc w:val="right"/>
      <w:pPr>
        <w:ind w:left="4320" w:hanging="180"/>
      </w:pPr>
    </w:lvl>
    <w:lvl w:ilvl="6" w:tplc="C1580218">
      <w:start w:val="1"/>
      <w:numFmt w:val="decimal"/>
      <w:lvlText w:val="%7."/>
      <w:lvlJc w:val="left"/>
      <w:pPr>
        <w:ind w:left="5040" w:hanging="360"/>
      </w:pPr>
    </w:lvl>
    <w:lvl w:ilvl="7" w:tplc="ABD0E000">
      <w:start w:val="1"/>
      <w:numFmt w:val="lowerLetter"/>
      <w:lvlText w:val="%8."/>
      <w:lvlJc w:val="left"/>
      <w:pPr>
        <w:ind w:left="5760" w:hanging="360"/>
      </w:pPr>
    </w:lvl>
    <w:lvl w:ilvl="8" w:tplc="F4DAEB5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B84566"/>
    <w:multiLevelType w:val="hybridMultilevel"/>
    <w:tmpl w:val="FFFFFFFF"/>
    <w:lvl w:ilvl="0" w:tplc="768AE648">
      <w:start w:val="2"/>
      <w:numFmt w:val="decimal"/>
      <w:lvlText w:val="%1."/>
      <w:lvlJc w:val="left"/>
      <w:pPr>
        <w:ind w:left="720" w:hanging="360"/>
      </w:pPr>
    </w:lvl>
    <w:lvl w:ilvl="1" w:tplc="E9422498">
      <w:start w:val="1"/>
      <w:numFmt w:val="lowerLetter"/>
      <w:lvlText w:val="%2."/>
      <w:lvlJc w:val="left"/>
      <w:pPr>
        <w:ind w:left="1440" w:hanging="360"/>
      </w:pPr>
    </w:lvl>
    <w:lvl w:ilvl="2" w:tplc="62BC5858">
      <w:start w:val="1"/>
      <w:numFmt w:val="lowerRoman"/>
      <w:lvlText w:val="%3."/>
      <w:lvlJc w:val="right"/>
      <w:pPr>
        <w:ind w:left="2160" w:hanging="180"/>
      </w:pPr>
    </w:lvl>
    <w:lvl w:ilvl="3" w:tplc="80629D7A">
      <w:start w:val="1"/>
      <w:numFmt w:val="decimal"/>
      <w:lvlText w:val="%4."/>
      <w:lvlJc w:val="left"/>
      <w:pPr>
        <w:ind w:left="2880" w:hanging="360"/>
      </w:pPr>
    </w:lvl>
    <w:lvl w:ilvl="4" w:tplc="D6F2C380">
      <w:start w:val="1"/>
      <w:numFmt w:val="lowerLetter"/>
      <w:lvlText w:val="%5."/>
      <w:lvlJc w:val="left"/>
      <w:pPr>
        <w:ind w:left="3600" w:hanging="360"/>
      </w:pPr>
    </w:lvl>
    <w:lvl w:ilvl="5" w:tplc="B3F0AFE0">
      <w:start w:val="1"/>
      <w:numFmt w:val="lowerRoman"/>
      <w:lvlText w:val="%6."/>
      <w:lvlJc w:val="right"/>
      <w:pPr>
        <w:ind w:left="4320" w:hanging="180"/>
      </w:pPr>
    </w:lvl>
    <w:lvl w:ilvl="6" w:tplc="99E8CC10">
      <w:start w:val="1"/>
      <w:numFmt w:val="decimal"/>
      <w:lvlText w:val="%7."/>
      <w:lvlJc w:val="left"/>
      <w:pPr>
        <w:ind w:left="5040" w:hanging="360"/>
      </w:pPr>
    </w:lvl>
    <w:lvl w:ilvl="7" w:tplc="0F825AEE">
      <w:start w:val="1"/>
      <w:numFmt w:val="lowerLetter"/>
      <w:lvlText w:val="%8."/>
      <w:lvlJc w:val="left"/>
      <w:pPr>
        <w:ind w:left="5760" w:hanging="360"/>
      </w:pPr>
    </w:lvl>
    <w:lvl w:ilvl="8" w:tplc="BAD64174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4CC714"/>
    <w:multiLevelType w:val="hybridMultilevel"/>
    <w:tmpl w:val="FFFFFFFF"/>
    <w:lvl w:ilvl="0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3FC240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AA8C8E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C0606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53A23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6639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2E19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B16FE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3F853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2FEDF722"/>
    <w:multiLevelType w:val="hybridMultilevel"/>
    <w:tmpl w:val="FFFFFFFF"/>
    <w:lvl w:ilvl="0" w:tplc="4FD879F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12AA4FE">
      <w:start w:val="1"/>
      <w:numFmt w:val="bullet"/>
      <w:lvlText w:val="-"/>
      <w:lvlJc w:val="left"/>
      <w:pPr>
        <w:ind w:left="1440" w:hanging="360"/>
      </w:pPr>
      <w:rPr>
        <w:rFonts w:hint="default" w:ascii="Sakkal Majalla" w:hAnsi="Sakkal Majalla"/>
      </w:rPr>
    </w:lvl>
    <w:lvl w:ilvl="2" w:tplc="4A3AFC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F78D30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8B89E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7AC2E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99A233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B22051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836531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1E2E9A3"/>
    <w:multiLevelType w:val="hybridMultilevel"/>
    <w:tmpl w:val="FFFFFFFF"/>
    <w:lvl w:ilvl="0" w:tplc="B664A7C0">
      <w:start w:val="2"/>
      <w:numFmt w:val="decimal"/>
      <w:lvlText w:val="%1."/>
      <w:lvlJc w:val="left"/>
      <w:pPr>
        <w:ind w:left="720" w:hanging="360"/>
      </w:pPr>
    </w:lvl>
    <w:lvl w:ilvl="1" w:tplc="05746BEE">
      <w:start w:val="1"/>
      <w:numFmt w:val="lowerLetter"/>
      <w:lvlText w:val="%2."/>
      <w:lvlJc w:val="left"/>
      <w:pPr>
        <w:ind w:left="1440" w:hanging="360"/>
      </w:pPr>
    </w:lvl>
    <w:lvl w:ilvl="2" w:tplc="13F4E520">
      <w:start w:val="1"/>
      <w:numFmt w:val="lowerRoman"/>
      <w:lvlText w:val="%3."/>
      <w:lvlJc w:val="right"/>
      <w:pPr>
        <w:ind w:left="2160" w:hanging="180"/>
      </w:pPr>
    </w:lvl>
    <w:lvl w:ilvl="3" w:tplc="AFCCC246">
      <w:start w:val="1"/>
      <w:numFmt w:val="decimal"/>
      <w:lvlText w:val="%4."/>
      <w:lvlJc w:val="left"/>
      <w:pPr>
        <w:ind w:left="2880" w:hanging="360"/>
      </w:pPr>
    </w:lvl>
    <w:lvl w:ilvl="4" w:tplc="80D03A96">
      <w:start w:val="1"/>
      <w:numFmt w:val="lowerLetter"/>
      <w:lvlText w:val="%5."/>
      <w:lvlJc w:val="left"/>
      <w:pPr>
        <w:ind w:left="3600" w:hanging="360"/>
      </w:pPr>
    </w:lvl>
    <w:lvl w:ilvl="5" w:tplc="05E8E3EC">
      <w:start w:val="1"/>
      <w:numFmt w:val="lowerRoman"/>
      <w:lvlText w:val="%6."/>
      <w:lvlJc w:val="right"/>
      <w:pPr>
        <w:ind w:left="4320" w:hanging="180"/>
      </w:pPr>
    </w:lvl>
    <w:lvl w:ilvl="6" w:tplc="5854FF8E">
      <w:start w:val="1"/>
      <w:numFmt w:val="decimal"/>
      <w:lvlText w:val="%7."/>
      <w:lvlJc w:val="left"/>
      <w:pPr>
        <w:ind w:left="5040" w:hanging="360"/>
      </w:pPr>
    </w:lvl>
    <w:lvl w:ilvl="7" w:tplc="756C49EA">
      <w:start w:val="1"/>
      <w:numFmt w:val="lowerLetter"/>
      <w:lvlText w:val="%8."/>
      <w:lvlJc w:val="left"/>
      <w:pPr>
        <w:ind w:left="5760" w:hanging="360"/>
      </w:pPr>
    </w:lvl>
    <w:lvl w:ilvl="8" w:tplc="E7320FD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A32F7C"/>
    <w:multiLevelType w:val="hybridMultilevel"/>
    <w:tmpl w:val="FFFFFFFF"/>
    <w:lvl w:ilvl="0" w:tplc="0EE0FA36">
      <w:start w:val="7"/>
      <w:numFmt w:val="decimal"/>
      <w:lvlText w:val="%1."/>
      <w:lvlJc w:val="left"/>
      <w:pPr>
        <w:ind w:left="720" w:hanging="360"/>
      </w:pPr>
    </w:lvl>
    <w:lvl w:ilvl="1" w:tplc="8398BD00">
      <w:start w:val="1"/>
      <w:numFmt w:val="lowerLetter"/>
      <w:lvlText w:val="%2."/>
      <w:lvlJc w:val="left"/>
      <w:pPr>
        <w:ind w:left="1440" w:hanging="360"/>
      </w:pPr>
    </w:lvl>
    <w:lvl w:ilvl="2" w:tplc="317CBEA8">
      <w:start w:val="1"/>
      <w:numFmt w:val="lowerRoman"/>
      <w:lvlText w:val="%3."/>
      <w:lvlJc w:val="right"/>
      <w:pPr>
        <w:ind w:left="2160" w:hanging="180"/>
      </w:pPr>
    </w:lvl>
    <w:lvl w:ilvl="3" w:tplc="A2BEB9E8">
      <w:start w:val="1"/>
      <w:numFmt w:val="decimal"/>
      <w:lvlText w:val="%4."/>
      <w:lvlJc w:val="left"/>
      <w:pPr>
        <w:ind w:left="2880" w:hanging="360"/>
      </w:pPr>
    </w:lvl>
    <w:lvl w:ilvl="4" w:tplc="9ADA4C8A">
      <w:start w:val="1"/>
      <w:numFmt w:val="lowerLetter"/>
      <w:lvlText w:val="%5."/>
      <w:lvlJc w:val="left"/>
      <w:pPr>
        <w:ind w:left="3600" w:hanging="360"/>
      </w:pPr>
    </w:lvl>
    <w:lvl w:ilvl="5" w:tplc="DDBCFB0A">
      <w:start w:val="1"/>
      <w:numFmt w:val="lowerRoman"/>
      <w:lvlText w:val="%6."/>
      <w:lvlJc w:val="right"/>
      <w:pPr>
        <w:ind w:left="4320" w:hanging="180"/>
      </w:pPr>
    </w:lvl>
    <w:lvl w:ilvl="6" w:tplc="303E466A">
      <w:start w:val="1"/>
      <w:numFmt w:val="decimal"/>
      <w:lvlText w:val="%7."/>
      <w:lvlJc w:val="left"/>
      <w:pPr>
        <w:ind w:left="5040" w:hanging="360"/>
      </w:pPr>
    </w:lvl>
    <w:lvl w:ilvl="7" w:tplc="A8400B2A">
      <w:start w:val="1"/>
      <w:numFmt w:val="lowerLetter"/>
      <w:lvlText w:val="%8."/>
      <w:lvlJc w:val="left"/>
      <w:pPr>
        <w:ind w:left="5760" w:hanging="360"/>
      </w:pPr>
    </w:lvl>
    <w:lvl w:ilvl="8" w:tplc="C4BE3CC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34AC17FD"/>
    <w:multiLevelType w:val="hybridMultilevel"/>
    <w:tmpl w:val="FFFFFFFF"/>
    <w:lvl w:ilvl="0" w:tplc="5AF03D74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w:ilvl="1" w:tplc="1B8885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09A12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E6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2060B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C0F5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E2D6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EFE1A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7C88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3648B397"/>
    <w:multiLevelType w:val="hybridMultilevel"/>
    <w:tmpl w:val="FFFFFFFF"/>
    <w:lvl w:ilvl="0" w:tplc="C0B2E0F2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1EC86A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00268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E64A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34CE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828EB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F01A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6AEB0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C94D3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36DE98FA"/>
    <w:multiLevelType w:val="hybridMultilevel"/>
    <w:tmpl w:val="FFFFFFFF"/>
    <w:lvl w:ilvl="0" w:tplc="7714B954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w:ilvl="1" w:tplc="78B8C98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80B2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F4F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2AD8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A4E05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D4D6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6C257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5EC9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3" w15:restartNumberingAfterBreak="0">
    <w:nsid w:val="3B0D4CFA"/>
    <w:multiLevelType w:val="multilevel"/>
    <w:tmpl w:val="FFFFFFFF"/>
    <w:lvl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3C421A26"/>
    <w:multiLevelType w:val="hybridMultilevel"/>
    <w:tmpl w:val="FFFFFFFF"/>
    <w:lvl w:ilvl="0" w:tplc="4FC215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44738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FE86AF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E80C29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6AED6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B6E5E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A9089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085F0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86B5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3D9CC0C3"/>
    <w:multiLevelType w:val="hybridMultilevel"/>
    <w:tmpl w:val="FFFFFFFF"/>
    <w:lvl w:ilvl="0" w:tplc="298C2346">
      <w:start w:val="1"/>
      <w:numFmt w:val="decimal"/>
      <w:lvlText w:val="%1."/>
      <w:lvlJc w:val="left"/>
      <w:pPr>
        <w:ind w:left="720" w:hanging="360"/>
      </w:pPr>
    </w:lvl>
    <w:lvl w:ilvl="1" w:tplc="A41E9D1A">
      <w:start w:val="1"/>
      <w:numFmt w:val="lowerLetter"/>
      <w:lvlText w:val="%2."/>
      <w:lvlJc w:val="left"/>
      <w:pPr>
        <w:ind w:left="1440" w:hanging="360"/>
      </w:pPr>
    </w:lvl>
    <w:lvl w:ilvl="2" w:tplc="90AA7054">
      <w:start w:val="1"/>
      <w:numFmt w:val="lowerRoman"/>
      <w:lvlText w:val="%3."/>
      <w:lvlJc w:val="right"/>
      <w:pPr>
        <w:ind w:left="2160" w:hanging="180"/>
      </w:pPr>
    </w:lvl>
    <w:lvl w:ilvl="3" w:tplc="B8BA4A44">
      <w:start w:val="1"/>
      <w:numFmt w:val="decimal"/>
      <w:lvlText w:val="%4."/>
      <w:lvlJc w:val="left"/>
      <w:pPr>
        <w:ind w:left="2880" w:hanging="360"/>
      </w:pPr>
    </w:lvl>
    <w:lvl w:ilvl="4" w:tplc="A68A8920">
      <w:start w:val="1"/>
      <w:numFmt w:val="lowerLetter"/>
      <w:lvlText w:val="%5."/>
      <w:lvlJc w:val="left"/>
      <w:pPr>
        <w:ind w:left="3600" w:hanging="360"/>
      </w:pPr>
    </w:lvl>
    <w:lvl w:ilvl="5" w:tplc="336294DE">
      <w:start w:val="1"/>
      <w:numFmt w:val="lowerRoman"/>
      <w:lvlText w:val="%6."/>
      <w:lvlJc w:val="right"/>
      <w:pPr>
        <w:ind w:left="4320" w:hanging="180"/>
      </w:pPr>
    </w:lvl>
    <w:lvl w:ilvl="6" w:tplc="B6EAC09C">
      <w:start w:val="1"/>
      <w:numFmt w:val="decimal"/>
      <w:lvlText w:val="%7."/>
      <w:lvlJc w:val="left"/>
      <w:pPr>
        <w:ind w:left="5040" w:hanging="360"/>
      </w:pPr>
    </w:lvl>
    <w:lvl w:ilvl="7" w:tplc="91E2FEA4">
      <w:start w:val="1"/>
      <w:numFmt w:val="lowerLetter"/>
      <w:lvlText w:val="%8."/>
      <w:lvlJc w:val="left"/>
      <w:pPr>
        <w:ind w:left="5760" w:hanging="360"/>
      </w:pPr>
    </w:lvl>
    <w:lvl w:ilvl="8" w:tplc="9D9C04E0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097FD91"/>
    <w:multiLevelType w:val="hybridMultilevel"/>
    <w:tmpl w:val="FFFFFFFF"/>
    <w:lvl w:ilvl="0" w:tplc="263C42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DB61B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20C2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6DCBE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2AC7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F6F5A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15EDF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194E2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51E607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413951B5"/>
    <w:multiLevelType w:val="hybridMultilevel"/>
    <w:tmpl w:val="FFFFFFFF"/>
    <w:lvl w:ilvl="0" w:tplc="5282DC64">
      <w:start w:val="3"/>
      <w:numFmt w:val="decimal"/>
      <w:lvlText w:val="%1."/>
      <w:lvlJc w:val="left"/>
      <w:pPr>
        <w:ind w:left="720" w:hanging="360"/>
      </w:pPr>
    </w:lvl>
    <w:lvl w:ilvl="1" w:tplc="62666180">
      <w:start w:val="1"/>
      <w:numFmt w:val="lowerLetter"/>
      <w:lvlText w:val="%2."/>
      <w:lvlJc w:val="left"/>
      <w:pPr>
        <w:ind w:left="1440" w:hanging="360"/>
      </w:pPr>
    </w:lvl>
    <w:lvl w:ilvl="2" w:tplc="CDD27FB8">
      <w:start w:val="1"/>
      <w:numFmt w:val="lowerRoman"/>
      <w:lvlText w:val="%3."/>
      <w:lvlJc w:val="right"/>
      <w:pPr>
        <w:ind w:left="2160" w:hanging="180"/>
      </w:pPr>
    </w:lvl>
    <w:lvl w:ilvl="3" w:tplc="54D62414">
      <w:start w:val="1"/>
      <w:numFmt w:val="decimal"/>
      <w:lvlText w:val="%4."/>
      <w:lvlJc w:val="left"/>
      <w:pPr>
        <w:ind w:left="2880" w:hanging="360"/>
      </w:pPr>
    </w:lvl>
    <w:lvl w:ilvl="4" w:tplc="99223DC6">
      <w:start w:val="1"/>
      <w:numFmt w:val="lowerLetter"/>
      <w:lvlText w:val="%5."/>
      <w:lvlJc w:val="left"/>
      <w:pPr>
        <w:ind w:left="3600" w:hanging="360"/>
      </w:pPr>
    </w:lvl>
    <w:lvl w:ilvl="5" w:tplc="34C02828">
      <w:start w:val="1"/>
      <w:numFmt w:val="lowerRoman"/>
      <w:lvlText w:val="%6."/>
      <w:lvlJc w:val="right"/>
      <w:pPr>
        <w:ind w:left="4320" w:hanging="180"/>
      </w:pPr>
    </w:lvl>
    <w:lvl w:ilvl="6" w:tplc="D35C0790">
      <w:start w:val="1"/>
      <w:numFmt w:val="decimal"/>
      <w:lvlText w:val="%7."/>
      <w:lvlJc w:val="left"/>
      <w:pPr>
        <w:ind w:left="5040" w:hanging="360"/>
      </w:pPr>
    </w:lvl>
    <w:lvl w:ilvl="7" w:tplc="72E8CCD4">
      <w:start w:val="1"/>
      <w:numFmt w:val="lowerLetter"/>
      <w:lvlText w:val="%8."/>
      <w:lvlJc w:val="left"/>
      <w:pPr>
        <w:ind w:left="5760" w:hanging="360"/>
      </w:pPr>
    </w:lvl>
    <w:lvl w:ilvl="8" w:tplc="7776889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2AA1464"/>
    <w:multiLevelType w:val="hybridMultilevel"/>
    <w:tmpl w:val="FFFFFFFF"/>
    <w:lvl w:ilvl="0" w:tplc="65840418">
      <w:start w:val="4"/>
      <w:numFmt w:val="decimal"/>
      <w:lvlText w:val="%1."/>
      <w:lvlJc w:val="left"/>
      <w:pPr>
        <w:ind w:left="720" w:hanging="360"/>
      </w:pPr>
    </w:lvl>
    <w:lvl w:ilvl="1" w:tplc="47C016DC">
      <w:start w:val="1"/>
      <w:numFmt w:val="lowerLetter"/>
      <w:lvlText w:val="%2."/>
      <w:lvlJc w:val="left"/>
      <w:pPr>
        <w:ind w:left="1440" w:hanging="360"/>
      </w:pPr>
    </w:lvl>
    <w:lvl w:ilvl="2" w:tplc="45B82356">
      <w:start w:val="1"/>
      <w:numFmt w:val="lowerRoman"/>
      <w:lvlText w:val="%3."/>
      <w:lvlJc w:val="right"/>
      <w:pPr>
        <w:ind w:left="2160" w:hanging="180"/>
      </w:pPr>
    </w:lvl>
    <w:lvl w:ilvl="3" w:tplc="DCDEB018">
      <w:start w:val="1"/>
      <w:numFmt w:val="decimal"/>
      <w:lvlText w:val="%4."/>
      <w:lvlJc w:val="left"/>
      <w:pPr>
        <w:ind w:left="2880" w:hanging="360"/>
      </w:pPr>
    </w:lvl>
    <w:lvl w:ilvl="4" w:tplc="071E770A">
      <w:start w:val="1"/>
      <w:numFmt w:val="lowerLetter"/>
      <w:lvlText w:val="%5."/>
      <w:lvlJc w:val="left"/>
      <w:pPr>
        <w:ind w:left="3600" w:hanging="360"/>
      </w:pPr>
    </w:lvl>
    <w:lvl w:ilvl="5" w:tplc="182C967A">
      <w:start w:val="1"/>
      <w:numFmt w:val="lowerRoman"/>
      <w:lvlText w:val="%6."/>
      <w:lvlJc w:val="right"/>
      <w:pPr>
        <w:ind w:left="4320" w:hanging="180"/>
      </w:pPr>
    </w:lvl>
    <w:lvl w:ilvl="6" w:tplc="2FCE36CE">
      <w:start w:val="1"/>
      <w:numFmt w:val="decimal"/>
      <w:lvlText w:val="%7."/>
      <w:lvlJc w:val="left"/>
      <w:pPr>
        <w:ind w:left="5040" w:hanging="360"/>
      </w:pPr>
    </w:lvl>
    <w:lvl w:ilvl="7" w:tplc="D22C6232">
      <w:start w:val="1"/>
      <w:numFmt w:val="lowerLetter"/>
      <w:lvlText w:val="%8."/>
      <w:lvlJc w:val="left"/>
      <w:pPr>
        <w:ind w:left="5760" w:hanging="360"/>
      </w:pPr>
    </w:lvl>
    <w:lvl w:ilvl="8" w:tplc="A7BEB4E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7632B3"/>
    <w:multiLevelType w:val="multilevel"/>
    <w:tmpl w:val="FFFFFFFF"/>
    <w:lvl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0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66139F5"/>
    <w:multiLevelType w:val="hybridMultilevel"/>
    <w:tmpl w:val="FFFFFFFF"/>
    <w:lvl w:ilvl="0" w:tplc="96ACEC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284D2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6567CD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5EDAA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36A31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6C4841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1767F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4A4A8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1C49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2" w15:restartNumberingAfterBreak="0">
    <w:nsid w:val="49335FF0"/>
    <w:multiLevelType w:val="multilevel"/>
    <w:tmpl w:val="FFFFFFFF"/>
    <w:lvl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3" w15:restartNumberingAfterBreak="0">
    <w:nsid w:val="5016F831"/>
    <w:multiLevelType w:val="hybridMultilevel"/>
    <w:tmpl w:val="FFFFFFFF"/>
    <w:lvl w:ilvl="0" w:tplc="21F66492">
      <w:start w:val="1"/>
      <w:numFmt w:val="decimal"/>
      <w:lvlText w:val="%1."/>
      <w:lvlJc w:val="left"/>
      <w:pPr>
        <w:ind w:left="720" w:hanging="360"/>
      </w:pPr>
    </w:lvl>
    <w:lvl w:ilvl="1" w:tplc="B2D064BA">
      <w:start w:val="1"/>
      <w:numFmt w:val="lowerLetter"/>
      <w:lvlText w:val="%2."/>
      <w:lvlJc w:val="left"/>
      <w:pPr>
        <w:ind w:left="1440" w:hanging="360"/>
      </w:pPr>
    </w:lvl>
    <w:lvl w:ilvl="2" w:tplc="8C725FD2">
      <w:start w:val="1"/>
      <w:numFmt w:val="lowerRoman"/>
      <w:lvlText w:val="%3."/>
      <w:lvlJc w:val="right"/>
      <w:pPr>
        <w:ind w:left="2160" w:hanging="180"/>
      </w:pPr>
    </w:lvl>
    <w:lvl w:ilvl="3" w:tplc="6FFEE2BC">
      <w:start w:val="1"/>
      <w:numFmt w:val="decimal"/>
      <w:lvlText w:val="%4."/>
      <w:lvlJc w:val="left"/>
      <w:pPr>
        <w:ind w:left="2880" w:hanging="360"/>
      </w:pPr>
    </w:lvl>
    <w:lvl w:ilvl="4" w:tplc="D7765D6E">
      <w:start w:val="1"/>
      <w:numFmt w:val="lowerLetter"/>
      <w:lvlText w:val="%5."/>
      <w:lvlJc w:val="left"/>
      <w:pPr>
        <w:ind w:left="3600" w:hanging="360"/>
      </w:pPr>
    </w:lvl>
    <w:lvl w:ilvl="5" w:tplc="AF886BC6">
      <w:start w:val="1"/>
      <w:numFmt w:val="lowerRoman"/>
      <w:lvlText w:val="%6."/>
      <w:lvlJc w:val="right"/>
      <w:pPr>
        <w:ind w:left="4320" w:hanging="180"/>
      </w:pPr>
    </w:lvl>
    <w:lvl w:ilvl="6" w:tplc="295E7846">
      <w:start w:val="1"/>
      <w:numFmt w:val="decimal"/>
      <w:lvlText w:val="%7."/>
      <w:lvlJc w:val="left"/>
      <w:pPr>
        <w:ind w:left="5040" w:hanging="360"/>
      </w:pPr>
    </w:lvl>
    <w:lvl w:ilvl="7" w:tplc="9FBC7780">
      <w:start w:val="1"/>
      <w:numFmt w:val="lowerLetter"/>
      <w:lvlText w:val="%8."/>
      <w:lvlJc w:val="left"/>
      <w:pPr>
        <w:ind w:left="5760" w:hanging="360"/>
      </w:pPr>
    </w:lvl>
    <w:lvl w:ilvl="8" w:tplc="C510991A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626A43"/>
    <w:multiLevelType w:val="hybridMultilevel"/>
    <w:tmpl w:val="FFFFFFFF"/>
    <w:lvl w:ilvl="0" w:tplc="8A5A41AC">
      <w:start w:val="1"/>
      <w:numFmt w:val="bullet"/>
      <w:lvlText w:val=""/>
      <w:lvlJc w:val="left"/>
      <w:pPr>
        <w:ind w:left="720" w:hanging="360"/>
      </w:pPr>
    </w:lvl>
    <w:lvl w:ilvl="1" w:tplc="C9427ABA">
      <w:start w:val="1"/>
      <w:numFmt w:val="lowerLetter"/>
      <w:lvlText w:val="%2."/>
      <w:lvlJc w:val="left"/>
      <w:pPr>
        <w:ind w:left="1440" w:hanging="360"/>
      </w:pPr>
    </w:lvl>
    <w:lvl w:ilvl="2" w:tplc="A3547648">
      <w:start w:val="1"/>
      <w:numFmt w:val="lowerRoman"/>
      <w:lvlText w:val="%3."/>
      <w:lvlJc w:val="right"/>
      <w:pPr>
        <w:ind w:left="2160" w:hanging="180"/>
      </w:pPr>
    </w:lvl>
    <w:lvl w:ilvl="3" w:tplc="4488722A">
      <w:start w:val="1"/>
      <w:numFmt w:val="decimal"/>
      <w:lvlText w:val="%4."/>
      <w:lvlJc w:val="left"/>
      <w:pPr>
        <w:ind w:left="2880" w:hanging="360"/>
      </w:pPr>
    </w:lvl>
    <w:lvl w:ilvl="4" w:tplc="10D65E6A">
      <w:start w:val="1"/>
      <w:numFmt w:val="lowerLetter"/>
      <w:lvlText w:val="%5."/>
      <w:lvlJc w:val="left"/>
      <w:pPr>
        <w:ind w:left="3600" w:hanging="360"/>
      </w:pPr>
    </w:lvl>
    <w:lvl w:ilvl="5" w:tplc="85A0DF2A">
      <w:start w:val="1"/>
      <w:numFmt w:val="lowerRoman"/>
      <w:lvlText w:val="%6."/>
      <w:lvlJc w:val="right"/>
      <w:pPr>
        <w:ind w:left="4320" w:hanging="180"/>
      </w:pPr>
    </w:lvl>
    <w:lvl w:ilvl="6" w:tplc="F3C20B68">
      <w:start w:val="1"/>
      <w:numFmt w:val="decimal"/>
      <w:lvlText w:val="%7."/>
      <w:lvlJc w:val="left"/>
      <w:pPr>
        <w:ind w:left="5040" w:hanging="360"/>
      </w:pPr>
    </w:lvl>
    <w:lvl w:ilvl="7" w:tplc="0CE29E6E">
      <w:start w:val="1"/>
      <w:numFmt w:val="lowerLetter"/>
      <w:lvlText w:val="%8."/>
      <w:lvlJc w:val="left"/>
      <w:pPr>
        <w:ind w:left="5760" w:hanging="360"/>
      </w:pPr>
    </w:lvl>
    <w:lvl w:ilvl="8" w:tplc="80BC3C12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295D37E"/>
    <w:multiLevelType w:val="hybridMultilevel"/>
    <w:tmpl w:val="FFFFFFFF"/>
    <w:lvl w:ilvl="0" w:tplc="E660876E">
      <w:start w:val="5"/>
      <w:numFmt w:val="decimal"/>
      <w:lvlText w:val="%1."/>
      <w:lvlJc w:val="left"/>
      <w:pPr>
        <w:ind w:left="720" w:hanging="360"/>
      </w:pPr>
    </w:lvl>
    <w:lvl w:ilvl="1" w:tplc="F7A2CA44">
      <w:start w:val="1"/>
      <w:numFmt w:val="lowerLetter"/>
      <w:lvlText w:val="%2."/>
      <w:lvlJc w:val="left"/>
      <w:pPr>
        <w:ind w:left="1440" w:hanging="360"/>
      </w:pPr>
    </w:lvl>
    <w:lvl w:ilvl="2" w:tplc="51B4E6BE">
      <w:start w:val="1"/>
      <w:numFmt w:val="lowerRoman"/>
      <w:lvlText w:val="%3."/>
      <w:lvlJc w:val="right"/>
      <w:pPr>
        <w:ind w:left="2160" w:hanging="180"/>
      </w:pPr>
    </w:lvl>
    <w:lvl w:ilvl="3" w:tplc="A2E48E7A">
      <w:start w:val="1"/>
      <w:numFmt w:val="decimal"/>
      <w:lvlText w:val="%4."/>
      <w:lvlJc w:val="left"/>
      <w:pPr>
        <w:ind w:left="2880" w:hanging="360"/>
      </w:pPr>
    </w:lvl>
    <w:lvl w:ilvl="4" w:tplc="47B8DA22">
      <w:start w:val="1"/>
      <w:numFmt w:val="lowerLetter"/>
      <w:lvlText w:val="%5."/>
      <w:lvlJc w:val="left"/>
      <w:pPr>
        <w:ind w:left="3600" w:hanging="360"/>
      </w:pPr>
    </w:lvl>
    <w:lvl w:ilvl="5" w:tplc="CEFAF654">
      <w:start w:val="1"/>
      <w:numFmt w:val="lowerRoman"/>
      <w:lvlText w:val="%6."/>
      <w:lvlJc w:val="right"/>
      <w:pPr>
        <w:ind w:left="4320" w:hanging="180"/>
      </w:pPr>
    </w:lvl>
    <w:lvl w:ilvl="6" w:tplc="AA389CD8">
      <w:start w:val="1"/>
      <w:numFmt w:val="decimal"/>
      <w:lvlText w:val="%7."/>
      <w:lvlJc w:val="left"/>
      <w:pPr>
        <w:ind w:left="5040" w:hanging="360"/>
      </w:pPr>
    </w:lvl>
    <w:lvl w:ilvl="7" w:tplc="BBF08C26">
      <w:start w:val="1"/>
      <w:numFmt w:val="lowerLetter"/>
      <w:lvlText w:val="%8."/>
      <w:lvlJc w:val="left"/>
      <w:pPr>
        <w:ind w:left="5760" w:hanging="360"/>
      </w:pPr>
    </w:lvl>
    <w:lvl w:ilvl="8" w:tplc="393C2FAC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590945"/>
    <w:multiLevelType w:val="hybridMultilevel"/>
    <w:tmpl w:val="FFFFFFFF"/>
    <w:lvl w:ilvl="0" w:tplc="32D470FE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6394A1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1C623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598AD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CEE00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4807F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4A52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F0AE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DAC3E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59" w15:restartNumberingAfterBreak="0">
    <w:nsid w:val="5653E1BE"/>
    <w:multiLevelType w:val="hybridMultilevel"/>
    <w:tmpl w:val="FFFFFFFF"/>
    <w:lvl w:ilvl="0" w:tplc="537ADA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99498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AF8257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7A55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23C0B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6EE9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3EDE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5B62B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6A5CB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0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1" w15:restartNumberingAfterBreak="0">
    <w:nsid w:val="584A5B9E"/>
    <w:multiLevelType w:val="hybridMultilevel"/>
    <w:tmpl w:val="FFFFFFFF"/>
    <w:lvl w:ilvl="0" w:tplc="EF3A28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5401C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B401B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08A79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92CC3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6B4D4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65038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6DCA6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9E618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2" w15:restartNumberingAfterBreak="0">
    <w:nsid w:val="59254BBB"/>
    <w:multiLevelType w:val="hybridMultilevel"/>
    <w:tmpl w:val="FFFFFFFF"/>
    <w:lvl w:ilvl="0" w:tplc="6C1E22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EEC2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E148E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0EA9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D54B7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1A064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348A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BF283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B0EE4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3" w15:restartNumberingAfterBreak="0">
    <w:nsid w:val="5979AB48"/>
    <w:multiLevelType w:val="hybridMultilevel"/>
    <w:tmpl w:val="FFFFFFFF"/>
    <w:lvl w:ilvl="0" w:tplc="756882D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D0EA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56E0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84C9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2863C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63E75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5FA38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43E57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A765E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4" w15:restartNumberingAfterBreak="0">
    <w:nsid w:val="59878F6C"/>
    <w:multiLevelType w:val="hybridMultilevel"/>
    <w:tmpl w:val="FFFFFFFF"/>
    <w:lvl w:ilvl="0" w:tplc="ED4E697C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w:ilvl="1" w:tplc="200855C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0747E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8A47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04664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BE804E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E4F5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D5EE7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1E4B1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5" w15:restartNumberingAfterBreak="0">
    <w:nsid w:val="5B359453"/>
    <w:multiLevelType w:val="hybridMultilevel"/>
    <w:tmpl w:val="FFFFFFFF"/>
    <w:lvl w:ilvl="0" w:tplc="CE9E18E2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FAECF67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2629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3E14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D2EDD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32FF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6E05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50A86F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91A69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6" w15:restartNumberingAfterBreak="0">
    <w:nsid w:val="5E3F0641"/>
    <w:multiLevelType w:val="hybridMultilevel"/>
    <w:tmpl w:val="FFFFFFFF"/>
    <w:lvl w:ilvl="0" w:tplc="8B363102">
      <w:start w:val="4"/>
      <w:numFmt w:val="decimal"/>
      <w:lvlText w:val="%1."/>
      <w:lvlJc w:val="left"/>
      <w:pPr>
        <w:ind w:left="720" w:hanging="360"/>
      </w:pPr>
    </w:lvl>
    <w:lvl w:ilvl="1" w:tplc="9154BF9E">
      <w:start w:val="1"/>
      <w:numFmt w:val="lowerLetter"/>
      <w:lvlText w:val="%2."/>
      <w:lvlJc w:val="left"/>
      <w:pPr>
        <w:ind w:left="1440" w:hanging="360"/>
      </w:pPr>
    </w:lvl>
    <w:lvl w:ilvl="2" w:tplc="835C05D0">
      <w:start w:val="1"/>
      <w:numFmt w:val="lowerRoman"/>
      <w:lvlText w:val="%3."/>
      <w:lvlJc w:val="right"/>
      <w:pPr>
        <w:ind w:left="2160" w:hanging="180"/>
      </w:pPr>
    </w:lvl>
    <w:lvl w:ilvl="3" w:tplc="7450B3D0">
      <w:start w:val="1"/>
      <w:numFmt w:val="decimal"/>
      <w:lvlText w:val="%4."/>
      <w:lvlJc w:val="left"/>
      <w:pPr>
        <w:ind w:left="2880" w:hanging="360"/>
      </w:pPr>
    </w:lvl>
    <w:lvl w:ilvl="4" w:tplc="B49C4A9E">
      <w:start w:val="1"/>
      <w:numFmt w:val="lowerLetter"/>
      <w:lvlText w:val="%5."/>
      <w:lvlJc w:val="left"/>
      <w:pPr>
        <w:ind w:left="3600" w:hanging="360"/>
      </w:pPr>
    </w:lvl>
    <w:lvl w:ilvl="5" w:tplc="0234C0C0">
      <w:start w:val="1"/>
      <w:numFmt w:val="lowerRoman"/>
      <w:lvlText w:val="%6."/>
      <w:lvlJc w:val="right"/>
      <w:pPr>
        <w:ind w:left="4320" w:hanging="180"/>
      </w:pPr>
    </w:lvl>
    <w:lvl w:ilvl="6" w:tplc="387C6FE8">
      <w:start w:val="1"/>
      <w:numFmt w:val="decimal"/>
      <w:lvlText w:val="%7."/>
      <w:lvlJc w:val="left"/>
      <w:pPr>
        <w:ind w:left="5040" w:hanging="360"/>
      </w:pPr>
    </w:lvl>
    <w:lvl w:ilvl="7" w:tplc="9A4CCD30">
      <w:start w:val="1"/>
      <w:numFmt w:val="lowerLetter"/>
      <w:lvlText w:val="%8."/>
      <w:lvlJc w:val="left"/>
      <w:pPr>
        <w:ind w:left="5760" w:hanging="360"/>
      </w:pPr>
    </w:lvl>
    <w:lvl w:ilvl="8" w:tplc="642EA542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5037718"/>
    <w:multiLevelType w:val="hybridMultilevel"/>
    <w:tmpl w:val="FFFFFFFF"/>
    <w:lvl w:ilvl="0" w:tplc="202C9704">
      <w:start w:val="3"/>
      <w:numFmt w:val="decimal"/>
      <w:lvlText w:val="%1."/>
      <w:lvlJc w:val="left"/>
      <w:pPr>
        <w:ind w:left="720" w:hanging="360"/>
      </w:pPr>
    </w:lvl>
    <w:lvl w:ilvl="1" w:tplc="DE286798">
      <w:start w:val="1"/>
      <w:numFmt w:val="lowerLetter"/>
      <w:lvlText w:val="%2."/>
      <w:lvlJc w:val="left"/>
      <w:pPr>
        <w:ind w:left="1440" w:hanging="360"/>
      </w:pPr>
    </w:lvl>
    <w:lvl w:ilvl="2" w:tplc="C7A8F7CC">
      <w:start w:val="1"/>
      <w:numFmt w:val="lowerRoman"/>
      <w:lvlText w:val="%3."/>
      <w:lvlJc w:val="right"/>
      <w:pPr>
        <w:ind w:left="2160" w:hanging="180"/>
      </w:pPr>
    </w:lvl>
    <w:lvl w:ilvl="3" w:tplc="DA4401E0">
      <w:start w:val="1"/>
      <w:numFmt w:val="decimal"/>
      <w:lvlText w:val="%4."/>
      <w:lvlJc w:val="left"/>
      <w:pPr>
        <w:ind w:left="2880" w:hanging="360"/>
      </w:pPr>
    </w:lvl>
    <w:lvl w:ilvl="4" w:tplc="5CC20F90">
      <w:start w:val="1"/>
      <w:numFmt w:val="lowerLetter"/>
      <w:lvlText w:val="%5."/>
      <w:lvlJc w:val="left"/>
      <w:pPr>
        <w:ind w:left="3600" w:hanging="360"/>
      </w:pPr>
    </w:lvl>
    <w:lvl w:ilvl="5" w:tplc="76A07248">
      <w:start w:val="1"/>
      <w:numFmt w:val="lowerRoman"/>
      <w:lvlText w:val="%6."/>
      <w:lvlJc w:val="right"/>
      <w:pPr>
        <w:ind w:left="4320" w:hanging="180"/>
      </w:pPr>
    </w:lvl>
    <w:lvl w:ilvl="6" w:tplc="C72450B6">
      <w:start w:val="1"/>
      <w:numFmt w:val="decimal"/>
      <w:lvlText w:val="%7."/>
      <w:lvlJc w:val="left"/>
      <w:pPr>
        <w:ind w:left="5040" w:hanging="360"/>
      </w:pPr>
    </w:lvl>
    <w:lvl w:ilvl="7" w:tplc="D7A0BDDC">
      <w:start w:val="1"/>
      <w:numFmt w:val="lowerLetter"/>
      <w:lvlText w:val="%8."/>
      <w:lvlJc w:val="left"/>
      <w:pPr>
        <w:ind w:left="5760" w:hanging="360"/>
      </w:pPr>
    </w:lvl>
    <w:lvl w:ilvl="8" w:tplc="51F0FF74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527FFB5"/>
    <w:multiLevelType w:val="hybridMultilevel"/>
    <w:tmpl w:val="FFFFFFFF"/>
    <w:lvl w:ilvl="0" w:tplc="AA52AE34">
      <w:start w:val="1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w:ilvl="1" w:tplc="9B7E98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76E7FC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429D8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C246F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E0CA1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6E0CE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7826A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3CC68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0" w15:restartNumberingAfterBreak="0">
    <w:nsid w:val="654F7564"/>
    <w:multiLevelType w:val="hybridMultilevel"/>
    <w:tmpl w:val="FFFFFFFF"/>
    <w:lvl w:ilvl="0" w:tplc="D0EC7024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w:ilvl="1" w:tplc="945C1D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58DA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35456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85A4A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52CB3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FBE67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1A047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FB010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1" w15:restartNumberingAfterBreak="0">
    <w:nsid w:val="6662D190"/>
    <w:multiLevelType w:val="multilevel"/>
    <w:tmpl w:val="FFFFFFFF"/>
    <w:lvl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2" w15:restartNumberingAfterBreak="0">
    <w:nsid w:val="668E96D7"/>
    <w:multiLevelType w:val="hybridMultilevel"/>
    <w:tmpl w:val="FFFFFFFF"/>
    <w:lvl w:ilvl="0" w:tplc="50AAE630">
      <w:start w:val="8"/>
      <w:numFmt w:val="decimal"/>
      <w:lvlText w:val="%1."/>
      <w:lvlJc w:val="left"/>
      <w:pPr>
        <w:ind w:left="720" w:hanging="360"/>
      </w:pPr>
    </w:lvl>
    <w:lvl w:ilvl="1" w:tplc="7B7E2FB4">
      <w:start w:val="1"/>
      <w:numFmt w:val="lowerLetter"/>
      <w:lvlText w:val="%2."/>
      <w:lvlJc w:val="left"/>
      <w:pPr>
        <w:ind w:left="1440" w:hanging="360"/>
      </w:pPr>
    </w:lvl>
    <w:lvl w:ilvl="2" w:tplc="66227B98">
      <w:start w:val="1"/>
      <w:numFmt w:val="lowerRoman"/>
      <w:lvlText w:val="%3."/>
      <w:lvlJc w:val="right"/>
      <w:pPr>
        <w:ind w:left="2160" w:hanging="180"/>
      </w:pPr>
    </w:lvl>
    <w:lvl w:ilvl="3" w:tplc="D6400644">
      <w:start w:val="1"/>
      <w:numFmt w:val="decimal"/>
      <w:lvlText w:val="%4."/>
      <w:lvlJc w:val="left"/>
      <w:pPr>
        <w:ind w:left="2880" w:hanging="360"/>
      </w:pPr>
    </w:lvl>
    <w:lvl w:ilvl="4" w:tplc="D2A0F7E4">
      <w:start w:val="1"/>
      <w:numFmt w:val="lowerLetter"/>
      <w:lvlText w:val="%5."/>
      <w:lvlJc w:val="left"/>
      <w:pPr>
        <w:ind w:left="3600" w:hanging="360"/>
      </w:pPr>
    </w:lvl>
    <w:lvl w:ilvl="5" w:tplc="677ECF10">
      <w:start w:val="1"/>
      <w:numFmt w:val="lowerRoman"/>
      <w:lvlText w:val="%6."/>
      <w:lvlJc w:val="right"/>
      <w:pPr>
        <w:ind w:left="4320" w:hanging="180"/>
      </w:pPr>
    </w:lvl>
    <w:lvl w:ilvl="6" w:tplc="3DF08CAC">
      <w:start w:val="1"/>
      <w:numFmt w:val="decimal"/>
      <w:lvlText w:val="%7."/>
      <w:lvlJc w:val="left"/>
      <w:pPr>
        <w:ind w:left="5040" w:hanging="360"/>
      </w:pPr>
    </w:lvl>
    <w:lvl w:ilvl="7" w:tplc="439ADE92">
      <w:start w:val="1"/>
      <w:numFmt w:val="lowerLetter"/>
      <w:lvlText w:val="%8."/>
      <w:lvlJc w:val="left"/>
      <w:pPr>
        <w:ind w:left="5760" w:hanging="360"/>
      </w:pPr>
    </w:lvl>
    <w:lvl w:ilvl="8" w:tplc="2A127376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AE29757"/>
    <w:multiLevelType w:val="hybridMultilevel"/>
    <w:tmpl w:val="FFFFFFFF"/>
    <w:lvl w:ilvl="0" w:tplc="0DEED4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E2466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24C988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1487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11E82B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CE02AA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D27D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2EA6A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E6D7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4" w15:restartNumberingAfterBreak="0">
    <w:nsid w:val="6B8ED821"/>
    <w:multiLevelType w:val="hybridMultilevel"/>
    <w:tmpl w:val="FFFFFFFF"/>
    <w:lvl w:ilvl="0" w:tplc="FC64491E">
      <w:start w:val="3"/>
      <w:numFmt w:val="decimal"/>
      <w:lvlText w:val="%1."/>
      <w:lvlJc w:val="left"/>
      <w:pPr>
        <w:ind w:left="720" w:hanging="360"/>
      </w:pPr>
    </w:lvl>
    <w:lvl w:ilvl="1" w:tplc="905EF678">
      <w:start w:val="1"/>
      <w:numFmt w:val="lowerLetter"/>
      <w:lvlText w:val="%2."/>
      <w:lvlJc w:val="left"/>
      <w:pPr>
        <w:ind w:left="1440" w:hanging="360"/>
      </w:pPr>
    </w:lvl>
    <w:lvl w:ilvl="2" w:tplc="EC22997C">
      <w:start w:val="1"/>
      <w:numFmt w:val="lowerRoman"/>
      <w:lvlText w:val="%3."/>
      <w:lvlJc w:val="right"/>
      <w:pPr>
        <w:ind w:left="2160" w:hanging="180"/>
      </w:pPr>
    </w:lvl>
    <w:lvl w:ilvl="3" w:tplc="9378CD58">
      <w:start w:val="1"/>
      <w:numFmt w:val="decimal"/>
      <w:lvlText w:val="%4."/>
      <w:lvlJc w:val="left"/>
      <w:pPr>
        <w:ind w:left="2880" w:hanging="360"/>
      </w:pPr>
    </w:lvl>
    <w:lvl w:ilvl="4" w:tplc="5AFABC5C">
      <w:start w:val="1"/>
      <w:numFmt w:val="lowerLetter"/>
      <w:lvlText w:val="%5."/>
      <w:lvlJc w:val="left"/>
      <w:pPr>
        <w:ind w:left="3600" w:hanging="360"/>
      </w:pPr>
    </w:lvl>
    <w:lvl w:ilvl="5" w:tplc="A98273E4">
      <w:start w:val="1"/>
      <w:numFmt w:val="lowerRoman"/>
      <w:lvlText w:val="%6."/>
      <w:lvlJc w:val="right"/>
      <w:pPr>
        <w:ind w:left="4320" w:hanging="180"/>
      </w:pPr>
    </w:lvl>
    <w:lvl w:ilvl="6" w:tplc="50EE1A6C">
      <w:start w:val="1"/>
      <w:numFmt w:val="decimal"/>
      <w:lvlText w:val="%7."/>
      <w:lvlJc w:val="left"/>
      <w:pPr>
        <w:ind w:left="5040" w:hanging="360"/>
      </w:pPr>
    </w:lvl>
    <w:lvl w:ilvl="7" w:tplc="E2AA449C">
      <w:start w:val="1"/>
      <w:numFmt w:val="lowerLetter"/>
      <w:lvlText w:val="%8."/>
      <w:lvlJc w:val="left"/>
      <w:pPr>
        <w:ind w:left="5760" w:hanging="360"/>
      </w:pPr>
    </w:lvl>
    <w:lvl w:ilvl="8" w:tplc="6A18994C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C70ABBD"/>
    <w:multiLevelType w:val="hybridMultilevel"/>
    <w:tmpl w:val="FFFFFFFF"/>
    <w:lvl w:ilvl="0" w:tplc="0D084BC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619AF06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6C035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D9E35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681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5CEF7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2A0CA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C8821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9020B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6" w15:restartNumberingAfterBreak="0">
    <w:nsid w:val="6C9BB82D"/>
    <w:multiLevelType w:val="hybridMultilevel"/>
    <w:tmpl w:val="FFFFFFFF"/>
    <w:lvl w:ilvl="0" w:tplc="B860F1A4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A1606D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FEAD1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ECAA9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EB2EB3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A74F7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BA010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0CC984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E0EE9C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7" w15:restartNumberingAfterBreak="0">
    <w:nsid w:val="6D7EBDF6"/>
    <w:multiLevelType w:val="hybridMultilevel"/>
    <w:tmpl w:val="FFFFFFFF"/>
    <w:lvl w:ilvl="0" w:tplc="33BC3FDE">
      <w:start w:val="2"/>
      <w:numFmt w:val="decimal"/>
      <w:lvlText w:val="%1."/>
      <w:lvlJc w:val="left"/>
      <w:pPr>
        <w:ind w:left="720" w:hanging="360"/>
      </w:pPr>
    </w:lvl>
    <w:lvl w:ilvl="1" w:tplc="8B4ED098">
      <w:start w:val="1"/>
      <w:numFmt w:val="lowerLetter"/>
      <w:lvlText w:val="%2."/>
      <w:lvlJc w:val="left"/>
      <w:pPr>
        <w:ind w:left="1440" w:hanging="360"/>
      </w:pPr>
    </w:lvl>
    <w:lvl w:ilvl="2" w:tplc="E758D452">
      <w:start w:val="1"/>
      <w:numFmt w:val="lowerRoman"/>
      <w:lvlText w:val="%3."/>
      <w:lvlJc w:val="right"/>
      <w:pPr>
        <w:ind w:left="2160" w:hanging="180"/>
      </w:pPr>
    </w:lvl>
    <w:lvl w:ilvl="3" w:tplc="D1D808DC">
      <w:start w:val="1"/>
      <w:numFmt w:val="decimal"/>
      <w:lvlText w:val="%4."/>
      <w:lvlJc w:val="left"/>
      <w:pPr>
        <w:ind w:left="2880" w:hanging="360"/>
      </w:pPr>
    </w:lvl>
    <w:lvl w:ilvl="4" w:tplc="1CCACFBC">
      <w:start w:val="1"/>
      <w:numFmt w:val="lowerLetter"/>
      <w:lvlText w:val="%5."/>
      <w:lvlJc w:val="left"/>
      <w:pPr>
        <w:ind w:left="3600" w:hanging="360"/>
      </w:pPr>
    </w:lvl>
    <w:lvl w:ilvl="5" w:tplc="F4F01ED4">
      <w:start w:val="1"/>
      <w:numFmt w:val="lowerRoman"/>
      <w:lvlText w:val="%6."/>
      <w:lvlJc w:val="right"/>
      <w:pPr>
        <w:ind w:left="4320" w:hanging="180"/>
      </w:pPr>
    </w:lvl>
    <w:lvl w:ilvl="6" w:tplc="14A8D346">
      <w:start w:val="1"/>
      <w:numFmt w:val="decimal"/>
      <w:lvlText w:val="%7."/>
      <w:lvlJc w:val="left"/>
      <w:pPr>
        <w:ind w:left="5040" w:hanging="360"/>
      </w:pPr>
    </w:lvl>
    <w:lvl w:ilvl="7" w:tplc="DF262E7E">
      <w:start w:val="1"/>
      <w:numFmt w:val="lowerLetter"/>
      <w:lvlText w:val="%8."/>
      <w:lvlJc w:val="left"/>
      <w:pPr>
        <w:ind w:left="5760" w:hanging="360"/>
      </w:pPr>
    </w:lvl>
    <w:lvl w:ilvl="8" w:tplc="F9BEB712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D9C5059"/>
    <w:multiLevelType w:val="hybridMultilevel"/>
    <w:tmpl w:val="FFFFFFFF"/>
    <w:lvl w:ilvl="0" w:tplc="C09CAF6C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6314769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4E47B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50E0D2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6A71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486CE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C64FF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7675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688DC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9" w15:restartNumberingAfterBreak="0">
    <w:nsid w:val="6DF2A6E7"/>
    <w:multiLevelType w:val="hybridMultilevel"/>
    <w:tmpl w:val="FFFFFFFF"/>
    <w:lvl w:ilvl="0" w:tplc="3AC875E0">
      <w:start w:val="1"/>
      <w:numFmt w:val="decimal"/>
      <w:lvlText w:val="%1."/>
      <w:lvlJc w:val="left"/>
      <w:pPr>
        <w:ind w:left="720" w:hanging="360"/>
      </w:pPr>
    </w:lvl>
    <w:lvl w:ilvl="1" w:tplc="96AA628C">
      <w:start w:val="1"/>
      <w:numFmt w:val="lowerLetter"/>
      <w:lvlText w:val="%2."/>
      <w:lvlJc w:val="left"/>
      <w:pPr>
        <w:ind w:left="1440" w:hanging="360"/>
      </w:pPr>
    </w:lvl>
    <w:lvl w:ilvl="2" w:tplc="FE1412EA">
      <w:start w:val="1"/>
      <w:numFmt w:val="lowerRoman"/>
      <w:lvlText w:val="%3."/>
      <w:lvlJc w:val="right"/>
      <w:pPr>
        <w:ind w:left="2160" w:hanging="180"/>
      </w:pPr>
    </w:lvl>
    <w:lvl w:ilvl="3" w:tplc="0BE6EAA6">
      <w:start w:val="1"/>
      <w:numFmt w:val="decimal"/>
      <w:lvlText w:val="%4."/>
      <w:lvlJc w:val="left"/>
      <w:pPr>
        <w:ind w:left="2880" w:hanging="360"/>
      </w:pPr>
    </w:lvl>
    <w:lvl w:ilvl="4" w:tplc="936ADB80">
      <w:start w:val="1"/>
      <w:numFmt w:val="lowerLetter"/>
      <w:lvlText w:val="%5."/>
      <w:lvlJc w:val="left"/>
      <w:pPr>
        <w:ind w:left="3600" w:hanging="360"/>
      </w:pPr>
    </w:lvl>
    <w:lvl w:ilvl="5" w:tplc="404CFE94">
      <w:start w:val="1"/>
      <w:numFmt w:val="lowerRoman"/>
      <w:lvlText w:val="%6."/>
      <w:lvlJc w:val="right"/>
      <w:pPr>
        <w:ind w:left="4320" w:hanging="180"/>
      </w:pPr>
    </w:lvl>
    <w:lvl w:ilvl="6" w:tplc="FB5EDF8E">
      <w:start w:val="1"/>
      <w:numFmt w:val="decimal"/>
      <w:lvlText w:val="%7."/>
      <w:lvlJc w:val="left"/>
      <w:pPr>
        <w:ind w:left="5040" w:hanging="360"/>
      </w:pPr>
    </w:lvl>
    <w:lvl w:ilvl="7" w:tplc="C5A4A804">
      <w:start w:val="1"/>
      <w:numFmt w:val="lowerLetter"/>
      <w:lvlText w:val="%8."/>
      <w:lvlJc w:val="left"/>
      <w:pPr>
        <w:ind w:left="5760" w:hanging="360"/>
      </w:pPr>
    </w:lvl>
    <w:lvl w:ilvl="8" w:tplc="103AEDA8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0DF025B"/>
    <w:multiLevelType w:val="hybridMultilevel"/>
    <w:tmpl w:val="FFFFFFFF"/>
    <w:lvl w:ilvl="0" w:tplc="B5C287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7E09E7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1B2411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CE8B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430A6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06BA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DCC6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ECC9B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CC55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6958D42"/>
    <w:multiLevelType w:val="hybridMultilevel"/>
    <w:tmpl w:val="FFFFFFFF"/>
    <w:lvl w:ilvl="0" w:tplc="CE623278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w:ilvl="1" w:tplc="810AD1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E389EA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6AB72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62F0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4F632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E8072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56A1D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81479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91">
    <w:abstractNumId w:val="90"/>
  </w:num>
  <w:num w:numId="90">
    <w:abstractNumId w:val="89"/>
  </w:num>
  <w:num w:numId="1" w16cid:durableId="800463614">
    <w:abstractNumId w:val="32"/>
  </w:num>
  <w:num w:numId="2" w16cid:durableId="910504522">
    <w:abstractNumId w:val="12"/>
  </w:num>
  <w:num w:numId="3" w16cid:durableId="693111813">
    <w:abstractNumId w:val="13"/>
  </w:num>
  <w:num w:numId="4" w16cid:durableId="946306805">
    <w:abstractNumId w:val="38"/>
  </w:num>
  <w:num w:numId="5" w16cid:durableId="946425972">
    <w:abstractNumId w:val="14"/>
  </w:num>
  <w:num w:numId="6" w16cid:durableId="1865704649">
    <w:abstractNumId w:val="64"/>
  </w:num>
  <w:num w:numId="7" w16cid:durableId="1085421359">
    <w:abstractNumId w:val="70"/>
  </w:num>
  <w:num w:numId="8" w16cid:durableId="1876851139">
    <w:abstractNumId w:val="69"/>
  </w:num>
  <w:num w:numId="9" w16cid:durableId="1282610044">
    <w:abstractNumId w:val="71"/>
  </w:num>
  <w:num w:numId="10" w16cid:durableId="1928882888">
    <w:abstractNumId w:val="49"/>
  </w:num>
  <w:num w:numId="11" w16cid:durableId="1361777652">
    <w:abstractNumId w:val="52"/>
  </w:num>
  <w:num w:numId="12" w16cid:durableId="1852449457">
    <w:abstractNumId w:val="43"/>
  </w:num>
  <w:num w:numId="13" w16cid:durableId="1478573925">
    <w:abstractNumId w:val="41"/>
  </w:num>
  <w:num w:numId="14" w16cid:durableId="647366949">
    <w:abstractNumId w:val="23"/>
  </w:num>
  <w:num w:numId="15" w16cid:durableId="1166017637">
    <w:abstractNumId w:val="78"/>
  </w:num>
  <w:num w:numId="16" w16cid:durableId="1233781172">
    <w:abstractNumId w:val="31"/>
  </w:num>
  <w:num w:numId="17" w16cid:durableId="2090467967">
    <w:abstractNumId w:val="26"/>
  </w:num>
  <w:num w:numId="18" w16cid:durableId="917399822">
    <w:abstractNumId w:val="15"/>
  </w:num>
  <w:num w:numId="19" w16cid:durableId="1745882432">
    <w:abstractNumId w:val="73"/>
  </w:num>
  <w:num w:numId="20" w16cid:durableId="1960066993">
    <w:abstractNumId w:val="1"/>
  </w:num>
  <w:num w:numId="21" w16cid:durableId="796028370">
    <w:abstractNumId w:val="10"/>
  </w:num>
  <w:num w:numId="22" w16cid:durableId="985545365">
    <w:abstractNumId w:val="44"/>
  </w:num>
  <w:num w:numId="23" w16cid:durableId="1298610325">
    <w:abstractNumId w:val="61"/>
  </w:num>
  <w:num w:numId="24" w16cid:durableId="340352427">
    <w:abstractNumId w:val="80"/>
  </w:num>
  <w:num w:numId="25" w16cid:durableId="1358233921">
    <w:abstractNumId w:val="62"/>
  </w:num>
  <w:num w:numId="26" w16cid:durableId="683746215">
    <w:abstractNumId w:val="59"/>
  </w:num>
  <w:num w:numId="27" w16cid:durableId="1221357387">
    <w:abstractNumId w:val="46"/>
  </w:num>
  <w:num w:numId="28" w16cid:durableId="1359618867">
    <w:abstractNumId w:val="63"/>
  </w:num>
  <w:num w:numId="29" w16cid:durableId="1882787491">
    <w:abstractNumId w:val="66"/>
  </w:num>
  <w:num w:numId="30" w16cid:durableId="925571998">
    <w:abstractNumId w:val="68"/>
  </w:num>
  <w:num w:numId="31" w16cid:durableId="2042391882">
    <w:abstractNumId w:val="30"/>
  </w:num>
  <w:num w:numId="32" w16cid:durableId="1782411790">
    <w:abstractNumId w:val="45"/>
  </w:num>
  <w:num w:numId="33" w16cid:durableId="645473851">
    <w:abstractNumId w:val="7"/>
  </w:num>
  <w:num w:numId="34" w16cid:durableId="1081223583">
    <w:abstractNumId w:val="29"/>
  </w:num>
  <w:num w:numId="35" w16cid:durableId="564490966">
    <w:abstractNumId w:val="72"/>
  </w:num>
  <w:num w:numId="36" w16cid:durableId="2040927679">
    <w:abstractNumId w:val="36"/>
  </w:num>
  <w:num w:numId="37" w16cid:durableId="1597901378">
    <w:abstractNumId w:val="4"/>
  </w:num>
  <w:num w:numId="38" w16cid:durableId="2107575723">
    <w:abstractNumId w:val="55"/>
  </w:num>
  <w:num w:numId="39" w16cid:durableId="1261452989">
    <w:abstractNumId w:val="48"/>
  </w:num>
  <w:num w:numId="40" w16cid:durableId="1129591442">
    <w:abstractNumId w:val="47"/>
  </w:num>
  <w:num w:numId="41" w16cid:durableId="1864632337">
    <w:abstractNumId w:val="34"/>
  </w:num>
  <w:num w:numId="42" w16cid:durableId="650328189">
    <w:abstractNumId w:val="53"/>
  </w:num>
  <w:num w:numId="43" w16cid:durableId="1390613196">
    <w:abstractNumId w:val="21"/>
  </w:num>
  <w:num w:numId="44" w16cid:durableId="2050958284">
    <w:abstractNumId w:val="74"/>
  </w:num>
  <w:num w:numId="45" w16cid:durableId="95756572">
    <w:abstractNumId w:val="77"/>
  </w:num>
  <w:num w:numId="46" w16cid:durableId="1718505975">
    <w:abstractNumId w:val="79"/>
  </w:num>
  <w:num w:numId="47" w16cid:durableId="796532160">
    <w:abstractNumId w:val="84"/>
  </w:num>
  <w:num w:numId="48" w16cid:durableId="1667709856">
    <w:abstractNumId w:val="25"/>
  </w:num>
  <w:num w:numId="49" w16cid:durableId="883912024">
    <w:abstractNumId w:val="22"/>
  </w:num>
  <w:num w:numId="50" w16cid:durableId="22558379">
    <w:abstractNumId w:val="65"/>
  </w:num>
  <w:num w:numId="51" w16cid:durableId="189295992">
    <w:abstractNumId w:val="56"/>
  </w:num>
  <w:num w:numId="52" w16cid:durableId="774011452">
    <w:abstractNumId w:val="75"/>
  </w:num>
  <w:num w:numId="53" w16cid:durableId="521630846">
    <w:abstractNumId w:val="76"/>
  </w:num>
  <w:num w:numId="54" w16cid:durableId="1980988551">
    <w:abstractNumId w:val="40"/>
  </w:num>
  <w:num w:numId="55" w16cid:durableId="2050297669">
    <w:abstractNumId w:val="51"/>
  </w:num>
  <w:num w:numId="56" w16cid:durableId="1558593093">
    <w:abstractNumId w:val="17"/>
  </w:num>
  <w:num w:numId="57" w16cid:durableId="1754931855">
    <w:abstractNumId w:val="16"/>
  </w:num>
  <w:num w:numId="58" w16cid:durableId="1228303772">
    <w:abstractNumId w:val="54"/>
  </w:num>
  <w:num w:numId="59" w16cid:durableId="1755204653">
    <w:abstractNumId w:val="83"/>
  </w:num>
  <w:num w:numId="60" w16cid:durableId="310015912">
    <w:abstractNumId w:val="67"/>
  </w:num>
  <w:num w:numId="61" w16cid:durableId="1015888635">
    <w:abstractNumId w:val="85"/>
  </w:num>
  <w:num w:numId="62" w16cid:durableId="1780644451">
    <w:abstractNumId w:val="88"/>
  </w:num>
  <w:num w:numId="63" w16cid:durableId="1246842413">
    <w:abstractNumId w:val="39"/>
  </w:num>
  <w:num w:numId="64" w16cid:durableId="1260724153">
    <w:abstractNumId w:val="87"/>
  </w:num>
  <w:num w:numId="65" w16cid:durableId="1740906865">
    <w:abstractNumId w:val="37"/>
  </w:num>
  <w:num w:numId="66" w16cid:durableId="1628858134">
    <w:abstractNumId w:val="6"/>
  </w:num>
  <w:num w:numId="67" w16cid:durableId="715200267">
    <w:abstractNumId w:val="27"/>
  </w:num>
  <w:num w:numId="68" w16cid:durableId="382608656">
    <w:abstractNumId w:val="2"/>
  </w:num>
  <w:num w:numId="69" w16cid:durableId="1899707163">
    <w:abstractNumId w:val="24"/>
  </w:num>
  <w:num w:numId="70" w16cid:durableId="609703396">
    <w:abstractNumId w:val="3"/>
  </w:num>
  <w:num w:numId="71" w16cid:durableId="382949779">
    <w:abstractNumId w:val="8"/>
  </w:num>
  <w:num w:numId="72" w16cid:durableId="646472557">
    <w:abstractNumId w:val="20"/>
  </w:num>
  <w:num w:numId="73" w16cid:durableId="695664675">
    <w:abstractNumId w:val="60"/>
  </w:num>
  <w:num w:numId="74" w16cid:durableId="1255363854">
    <w:abstractNumId w:val="18"/>
  </w:num>
  <w:num w:numId="75" w16cid:durableId="216863600">
    <w:abstractNumId w:val="35"/>
  </w:num>
  <w:num w:numId="76" w16cid:durableId="190608473">
    <w:abstractNumId w:val="50"/>
  </w:num>
  <w:num w:numId="77" w16cid:durableId="1958901776">
    <w:abstractNumId w:val="82"/>
  </w:num>
  <w:num w:numId="78" w16cid:durableId="1780907720">
    <w:abstractNumId w:val="33"/>
  </w:num>
  <w:num w:numId="79" w16cid:durableId="1656952569">
    <w:abstractNumId w:val="57"/>
  </w:num>
  <w:num w:numId="80" w16cid:durableId="512033726">
    <w:abstractNumId w:val="58"/>
  </w:num>
  <w:num w:numId="81" w16cid:durableId="1209611488">
    <w:abstractNumId w:val="86"/>
  </w:num>
  <w:num w:numId="82" w16cid:durableId="821191394">
    <w:abstractNumId w:val="9"/>
  </w:num>
  <w:num w:numId="83" w16cid:durableId="1891115460">
    <w:abstractNumId w:val="42"/>
  </w:num>
  <w:num w:numId="84" w16cid:durableId="2100057283">
    <w:abstractNumId w:val="81"/>
  </w:num>
  <w:num w:numId="85" w16cid:durableId="1323853173">
    <w:abstractNumId w:val="28"/>
  </w:num>
  <w:num w:numId="86" w16cid:durableId="1175724198">
    <w:abstractNumId w:val="0"/>
  </w:num>
  <w:num w:numId="87" w16cid:durableId="217326468">
    <w:abstractNumId w:val="5"/>
  </w:num>
  <w:num w:numId="88" w16cid:durableId="1695770943">
    <w:abstractNumId w:val="11"/>
  </w:num>
  <w:num w:numId="89" w16cid:durableId="8456767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78A3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52881"/>
    <w:rsid w:val="00E8CEC5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078C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1026CA7"/>
    <w:rsid w:val="02235A92"/>
    <w:rsid w:val="0232892F"/>
    <w:rsid w:val="02E24056"/>
    <w:rsid w:val="03484F62"/>
    <w:rsid w:val="0371D73F"/>
    <w:rsid w:val="03B7E696"/>
    <w:rsid w:val="04C428BD"/>
    <w:rsid w:val="052CE001"/>
    <w:rsid w:val="054BB870"/>
    <w:rsid w:val="0572BE37"/>
    <w:rsid w:val="06C7A062"/>
    <w:rsid w:val="07BAE112"/>
    <w:rsid w:val="08ABC473"/>
    <w:rsid w:val="08F0F360"/>
    <w:rsid w:val="091E45D6"/>
    <w:rsid w:val="09838D77"/>
    <w:rsid w:val="099E892C"/>
    <w:rsid w:val="0B08C1AF"/>
    <w:rsid w:val="0B36EA8A"/>
    <w:rsid w:val="0B6E7C25"/>
    <w:rsid w:val="0CE028B4"/>
    <w:rsid w:val="0D30C0F7"/>
    <w:rsid w:val="0D4DC95C"/>
    <w:rsid w:val="0E13BB46"/>
    <w:rsid w:val="0FF7CF09"/>
    <w:rsid w:val="10014522"/>
    <w:rsid w:val="11068DAF"/>
    <w:rsid w:val="1198C3A6"/>
    <w:rsid w:val="11A519AB"/>
    <w:rsid w:val="12FAC9E2"/>
    <w:rsid w:val="13260725"/>
    <w:rsid w:val="138564D8"/>
    <w:rsid w:val="13B9E84C"/>
    <w:rsid w:val="13C458DB"/>
    <w:rsid w:val="13CEDE82"/>
    <w:rsid w:val="149AADF8"/>
    <w:rsid w:val="15E83947"/>
    <w:rsid w:val="163D5733"/>
    <w:rsid w:val="17060854"/>
    <w:rsid w:val="171D745F"/>
    <w:rsid w:val="172E3E78"/>
    <w:rsid w:val="17791D62"/>
    <w:rsid w:val="18D3B5FE"/>
    <w:rsid w:val="18E91F9C"/>
    <w:rsid w:val="1950B7E8"/>
    <w:rsid w:val="1A36F433"/>
    <w:rsid w:val="1AA61696"/>
    <w:rsid w:val="1BCA2B93"/>
    <w:rsid w:val="1D2B66F3"/>
    <w:rsid w:val="1D6AF62C"/>
    <w:rsid w:val="1DDDB758"/>
    <w:rsid w:val="1E0E39F8"/>
    <w:rsid w:val="1F16A697"/>
    <w:rsid w:val="1FB3F926"/>
    <w:rsid w:val="1FCFD4B3"/>
    <w:rsid w:val="20F06BB9"/>
    <w:rsid w:val="21BFCFEB"/>
    <w:rsid w:val="22811117"/>
    <w:rsid w:val="22F7821E"/>
    <w:rsid w:val="23436519"/>
    <w:rsid w:val="236B3F55"/>
    <w:rsid w:val="250EAA2F"/>
    <w:rsid w:val="25B4E031"/>
    <w:rsid w:val="25E43344"/>
    <w:rsid w:val="26000076"/>
    <w:rsid w:val="2656D5C8"/>
    <w:rsid w:val="269C2E85"/>
    <w:rsid w:val="27F658CC"/>
    <w:rsid w:val="287D7310"/>
    <w:rsid w:val="29874A60"/>
    <w:rsid w:val="29997E40"/>
    <w:rsid w:val="29E3085B"/>
    <w:rsid w:val="2A003276"/>
    <w:rsid w:val="2A40A7E1"/>
    <w:rsid w:val="2B849851"/>
    <w:rsid w:val="2BC1FB19"/>
    <w:rsid w:val="2C8EF998"/>
    <w:rsid w:val="2CD3A21F"/>
    <w:rsid w:val="2CDEC36C"/>
    <w:rsid w:val="2D2E0F5E"/>
    <w:rsid w:val="2DCCE1A8"/>
    <w:rsid w:val="2DFBC8A8"/>
    <w:rsid w:val="2DFE459D"/>
    <w:rsid w:val="2E59D78D"/>
    <w:rsid w:val="2E5FDD34"/>
    <w:rsid w:val="306D1EC4"/>
    <w:rsid w:val="32427ABD"/>
    <w:rsid w:val="325786B9"/>
    <w:rsid w:val="33B72CC4"/>
    <w:rsid w:val="33E3FC3B"/>
    <w:rsid w:val="34E41E6D"/>
    <w:rsid w:val="35338E8F"/>
    <w:rsid w:val="36141E17"/>
    <w:rsid w:val="36278761"/>
    <w:rsid w:val="367FEECE"/>
    <w:rsid w:val="37FDBF00"/>
    <w:rsid w:val="382A3AEC"/>
    <w:rsid w:val="38650432"/>
    <w:rsid w:val="39B8620B"/>
    <w:rsid w:val="39C8CA67"/>
    <w:rsid w:val="3A9E5CDB"/>
    <w:rsid w:val="3B72E3C3"/>
    <w:rsid w:val="3B8E9E84"/>
    <w:rsid w:val="3BD89A85"/>
    <w:rsid w:val="3C77F5A7"/>
    <w:rsid w:val="3CEF3052"/>
    <w:rsid w:val="3CFDDA9F"/>
    <w:rsid w:val="3F9CB5C0"/>
    <w:rsid w:val="40CEDE82"/>
    <w:rsid w:val="40F91119"/>
    <w:rsid w:val="411DCBAF"/>
    <w:rsid w:val="41554805"/>
    <w:rsid w:val="4162A09D"/>
    <w:rsid w:val="4217FEE1"/>
    <w:rsid w:val="426D6A20"/>
    <w:rsid w:val="42B8256F"/>
    <w:rsid w:val="448CD7B2"/>
    <w:rsid w:val="44EAFF9E"/>
    <w:rsid w:val="455BC88C"/>
    <w:rsid w:val="46318FC0"/>
    <w:rsid w:val="46473FF5"/>
    <w:rsid w:val="4723597A"/>
    <w:rsid w:val="477D71C3"/>
    <w:rsid w:val="4794A960"/>
    <w:rsid w:val="49007142"/>
    <w:rsid w:val="490A1E9B"/>
    <w:rsid w:val="491DB866"/>
    <w:rsid w:val="49310770"/>
    <w:rsid w:val="4A2F39AF"/>
    <w:rsid w:val="4A80F00E"/>
    <w:rsid w:val="4AF565A6"/>
    <w:rsid w:val="4C02D051"/>
    <w:rsid w:val="4C3B4C2A"/>
    <w:rsid w:val="4C441E51"/>
    <w:rsid w:val="4C6398B6"/>
    <w:rsid w:val="4CC525F7"/>
    <w:rsid w:val="4DE535B5"/>
    <w:rsid w:val="4F8A3AD0"/>
    <w:rsid w:val="505C90AF"/>
    <w:rsid w:val="51178F74"/>
    <w:rsid w:val="511D4658"/>
    <w:rsid w:val="51474515"/>
    <w:rsid w:val="515B5773"/>
    <w:rsid w:val="526426C4"/>
    <w:rsid w:val="5280A537"/>
    <w:rsid w:val="5454E71A"/>
    <w:rsid w:val="548121F3"/>
    <w:rsid w:val="54C70098"/>
    <w:rsid w:val="5654C1C4"/>
    <w:rsid w:val="57048CA6"/>
    <w:rsid w:val="572823B8"/>
    <w:rsid w:val="57375790"/>
    <w:rsid w:val="57BDF69D"/>
    <w:rsid w:val="57FEF345"/>
    <w:rsid w:val="58490957"/>
    <w:rsid w:val="58AC7F5F"/>
    <w:rsid w:val="58D6BE5E"/>
    <w:rsid w:val="5A443A6A"/>
    <w:rsid w:val="5A728EBF"/>
    <w:rsid w:val="5B7D9380"/>
    <w:rsid w:val="5BD6081D"/>
    <w:rsid w:val="5BF73448"/>
    <w:rsid w:val="5C05806E"/>
    <w:rsid w:val="5C7339A9"/>
    <w:rsid w:val="5C9E10D8"/>
    <w:rsid w:val="5D918FA4"/>
    <w:rsid w:val="5E03B6E6"/>
    <w:rsid w:val="5EE1E7E9"/>
    <w:rsid w:val="5F335452"/>
    <w:rsid w:val="5F454172"/>
    <w:rsid w:val="5F59F867"/>
    <w:rsid w:val="60646CB3"/>
    <w:rsid w:val="60723457"/>
    <w:rsid w:val="60CF24B3"/>
    <w:rsid w:val="60E0FBFC"/>
    <w:rsid w:val="61228FA2"/>
    <w:rsid w:val="61229749"/>
    <w:rsid w:val="61E99D8A"/>
    <w:rsid w:val="62445C89"/>
    <w:rsid w:val="626AF514"/>
    <w:rsid w:val="62AB672B"/>
    <w:rsid w:val="62D54156"/>
    <w:rsid w:val="637B756A"/>
    <w:rsid w:val="6387FA50"/>
    <w:rsid w:val="64655400"/>
    <w:rsid w:val="6472F86A"/>
    <w:rsid w:val="64C072DA"/>
    <w:rsid w:val="65A3A1F0"/>
    <w:rsid w:val="65C8D7B5"/>
    <w:rsid w:val="65DAE9D5"/>
    <w:rsid w:val="662F8446"/>
    <w:rsid w:val="676238BB"/>
    <w:rsid w:val="681ADCF1"/>
    <w:rsid w:val="686FC433"/>
    <w:rsid w:val="68DC2BF2"/>
    <w:rsid w:val="69128A97"/>
    <w:rsid w:val="69F0F5F3"/>
    <w:rsid w:val="6AA87B60"/>
    <w:rsid w:val="6AAE5AF8"/>
    <w:rsid w:val="6AD49584"/>
    <w:rsid w:val="6B8A8FEE"/>
    <w:rsid w:val="6BAF301A"/>
    <w:rsid w:val="6C0BC1F2"/>
    <w:rsid w:val="6C7E0A4F"/>
    <w:rsid w:val="6CC772D3"/>
    <w:rsid w:val="6DB3E02F"/>
    <w:rsid w:val="6E0C3646"/>
    <w:rsid w:val="6E8BE077"/>
    <w:rsid w:val="6E98F39C"/>
    <w:rsid w:val="708E5D05"/>
    <w:rsid w:val="70B5DE97"/>
    <w:rsid w:val="70F39E96"/>
    <w:rsid w:val="7108558B"/>
    <w:rsid w:val="721E719E"/>
    <w:rsid w:val="722C1608"/>
    <w:rsid w:val="72A5C87B"/>
    <w:rsid w:val="72E74267"/>
    <w:rsid w:val="732B2B00"/>
    <w:rsid w:val="737DDBDD"/>
    <w:rsid w:val="73A8DA84"/>
    <w:rsid w:val="74490565"/>
    <w:rsid w:val="748B316D"/>
    <w:rsid w:val="74B185F4"/>
    <w:rsid w:val="74D0054C"/>
    <w:rsid w:val="756E3CF1"/>
    <w:rsid w:val="758FC9CB"/>
    <w:rsid w:val="7670D6B7"/>
    <w:rsid w:val="76E11CD2"/>
    <w:rsid w:val="77EB55C7"/>
    <w:rsid w:val="792407A5"/>
    <w:rsid w:val="7A111DFB"/>
    <w:rsid w:val="7A298383"/>
    <w:rsid w:val="7A42ABE0"/>
    <w:rsid w:val="7AE0F224"/>
    <w:rsid w:val="7B1625E3"/>
    <w:rsid w:val="7B1D4676"/>
    <w:rsid w:val="7C49416F"/>
    <w:rsid w:val="7C7A578E"/>
    <w:rsid w:val="7CCDFE91"/>
    <w:rsid w:val="7D975642"/>
    <w:rsid w:val="7E1D0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eading2Char" w:customStyle="1">
    <w:name w:val="Heading 2 Char"/>
    <w:basedOn w:val="DefaultParagraphFont"/>
    <w:link w:val="Heading2"/>
    <w:rsid w:val="00942758"/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rsid w:val="008B4C8B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C8B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849A1"/>
    <w:rPr>
      <w:color w:val="0563C1" w:themeColor="hyperlink"/>
      <w:u w:val="single"/>
    </w:rPr>
  </w:style>
  <w:style w:type="character" w:styleId="normaltextrun" w:customStyle="1">
    <w:name w:val="normaltextrun"/>
    <w:basedOn w:val="DefaultParagraphFont"/>
    <w:uiPriority w:val="1"/>
    <w:rsid w:val="46318FC0"/>
  </w:style>
  <w:style w:type="character" w:styleId="eop" w:customStyle="1">
    <w:name w:val="eop"/>
    <w:basedOn w:val="DefaultParagraphFont"/>
    <w:uiPriority w:val="1"/>
    <w:rsid w:val="46318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glossaryDocument" Target="glossary/document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EDC6C-14F6-4C02-BB2B-398B7D76E879}"/>
      </w:docPartPr>
      <w:docPartBody>
        <w:p w:rsidR="0015339D" w:rsidRDefault="0015339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charset w:val="00"/>
    <w:family w:val="swiss"/>
    <w:pitch w:val="variable"/>
    <w:sig w:usb0="800020AF" w:usb1="C000A04A" w:usb2="00000008" w:usb3="00000000" w:csb0="00000041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339D"/>
    <w:rsid w:val="00153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. Alsuweed</dc:creator>
  <keywords/>
  <dc:description/>
  <lastModifiedBy>shoaa Abdualrahman mutlaq almutlaq</lastModifiedBy>
  <revision>31</revision>
  <lastPrinted>2023-06-20T16:51:00.0000000Z</lastPrinted>
  <dcterms:created xsi:type="dcterms:W3CDTF">2023-10-23T10:19:00.0000000Z</dcterms:created>
  <dcterms:modified xsi:type="dcterms:W3CDTF">2024-07-25T14:19:01.32168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